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8289A" w14:textId="77777777" w:rsidR="00C41638" w:rsidRPr="00A44B55" w:rsidRDefault="00A924CF" w:rsidP="00C41638">
      <w:pPr>
        <w:pStyle w:val="Heading2"/>
        <w:rPr>
          <w:rFonts w:ascii="Cambria" w:hAnsi="Cambria"/>
          <w:shd w:val="clear" w:color="auto" w:fill="FFFFFF"/>
        </w:rPr>
      </w:pPr>
      <w:r>
        <w:rPr>
          <w:rFonts w:ascii="Cambria" w:hAnsi="Cambria"/>
          <w:b w:val="0"/>
          <w:shd w:val="clear" w:color="auto" w:fill="FFFFFF"/>
        </w:rPr>
        <w:t>ANOVA F-test</w:t>
      </w:r>
    </w:p>
    <w:p w14:paraId="11BA86C2" w14:textId="77777777" w:rsidR="00C41638" w:rsidRDefault="00C41638" w:rsidP="00C416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BD08470" w14:textId="77777777" w:rsidR="00C41638" w:rsidRDefault="00C41638" w:rsidP="00C4163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  <w:r w:rsidRPr="00AD6B31">
        <w:rPr>
          <w:rFonts w:ascii="Courier New" w:hAnsi="Courier New" w:cs="Courier New"/>
          <w:noProof/>
          <w:color w:val="000000"/>
          <w:shd w:val="clear" w:color="auto" w:fill="FFFFC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AA2611D" wp14:editId="527467CE">
                <wp:simplePos x="0" y="0"/>
                <wp:positionH relativeFrom="column">
                  <wp:posOffset>5715</wp:posOffset>
                </wp:positionH>
                <wp:positionV relativeFrom="paragraph">
                  <wp:posOffset>88900</wp:posOffset>
                </wp:positionV>
                <wp:extent cx="275590" cy="4771390"/>
                <wp:effectExtent l="0" t="0" r="10160" b="10160"/>
                <wp:wrapTight wrapText="bothSides">
                  <wp:wrapPolygon edited="0">
                    <wp:start x="0" y="0"/>
                    <wp:lineTo x="0" y="21560"/>
                    <wp:lineTo x="20903" y="21560"/>
                    <wp:lineTo x="20903" y="0"/>
                    <wp:lineTo x="0" y="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" cy="477139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42A8B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3E0F79A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887B85E" w14:textId="77777777" w:rsidR="00857B7D" w:rsidRPr="00AD6B31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D6B31">
                              <w:rPr>
                                <w:rFonts w:ascii="Courier New" w:hAnsi="Courier New" w:cs="Courier New"/>
                              </w:rPr>
                              <w:t>1</w:t>
                            </w:r>
                          </w:p>
                          <w:p w14:paraId="09B8DDCC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421811A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4627971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0D9CA54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E33D009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4C0A2BE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D3012B7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84AB917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5AB938D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2486D28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F903E58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4BB49342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9821AEC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F4FC8AB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2D22867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364E0EC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015679E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03506D7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D545C44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86487B3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3B6C68E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36"/>
                              </w:rPr>
                            </w:pPr>
                          </w:p>
                          <w:p w14:paraId="35EBF7F9" w14:textId="77777777" w:rsidR="00857B7D" w:rsidRPr="00AD6B31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D6B31">
                              <w:rPr>
                                <w:rFonts w:ascii="Courier New" w:hAnsi="Courier New" w:cs="Courier New"/>
                              </w:rPr>
                              <w:t>2</w:t>
                            </w:r>
                          </w:p>
                          <w:p w14:paraId="3894E2C0" w14:textId="77777777" w:rsidR="00857B7D" w:rsidRPr="00AD6B31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D6B31">
                              <w:rPr>
                                <w:rFonts w:ascii="Courier New" w:hAnsi="Courier New" w:cs="Courier New"/>
                              </w:rPr>
                              <w:t>3</w:t>
                            </w:r>
                          </w:p>
                          <w:p w14:paraId="42CBAAAE" w14:textId="77777777" w:rsidR="00857B7D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4</w:t>
                            </w:r>
                          </w:p>
                          <w:p w14:paraId="1A5FA144" w14:textId="77777777" w:rsidR="00857B7D" w:rsidRPr="00AD6B31" w:rsidRDefault="00857B7D" w:rsidP="00C41638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261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45pt;margin-top:7pt;width:21.7pt;height:375.7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" filled="f">
                <v:textbox>
                  <w:txbxContent>
                    <w:p w14:paraId="6D042A8B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3E0F79A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887B85E" w14:textId="77777777" w:rsidR="00857B7D" w:rsidRPr="00AD6B31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D6B31">
                        <w:rPr>
                          <w:rFonts w:ascii="Courier New" w:hAnsi="Courier New" w:cs="Courier New"/>
                        </w:rPr>
                        <w:t>1</w:t>
                      </w:r>
                    </w:p>
                    <w:p w14:paraId="09B8DDCC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421811A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4627971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0D9CA54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E33D009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4C0A2BE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D3012B7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84AB917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5AB938D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2486D28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F903E58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4BB49342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9821AEC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F4FC8AB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2D22867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364E0EC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015679E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03506D7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D545C44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86487B3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3B6C68E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36"/>
                        </w:rPr>
                      </w:pPr>
                    </w:p>
                    <w:p w14:paraId="35EBF7F9" w14:textId="77777777" w:rsidR="00857B7D" w:rsidRPr="00AD6B31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D6B31">
                        <w:rPr>
                          <w:rFonts w:ascii="Courier New" w:hAnsi="Courier New" w:cs="Courier New"/>
                        </w:rPr>
                        <w:t>2</w:t>
                      </w:r>
                    </w:p>
                    <w:p w14:paraId="3894E2C0" w14:textId="77777777" w:rsidR="00857B7D" w:rsidRPr="00AD6B31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D6B31">
                        <w:rPr>
                          <w:rFonts w:ascii="Courier New" w:hAnsi="Courier New" w:cs="Courier New"/>
                        </w:rPr>
                        <w:t>3</w:t>
                      </w:r>
                    </w:p>
                    <w:p w14:paraId="42CBAAAE" w14:textId="77777777" w:rsidR="00857B7D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4</w:t>
                      </w:r>
                    </w:p>
                    <w:p w14:paraId="1A5FA144" w14:textId="77777777" w:rsidR="00857B7D" w:rsidRPr="00AD6B31" w:rsidRDefault="00857B7D" w:rsidP="00C41638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5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9758CDC" w14:textId="77777777" w:rsidR="001C796B" w:rsidRPr="001C796B" w:rsidRDefault="001C796B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8000"/>
          <w:sz w:val="20"/>
          <w:szCs w:val="20"/>
          <w:shd w:val="clear" w:color="auto" w:fill="FFFFFF"/>
        </w:rPr>
        <w:t>/*</w:t>
      </w:r>
      <w:r w:rsidR="00C41638">
        <w:rPr>
          <w:rFonts w:ascii="Courier" w:hAnsi="Courier" w:cs="Courier New"/>
          <w:color w:val="008000"/>
          <w:sz w:val="20"/>
          <w:szCs w:val="20"/>
          <w:shd w:val="clear" w:color="auto" w:fill="FFFFFF"/>
        </w:rPr>
        <w:t xml:space="preserve"> D</w:t>
      </w:r>
      <w:r w:rsidRPr="001C796B">
        <w:rPr>
          <w:rFonts w:ascii="Courier" w:hAnsi="Courier" w:cs="Courier New"/>
          <w:color w:val="008000"/>
          <w:sz w:val="20"/>
          <w:szCs w:val="20"/>
          <w:shd w:val="clear" w:color="auto" w:fill="FFFFFF"/>
        </w:rPr>
        <w:t xml:space="preserve">rug Example </w:t>
      </w:r>
      <w:r w:rsidR="00C41638">
        <w:rPr>
          <w:rFonts w:ascii="Courier" w:hAnsi="Courier" w:cs="Courier New"/>
          <w:color w:val="008000"/>
          <w:sz w:val="20"/>
          <w:szCs w:val="20"/>
          <w:shd w:val="clear" w:color="auto" w:fill="FFFFFF"/>
        </w:rPr>
        <w:t xml:space="preserve">on Page 4 of Note Outline 8 </w:t>
      </w:r>
      <w:r w:rsidRPr="001C796B">
        <w:rPr>
          <w:rFonts w:ascii="Courier" w:hAnsi="Courier" w:cs="Courier New"/>
          <w:color w:val="008000"/>
          <w:sz w:val="20"/>
          <w:szCs w:val="20"/>
          <w:shd w:val="clear" w:color="auto" w:fill="FFFFFF"/>
        </w:rPr>
        <w:t>*/</w:t>
      </w:r>
    </w:p>
    <w:p w14:paraId="3DA9BB66" w14:textId="77777777" w:rsidR="00944AE6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drug_example</w:t>
      </w:r>
      <w:proofErr w:type="spellEnd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33870BFA" w14:textId="77777777" w:rsidR="00C41638" w:rsidRPr="001C796B" w:rsidRDefault="00C41638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proofErr w:type="spellStart"/>
      <w:r w:rsidRPr="00A243F9">
        <w:rPr>
          <w:rFonts w:ascii="Courier New" w:hAnsi="Courier New" w:cs="Courier New"/>
          <w:color w:val="0000FF"/>
          <w:shd w:val="clear" w:color="auto" w:fill="FFFFFF"/>
        </w:rPr>
        <w:t>infile</w:t>
      </w:r>
      <w:proofErr w:type="spellEnd"/>
      <w:r w:rsidRPr="00A243F9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A243F9">
        <w:rPr>
          <w:rFonts w:ascii="Courier New" w:hAnsi="Courier New" w:cs="Courier New"/>
          <w:color w:val="000000"/>
          <w:shd w:val="clear" w:color="auto" w:fill="FFFFFF"/>
        </w:rPr>
        <w:t>datalines</w:t>
      </w:r>
      <w:proofErr w:type="spellEnd"/>
      <w:r w:rsidRPr="00A243F9"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 w:rsidRPr="00A243F9">
        <w:rPr>
          <w:rFonts w:ascii="Courier New" w:hAnsi="Courier New" w:cs="Courier New"/>
          <w:color w:val="0000FF"/>
          <w:shd w:val="clear" w:color="auto" w:fill="FFFFFF"/>
        </w:rPr>
        <w:t>dlm</w:t>
      </w:r>
      <w:proofErr w:type="spellEnd"/>
      <w:r w:rsidRPr="00A243F9">
        <w:rPr>
          <w:rFonts w:ascii="Courier New" w:hAnsi="Courier New" w:cs="Courier New"/>
          <w:color w:val="000000"/>
          <w:shd w:val="clear" w:color="auto" w:fill="FFFFFF"/>
        </w:rPr>
        <w:t xml:space="preserve"> = </w:t>
      </w:r>
      <w:r w:rsidRPr="00A243F9">
        <w:rPr>
          <w:rFonts w:ascii="Courier New" w:hAnsi="Courier New" w:cs="Courier New"/>
          <w:color w:val="800080"/>
          <w:shd w:val="clear" w:color="auto" w:fill="FFFFFF"/>
        </w:rPr>
        <w:t>'09'x</w:t>
      </w:r>
      <w:r w:rsidRPr="00A243F9">
        <w:rPr>
          <w:rFonts w:ascii="Courier New" w:hAnsi="Courier New" w:cs="Courier New"/>
          <w:color w:val="000000"/>
          <w:shd w:val="clear" w:color="auto" w:fill="FFFFFF"/>
        </w:rPr>
        <w:t>;</w:t>
      </w:r>
    </w:p>
    <w:p w14:paraId="5EE33A14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input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drug $ response;</w:t>
      </w:r>
    </w:p>
    <w:p w14:paraId="4E37FD50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proofErr w:type="spellStart"/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54FDBD0E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7.3</w:t>
      </w:r>
    </w:p>
    <w:p w14:paraId="254A9782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proofErr w:type="gramStart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A</w:t>
      </w:r>
      <w:proofErr w:type="gramEnd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8.2</w:t>
      </w:r>
    </w:p>
    <w:p w14:paraId="39A30C67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10.1</w:t>
      </w:r>
    </w:p>
    <w:p w14:paraId="3F1F8B68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6</w:t>
      </w:r>
    </w:p>
    <w:p w14:paraId="3833F344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9.5</w:t>
      </w:r>
    </w:p>
    <w:p w14:paraId="3C08536A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7.1</w:t>
      </w:r>
    </w:p>
    <w:p w14:paraId="2674EFF0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10.6</w:t>
      </w:r>
    </w:p>
    <w:p w14:paraId="6F258946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11.2</w:t>
      </w:r>
    </w:p>
    <w:p w14:paraId="0E104063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9</w:t>
      </w:r>
    </w:p>
    <w:p w14:paraId="2082D67B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8.5</w:t>
      </w:r>
    </w:p>
    <w:p w14:paraId="566AEF38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10.9</w:t>
      </w:r>
    </w:p>
    <w:p w14:paraId="5F681C92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B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7.8</w:t>
      </w:r>
    </w:p>
    <w:p w14:paraId="381CF617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5.8</w:t>
      </w:r>
    </w:p>
    <w:p w14:paraId="4A199D28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6.5</w:t>
      </w:r>
    </w:p>
    <w:p w14:paraId="53AEE856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8.8</w:t>
      </w:r>
    </w:p>
    <w:p w14:paraId="78141F27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4.9</w:t>
      </w:r>
    </w:p>
    <w:p w14:paraId="36FC1B4C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7.9</w:t>
      </w:r>
    </w:p>
    <w:p w14:paraId="00AFFD78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8.5</w:t>
      </w:r>
    </w:p>
    <w:p w14:paraId="7A9B8350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C0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>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C0"/>
        </w:rPr>
        <w:tab/>
        <w:t>5.2</w:t>
      </w:r>
    </w:p>
    <w:p w14:paraId="3B098009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7681B4E7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690607BD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</w:pPr>
    </w:p>
    <w:p w14:paraId="2763C763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1C796B"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  <w:t>anova</w:t>
      </w:r>
      <w:proofErr w:type="spellEnd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</w:t>
      </w: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dat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drug_example</w:t>
      </w:r>
      <w:proofErr w:type="spellEnd"/>
      <w:r w:rsidR="00C41638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</w:t>
      </w:r>
      <w:r w:rsidR="000B7C01"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rder</w:t>
      </w:r>
      <w:r w:rsidR="000B7C01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dat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39E4DFC1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class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drug;</w:t>
      </w:r>
    </w:p>
    <w:p w14:paraId="1C68D132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model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response=drug;</w:t>
      </w:r>
    </w:p>
    <w:p w14:paraId="7C2E3C15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   </w:t>
      </w: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means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 xml:space="preserve"> drug / </w:t>
      </w:r>
      <w:proofErr w:type="spellStart"/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tukey</w:t>
      </w:r>
      <w:proofErr w:type="spellEnd"/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 xml:space="preserve"> </w:t>
      </w:r>
      <w:proofErr w:type="spellStart"/>
      <w:r w:rsidR="00EC0033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cldiff</w:t>
      </w:r>
      <w:proofErr w:type="spellEnd"/>
      <w:r w:rsidR="00EC0033"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 xml:space="preserve"> </w:t>
      </w:r>
      <w:r w:rsidRPr="001C796B">
        <w:rPr>
          <w:rFonts w:ascii="Courier" w:hAnsi="Courier" w:cs="Courier New"/>
          <w:color w:val="0000FF"/>
          <w:sz w:val="20"/>
          <w:szCs w:val="20"/>
          <w:shd w:val="clear" w:color="auto" w:fill="FFFFFF"/>
        </w:rPr>
        <w:t>alpha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=</w:t>
      </w:r>
      <w:r w:rsidRPr="001C796B">
        <w:rPr>
          <w:rFonts w:ascii="Courier" w:hAnsi="Courier" w:cs="Courier New"/>
          <w:b/>
          <w:bCs/>
          <w:color w:val="008080"/>
          <w:sz w:val="20"/>
          <w:szCs w:val="20"/>
          <w:shd w:val="clear" w:color="auto" w:fill="FFFFFF"/>
        </w:rPr>
        <w:t>.05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14C3F86E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  <w:r w:rsidRPr="001C796B">
        <w:rPr>
          <w:rFonts w:ascii="Courier" w:hAnsi="Courier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 w:rsidRPr="001C796B">
        <w:rPr>
          <w:rFonts w:ascii="Courier" w:hAnsi="Courier" w:cs="Courier New"/>
          <w:color w:val="000000"/>
          <w:sz w:val="20"/>
          <w:szCs w:val="20"/>
          <w:shd w:val="clear" w:color="auto" w:fill="FFFFFF"/>
        </w:rPr>
        <w:t>;</w:t>
      </w:r>
    </w:p>
    <w:p w14:paraId="3D1E3EBF" w14:textId="77777777" w:rsidR="00944AE6" w:rsidRPr="001C796B" w:rsidRDefault="00944AE6" w:rsidP="00944AE6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4C59F45C" w14:textId="77777777" w:rsidR="00944AE6" w:rsidRPr="001C796B" w:rsidRDefault="00944AE6" w:rsidP="00944AE6">
      <w:pPr>
        <w:spacing w:after="0" w:line="240" w:lineRule="auto"/>
        <w:rPr>
          <w:rFonts w:ascii="Courier" w:hAnsi="Courier"/>
          <w:b/>
          <w:sz w:val="20"/>
          <w:szCs w:val="20"/>
        </w:rPr>
      </w:pPr>
    </w:p>
    <w:p w14:paraId="3200587F" w14:textId="77777777" w:rsidR="00C41638" w:rsidRPr="00E90C64" w:rsidRDefault="00C41638" w:rsidP="00C41638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 w:rsidRPr="00E90C64">
        <w:rPr>
          <w:rFonts w:ascii="Cambria" w:hAnsi="Cambria" w:cs="Courier New"/>
          <w:shd w:val="clear" w:color="auto" w:fill="FFFFFF"/>
        </w:rPr>
        <w:t>1.</w:t>
      </w:r>
      <w:r>
        <w:rPr>
          <w:rFonts w:ascii="Cambria" w:hAnsi="Cambria" w:cs="Courier New"/>
          <w:shd w:val="clear" w:color="auto" w:fill="FFFFFF"/>
        </w:rPr>
        <w:t xml:space="preserve"> INFILE is normally used to read in data tables, but following it with DATALINES tells SAS that data will be provided directly. DLM=’09’X specifies that the delimiter (i.e. what separates values each variable) is a tab; if the data does not run with this line, comment it out by putting an asterisk (*) in front of INFILE. </w:t>
      </w:r>
    </w:p>
    <w:p w14:paraId="524FC944" w14:textId="77777777" w:rsidR="000B7C01" w:rsidRDefault="00C41638" w:rsidP="000B7C01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 xml:space="preserve">2. PROC ANOVA </w:t>
      </w:r>
      <w:r w:rsidR="000B7C01">
        <w:rPr>
          <w:rFonts w:ascii="Cambria" w:hAnsi="Cambria" w:cs="Courier New"/>
          <w:shd w:val="clear" w:color="auto" w:fill="FFFFFF"/>
        </w:rPr>
        <w:t xml:space="preserve">is the procedure used to conduct an analysis of variance in SAS; </w:t>
      </w:r>
    </w:p>
    <w:p w14:paraId="59E91A55" w14:textId="77777777" w:rsidR="00C41638" w:rsidRDefault="000B7C01" w:rsidP="000B7C01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>ORDER=DATA tells SAS to order groups in the results in the same order in which they appear in the data (e.g. A before B before C); the default ordering is alphabetical (which doesn’t make a difference for this example)</w:t>
      </w:r>
    </w:p>
    <w:p w14:paraId="5EA4068B" w14:textId="77777777" w:rsidR="00C41638" w:rsidRPr="00C41638" w:rsidRDefault="00C41638" w:rsidP="000B7C01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 w:rsidRPr="00E90C64">
        <w:rPr>
          <w:rFonts w:ascii="Cambria" w:hAnsi="Cambria" w:cs="Courier New"/>
          <w:shd w:val="clear" w:color="auto" w:fill="FFFFFF"/>
        </w:rPr>
        <w:t>2</w:t>
      </w:r>
      <w:r>
        <w:rPr>
          <w:rFonts w:ascii="Cambria" w:hAnsi="Cambria" w:cs="Courier New"/>
          <w:shd w:val="clear" w:color="auto" w:fill="FFFFFF"/>
        </w:rPr>
        <w:t xml:space="preserve">. </w:t>
      </w:r>
      <w:r w:rsidRPr="00C41638">
        <w:rPr>
          <w:rFonts w:ascii="Cambria" w:hAnsi="Cambria" w:cs="Courier New"/>
          <w:shd w:val="clear" w:color="auto" w:fill="FFFFFF"/>
        </w:rPr>
        <w:t xml:space="preserve">CLASS tells SAS that the variable </w:t>
      </w:r>
      <w:r w:rsidR="00A924CF">
        <w:rPr>
          <w:rFonts w:ascii="Cambria" w:hAnsi="Cambria" w:cs="Courier New"/>
          <w:shd w:val="clear" w:color="auto" w:fill="FFFFFF"/>
        </w:rPr>
        <w:t>“</w:t>
      </w:r>
      <w:r w:rsidR="00A924CF" w:rsidRPr="00C41638">
        <w:rPr>
          <w:rFonts w:ascii="Cambria" w:hAnsi="Cambria" w:cs="Courier New"/>
          <w:shd w:val="clear" w:color="auto" w:fill="FFFFFF"/>
        </w:rPr>
        <w:t>drug</w:t>
      </w:r>
      <w:r w:rsidR="00A924CF">
        <w:rPr>
          <w:rFonts w:ascii="Cambria" w:hAnsi="Cambria" w:cs="Courier New"/>
          <w:shd w:val="clear" w:color="auto" w:fill="FFFFFF"/>
        </w:rPr>
        <w:t>”</w:t>
      </w:r>
      <w:r w:rsidR="00A924CF" w:rsidRPr="00C41638">
        <w:rPr>
          <w:rFonts w:ascii="Cambria" w:hAnsi="Cambria" w:cs="Courier New"/>
          <w:shd w:val="clear" w:color="auto" w:fill="FFFFFF"/>
        </w:rPr>
        <w:t xml:space="preserve"> </w:t>
      </w:r>
      <w:r w:rsidRPr="00C41638">
        <w:rPr>
          <w:rFonts w:ascii="Cambria" w:hAnsi="Cambria" w:cs="Courier New"/>
          <w:shd w:val="clear" w:color="auto" w:fill="FFFFFF"/>
        </w:rPr>
        <w:t>identifies the groups;</w:t>
      </w:r>
    </w:p>
    <w:p w14:paraId="559BF044" w14:textId="77777777" w:rsidR="00C41638" w:rsidRPr="00C41638" w:rsidRDefault="00C41638" w:rsidP="000B7C01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>3.</w:t>
      </w:r>
      <w:r w:rsidRPr="00C41638">
        <w:rPr>
          <w:rFonts w:ascii="Cambria" w:hAnsi="Cambria" w:cs="Courier New"/>
          <w:shd w:val="clear" w:color="auto" w:fill="FFFFFF"/>
        </w:rPr>
        <w:t xml:space="preserve"> MODEL SAS we want to see how </w:t>
      </w:r>
      <w:r w:rsidR="00A924CF">
        <w:rPr>
          <w:rFonts w:ascii="Cambria" w:hAnsi="Cambria" w:cs="Courier New"/>
          <w:shd w:val="clear" w:color="auto" w:fill="FFFFFF"/>
        </w:rPr>
        <w:t>“</w:t>
      </w:r>
      <w:r w:rsidR="00A924CF" w:rsidRPr="00C41638">
        <w:rPr>
          <w:rFonts w:ascii="Cambria" w:hAnsi="Cambria" w:cs="Courier New"/>
          <w:shd w:val="clear" w:color="auto" w:fill="FFFFFF"/>
        </w:rPr>
        <w:t>drug</w:t>
      </w:r>
      <w:r w:rsidR="00A924CF">
        <w:rPr>
          <w:rFonts w:ascii="Cambria" w:hAnsi="Cambria" w:cs="Courier New"/>
          <w:shd w:val="clear" w:color="auto" w:fill="FFFFFF"/>
        </w:rPr>
        <w:t>”</w:t>
      </w:r>
      <w:r w:rsidR="00A924CF" w:rsidRPr="00C41638">
        <w:rPr>
          <w:rFonts w:ascii="Cambria" w:hAnsi="Cambria" w:cs="Courier New"/>
          <w:shd w:val="clear" w:color="auto" w:fill="FFFFFF"/>
        </w:rPr>
        <w:t xml:space="preserve"> impacts </w:t>
      </w:r>
      <w:r w:rsidR="00A924CF">
        <w:rPr>
          <w:rFonts w:ascii="Cambria" w:hAnsi="Cambria" w:cs="Courier New"/>
          <w:shd w:val="clear" w:color="auto" w:fill="FFFFFF"/>
        </w:rPr>
        <w:t>the variable “</w:t>
      </w:r>
      <w:r w:rsidR="00A924CF" w:rsidRPr="00C41638">
        <w:rPr>
          <w:rFonts w:ascii="Cambria" w:hAnsi="Cambria" w:cs="Courier New"/>
          <w:shd w:val="clear" w:color="auto" w:fill="FFFFFF"/>
        </w:rPr>
        <w:t>response</w:t>
      </w:r>
      <w:r w:rsidR="00A924CF">
        <w:rPr>
          <w:rFonts w:ascii="Cambria" w:hAnsi="Cambria" w:cs="Courier New"/>
          <w:shd w:val="clear" w:color="auto" w:fill="FFFFFF"/>
        </w:rPr>
        <w:t>”</w:t>
      </w:r>
      <w:r w:rsidRPr="00C41638">
        <w:rPr>
          <w:rFonts w:ascii="Cambria" w:hAnsi="Cambria" w:cs="Courier New"/>
          <w:shd w:val="clear" w:color="auto" w:fill="FFFFFF"/>
        </w:rPr>
        <w:t>;</w:t>
      </w:r>
    </w:p>
    <w:p w14:paraId="5A5D3E83" w14:textId="77777777" w:rsidR="00C41638" w:rsidRDefault="00C41638" w:rsidP="000B7C01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 xml:space="preserve">4. </w:t>
      </w:r>
      <w:r w:rsidRPr="00C41638">
        <w:rPr>
          <w:rFonts w:ascii="Cambria" w:hAnsi="Cambria" w:cs="Courier New"/>
          <w:shd w:val="clear" w:color="auto" w:fill="FFFFFF"/>
        </w:rPr>
        <w:t xml:space="preserve">MEANS &lt;group&gt; / TUKEY </w:t>
      </w:r>
      <w:r w:rsidR="00BA6FF5">
        <w:rPr>
          <w:rFonts w:ascii="Cambria" w:hAnsi="Cambria" w:cs="Courier New"/>
          <w:shd w:val="clear" w:color="auto" w:fill="FFFFFF"/>
        </w:rPr>
        <w:t xml:space="preserve">CLDIFF </w:t>
      </w:r>
      <w:r w:rsidRPr="00C41638">
        <w:rPr>
          <w:rFonts w:ascii="Cambria" w:hAnsi="Cambria" w:cs="Courier New"/>
          <w:shd w:val="clear" w:color="auto" w:fill="FFFFFF"/>
        </w:rPr>
        <w:t>ALPHA=&lt;level&gt; statement requests the Tukey multiple comparisons procedure to be performed at the specified alpha level (5% is the default level)</w:t>
      </w:r>
      <w:r w:rsidR="00BA6FF5">
        <w:rPr>
          <w:rFonts w:ascii="Cambria" w:hAnsi="Cambria" w:cs="Courier New"/>
          <w:shd w:val="clear" w:color="auto" w:fill="FFFFFF"/>
        </w:rPr>
        <w:t xml:space="preserve"> and that the output shown be the confidence intervals as shown on page 6 of Note Outline 8)</w:t>
      </w:r>
    </w:p>
    <w:p w14:paraId="46341150" w14:textId="77777777" w:rsidR="00913483" w:rsidRDefault="00913483" w:rsidP="000B7C01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 xml:space="preserve">* For more on PROC ANOVA see </w:t>
      </w:r>
      <w:hyperlink r:id="rId5" w:history="1">
        <w:r w:rsidRPr="0074191A">
          <w:rPr>
            <w:rStyle w:val="Hyperlink"/>
            <w:rFonts w:ascii="Cambria" w:hAnsi="Cambria" w:cs="Courier New"/>
            <w:shd w:val="clear" w:color="auto" w:fill="FFFFFF"/>
          </w:rPr>
          <w:t>https://documentation.sas.com/doc/en/statug/15.2/statug_anova_syntax01.htm</w:t>
        </w:r>
      </w:hyperlink>
      <w:r>
        <w:rPr>
          <w:rFonts w:ascii="Cambria" w:hAnsi="Cambria" w:cs="Courier New"/>
          <w:shd w:val="clear" w:color="auto" w:fill="FFFFFF"/>
        </w:rPr>
        <w:t xml:space="preserve"> </w:t>
      </w:r>
    </w:p>
    <w:p w14:paraId="56890F37" w14:textId="77777777" w:rsidR="001032B4" w:rsidRDefault="001032B4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6319930F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672B9DBC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0F4F15BC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68017801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1B65ACBC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26A07121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7420C7BE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289BAC2D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77290067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7B016940" w14:textId="77777777" w:rsidR="007E0007" w:rsidRDefault="007E0007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002FA395" w14:textId="77777777" w:rsidR="007E0007" w:rsidRDefault="007E0007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3EA32AD3" w14:textId="77777777" w:rsidR="007E0007" w:rsidRDefault="007E0007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14AEB420" w14:textId="77777777" w:rsidR="007E0007" w:rsidRPr="0052692A" w:rsidRDefault="007E0007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D40FED4" w14:textId="77777777" w:rsidR="007E0007" w:rsidRPr="0052692A" w:rsidRDefault="00FF6AE2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BF349C" wp14:editId="0052184C">
                <wp:simplePos x="0" y="0"/>
                <wp:positionH relativeFrom="column">
                  <wp:posOffset>486000</wp:posOffset>
                </wp:positionH>
                <wp:positionV relativeFrom="paragraph">
                  <wp:posOffset>287510</wp:posOffset>
                </wp:positionV>
                <wp:extent cx="1857736" cy="1404620"/>
                <wp:effectExtent l="0" t="0" r="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73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87B33" w14:textId="77777777" w:rsidR="00857B7D" w:rsidRPr="00FF6AE2" w:rsidRDefault="00857B7D" w:rsidP="00FF6AE2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 w:rsidRPr="00FF6AE2">
                              <w:rPr>
                                <w:rFonts w:ascii="Comic Sans MS" w:hAnsi="Comic Sans MS"/>
                                <w:color w:val="0000FF"/>
                              </w:rPr>
                              <w:t>Shows variable that defines the grou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BF349C" id="_x0000_s1027" type="#_x0000_t202" style="position:absolute;left:0;text-align:left;margin-left:38.25pt;margin-top:22.65pt;width:146.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" filled="f" stroked="f">
                <v:textbox style="mso-fit-shape-to-text:t">
                  <w:txbxContent>
                    <w:p w14:paraId="48487B33" w14:textId="77777777" w:rsidR="00857B7D" w:rsidRPr="00FF6AE2" w:rsidRDefault="00857B7D" w:rsidP="00FF6AE2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 w:rsidRPr="00FF6AE2">
                        <w:rPr>
                          <w:rFonts w:ascii="Comic Sans MS" w:hAnsi="Comic Sans MS"/>
                          <w:color w:val="0000FF"/>
                        </w:rPr>
                        <w:t>Shows variable that defines the groups</w:t>
                      </w:r>
                    </w:p>
                  </w:txbxContent>
                </v:textbox>
              </v:shape>
            </w:pict>
          </mc:Fallback>
        </mc:AlternateContent>
      </w:r>
      <w:r w:rsidR="007E0007" w:rsidRPr="0052692A">
        <w:rPr>
          <w:rFonts w:ascii="Arial" w:eastAsia="Times New Roman" w:hAnsi="Arial" w:cs="Arial"/>
          <w:color w:val="000000"/>
          <w:sz w:val="20"/>
          <w:szCs w:val="20"/>
        </w:rPr>
        <w:t>The ANOVA Procedu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Class Levels"/>
      </w:tblPr>
      <w:tblGrid>
        <w:gridCol w:w="761"/>
        <w:gridCol w:w="886"/>
        <w:gridCol w:w="933"/>
      </w:tblGrid>
      <w:tr w:rsidR="007E0007" w:rsidRPr="0052692A" w14:paraId="799C19D4" w14:textId="77777777" w:rsidTr="00AA169F">
        <w:trPr>
          <w:tblHeader/>
          <w:jc w:val="center"/>
        </w:trPr>
        <w:tc>
          <w:tcPr>
            <w:tcW w:w="0" w:type="auto"/>
            <w:gridSpan w:val="3"/>
            <w:hideMark/>
          </w:tcPr>
          <w:p w14:paraId="117CBE45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 Level Information</w:t>
            </w:r>
          </w:p>
        </w:tc>
      </w:tr>
      <w:tr w:rsidR="007E0007" w:rsidRPr="0052692A" w14:paraId="24BDC297" w14:textId="77777777" w:rsidTr="00AA169F">
        <w:trPr>
          <w:tblHeader/>
          <w:jc w:val="center"/>
        </w:trPr>
        <w:tc>
          <w:tcPr>
            <w:tcW w:w="0" w:type="auto"/>
            <w:hideMark/>
          </w:tcPr>
          <w:p w14:paraId="7497E621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0" w:type="auto"/>
            <w:hideMark/>
          </w:tcPr>
          <w:p w14:paraId="0264739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vels</w:t>
            </w:r>
          </w:p>
        </w:tc>
        <w:tc>
          <w:tcPr>
            <w:tcW w:w="0" w:type="auto"/>
            <w:hideMark/>
          </w:tcPr>
          <w:p w14:paraId="62B3BF46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s</w:t>
            </w:r>
          </w:p>
        </w:tc>
      </w:tr>
      <w:tr w:rsidR="007E0007" w:rsidRPr="0052692A" w14:paraId="2C8CB43D" w14:textId="77777777" w:rsidTr="00AA169F">
        <w:trPr>
          <w:jc w:val="center"/>
        </w:trPr>
        <w:tc>
          <w:tcPr>
            <w:tcW w:w="0" w:type="auto"/>
            <w:hideMark/>
          </w:tcPr>
          <w:p w14:paraId="1EDEE363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rug</w:t>
            </w:r>
          </w:p>
        </w:tc>
        <w:tc>
          <w:tcPr>
            <w:tcW w:w="0" w:type="auto"/>
            <w:hideMark/>
          </w:tcPr>
          <w:p w14:paraId="67C6203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14:paraId="36CE89E4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A B C</w:t>
            </w:r>
          </w:p>
        </w:tc>
      </w:tr>
    </w:tbl>
    <w:p w14:paraId="2CEB5BC8" w14:textId="77777777" w:rsidR="007E0007" w:rsidRPr="0052692A" w:rsidRDefault="007E0007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0" w:name="IDX1"/>
      <w:bookmarkEnd w:id="0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Number of Observations"/>
      </w:tblPr>
      <w:tblGrid>
        <w:gridCol w:w="3227"/>
        <w:gridCol w:w="340"/>
      </w:tblGrid>
      <w:tr w:rsidR="007E0007" w:rsidRPr="0052692A" w14:paraId="4F9824C5" w14:textId="77777777" w:rsidTr="00E55A45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2CD668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2A29F3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7E0007" w:rsidRPr="0052692A" w14:paraId="50B54D6D" w14:textId="77777777" w:rsidTr="00E55A45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C77D13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15FDC4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</w:tr>
    </w:tbl>
    <w:p w14:paraId="566826F0" w14:textId="77777777" w:rsidR="007E0007" w:rsidRPr="0052692A" w:rsidRDefault="007E0007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4AAA4F1" w14:textId="77777777" w:rsidR="007E0007" w:rsidRPr="0052692A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t>The ANOVA Procedure</w:t>
      </w:r>
    </w:p>
    <w:p w14:paraId="5186B6FF" w14:textId="77777777" w:rsidR="007E0007" w:rsidRPr="0052692A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14:paraId="382741CF" w14:textId="77777777" w:rsidR="007E0007" w:rsidRPr="0052692A" w:rsidRDefault="00FF6AE2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87AC3FE" wp14:editId="48BDE3CE">
                <wp:simplePos x="0" y="0"/>
                <wp:positionH relativeFrom="column">
                  <wp:posOffset>-5956</wp:posOffset>
                </wp:positionH>
                <wp:positionV relativeFrom="paragraph">
                  <wp:posOffset>265373</wp:posOffset>
                </wp:positionV>
                <wp:extent cx="1325301" cy="1404620"/>
                <wp:effectExtent l="0" t="0" r="0" b="127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30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5A76B" w14:textId="77777777" w:rsidR="00857B7D" w:rsidRPr="00FF6AE2" w:rsidRDefault="00857B7D" w:rsidP="00FF6AE2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ANOVA Table (see </w:t>
                            </w:r>
                            <w:proofErr w:type="spellStart"/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pg</w:t>
                            </w:r>
                            <w:proofErr w:type="spellEnd"/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2 of Note Outline 8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7AC3FE" id="_x0000_s1028" type="#_x0000_t202" style="position:absolute;left:0;text-align:left;margin-left:-.45pt;margin-top:20.9pt;width:104.3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" filled="f" stroked="f">
                <v:textbox style="mso-fit-shape-to-text:t">
                  <w:txbxContent>
                    <w:p w14:paraId="0465A76B" w14:textId="77777777" w:rsidR="00857B7D" w:rsidRPr="00FF6AE2" w:rsidRDefault="00857B7D" w:rsidP="00FF6AE2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 xml:space="preserve">ANOVA Table (see </w:t>
                      </w:r>
                      <w:proofErr w:type="spellStart"/>
                      <w:r>
                        <w:rPr>
                          <w:rFonts w:ascii="Comic Sans MS" w:hAnsi="Comic Sans MS"/>
                          <w:color w:val="0000FF"/>
                        </w:rPr>
                        <w:t>pg</w:t>
                      </w:r>
                      <w:proofErr w:type="spellEnd"/>
                      <w:r>
                        <w:rPr>
                          <w:rFonts w:ascii="Comic Sans MS" w:hAnsi="Comic Sans MS"/>
                          <w:color w:val="0000FF"/>
                        </w:rPr>
                        <w:t xml:space="preserve"> 2 of Note Outline 8)</w:t>
                      </w:r>
                    </w:p>
                  </w:txbxContent>
                </v:textbox>
              </v:shape>
            </w:pict>
          </mc:Fallback>
        </mc:AlternateContent>
      </w:r>
      <w:r w:rsidR="007E0007" w:rsidRPr="0052692A">
        <w:rPr>
          <w:rFonts w:ascii="Arial" w:eastAsia="Times New Roman" w:hAnsi="Arial" w:cs="Arial"/>
          <w:color w:val="000000"/>
          <w:sz w:val="20"/>
          <w:szCs w:val="20"/>
        </w:rPr>
        <w:t xml:space="preserve">Dependent Variable: respons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Overall ANOVA"/>
      </w:tblPr>
      <w:tblGrid>
        <w:gridCol w:w="1747"/>
        <w:gridCol w:w="420"/>
        <w:gridCol w:w="1714"/>
        <w:gridCol w:w="1480"/>
        <w:gridCol w:w="907"/>
        <w:gridCol w:w="760"/>
      </w:tblGrid>
      <w:tr w:rsidR="007E0007" w:rsidRPr="0052692A" w14:paraId="794AE992" w14:textId="77777777" w:rsidTr="00AA169F">
        <w:trPr>
          <w:tblHeader/>
          <w:jc w:val="center"/>
        </w:trPr>
        <w:tc>
          <w:tcPr>
            <w:tcW w:w="0" w:type="auto"/>
            <w:hideMark/>
          </w:tcPr>
          <w:p w14:paraId="55146EA0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hideMark/>
          </w:tcPr>
          <w:p w14:paraId="0BE4D47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64B7484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m of Squares</w:t>
            </w:r>
          </w:p>
        </w:tc>
        <w:tc>
          <w:tcPr>
            <w:tcW w:w="0" w:type="auto"/>
            <w:hideMark/>
          </w:tcPr>
          <w:p w14:paraId="665D638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 Square</w:t>
            </w:r>
          </w:p>
        </w:tc>
        <w:tc>
          <w:tcPr>
            <w:tcW w:w="0" w:type="auto"/>
            <w:hideMark/>
          </w:tcPr>
          <w:p w14:paraId="27BF01D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hideMark/>
          </w:tcPr>
          <w:p w14:paraId="65B55A02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&gt; F</w:t>
            </w:r>
          </w:p>
        </w:tc>
      </w:tr>
      <w:tr w:rsidR="007E0007" w:rsidRPr="0052692A" w14:paraId="3EB548C0" w14:textId="77777777" w:rsidTr="00AA169F">
        <w:trPr>
          <w:jc w:val="center"/>
        </w:trPr>
        <w:tc>
          <w:tcPr>
            <w:tcW w:w="0" w:type="auto"/>
            <w:hideMark/>
          </w:tcPr>
          <w:p w14:paraId="49EF86FE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hideMark/>
          </w:tcPr>
          <w:p w14:paraId="051A88F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6605BC54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1.98147368</w:t>
            </w:r>
          </w:p>
        </w:tc>
        <w:tc>
          <w:tcPr>
            <w:tcW w:w="0" w:type="auto"/>
            <w:hideMark/>
          </w:tcPr>
          <w:p w14:paraId="0516D6BC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0.99073684</w:t>
            </w:r>
          </w:p>
        </w:tc>
        <w:tc>
          <w:tcPr>
            <w:tcW w:w="0" w:type="auto"/>
            <w:hideMark/>
          </w:tcPr>
          <w:p w14:paraId="5838933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.19</w:t>
            </w:r>
          </w:p>
        </w:tc>
        <w:tc>
          <w:tcPr>
            <w:tcW w:w="0" w:type="auto"/>
            <w:hideMark/>
          </w:tcPr>
          <w:p w14:paraId="0D7438D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345</w:t>
            </w:r>
          </w:p>
        </w:tc>
      </w:tr>
      <w:tr w:rsidR="007E0007" w:rsidRPr="0052692A" w14:paraId="54AF9F86" w14:textId="77777777" w:rsidTr="00AA169F">
        <w:trPr>
          <w:jc w:val="center"/>
        </w:trPr>
        <w:tc>
          <w:tcPr>
            <w:tcW w:w="0" w:type="auto"/>
            <w:hideMark/>
          </w:tcPr>
          <w:p w14:paraId="4BB4D3E0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rror</w:t>
            </w:r>
          </w:p>
        </w:tc>
        <w:tc>
          <w:tcPr>
            <w:tcW w:w="0" w:type="auto"/>
            <w:hideMark/>
          </w:tcPr>
          <w:p w14:paraId="73312851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hideMark/>
          </w:tcPr>
          <w:p w14:paraId="3FE4938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1.98800000</w:t>
            </w:r>
          </w:p>
        </w:tc>
        <w:tc>
          <w:tcPr>
            <w:tcW w:w="0" w:type="auto"/>
            <w:hideMark/>
          </w:tcPr>
          <w:p w14:paraId="3EFB7AE1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.62425000</w:t>
            </w:r>
          </w:p>
        </w:tc>
        <w:tc>
          <w:tcPr>
            <w:tcW w:w="0" w:type="auto"/>
            <w:hideMark/>
          </w:tcPr>
          <w:p w14:paraId="50A5DA5C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05B6E659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007" w:rsidRPr="0052692A" w14:paraId="3DFF1577" w14:textId="77777777" w:rsidTr="00AA169F">
        <w:trPr>
          <w:jc w:val="center"/>
        </w:trPr>
        <w:tc>
          <w:tcPr>
            <w:tcW w:w="0" w:type="auto"/>
            <w:hideMark/>
          </w:tcPr>
          <w:p w14:paraId="7087C48C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hideMark/>
          </w:tcPr>
          <w:p w14:paraId="238C2C24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hideMark/>
          </w:tcPr>
          <w:p w14:paraId="53862F8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63.96947368</w:t>
            </w:r>
          </w:p>
        </w:tc>
        <w:tc>
          <w:tcPr>
            <w:tcW w:w="0" w:type="auto"/>
            <w:hideMark/>
          </w:tcPr>
          <w:p w14:paraId="5DDA2EB3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163E6F02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4355B5E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bookmarkStart w:id="1" w:name="IDX3"/>
    <w:bookmarkEnd w:id="1"/>
    <w:p w14:paraId="7DE75ADB" w14:textId="77777777" w:rsidR="007E0007" w:rsidRPr="0052692A" w:rsidRDefault="00FF6AE2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7D939B7" wp14:editId="23880031">
                <wp:simplePos x="0" y="0"/>
                <wp:positionH relativeFrom="column">
                  <wp:posOffset>1284791</wp:posOffset>
                </wp:positionH>
                <wp:positionV relativeFrom="paragraph">
                  <wp:posOffset>64657</wp:posOffset>
                </wp:positionV>
                <wp:extent cx="230280" cy="1279003"/>
                <wp:effectExtent l="38100" t="0" r="17780" b="16510"/>
                <wp:wrapNone/>
                <wp:docPr id="8" name="Left Brac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280" cy="1279003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D04EFD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8" o:spid="_x0000_s1026" type="#_x0000_t87" style="position:absolute;margin-left:101.15pt;margin-top:5.1pt;width:18.15pt;height:100.7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" adj="324" strokecolor="blue" strokeweight=".5pt">
                <v:stroke joinstyle="miter"/>
              </v:shape>
            </w:pict>
          </mc:Fallback>
        </mc:AlternateContent>
      </w: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37C220E" wp14:editId="3C334D26">
                <wp:simplePos x="0" y="0"/>
                <wp:positionH relativeFrom="column">
                  <wp:posOffset>-5787</wp:posOffset>
                </wp:positionH>
                <wp:positionV relativeFrom="paragraph">
                  <wp:posOffset>313513</wp:posOffset>
                </wp:positionV>
                <wp:extent cx="1406324" cy="1404620"/>
                <wp:effectExtent l="0" t="0" r="0" b="127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6324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C9418" w14:textId="77777777" w:rsidR="00857B7D" w:rsidRPr="00FF6AE2" w:rsidRDefault="00857B7D" w:rsidP="00FF6AE2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Model summaries; will revisit these la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7C220E" id="_x0000_s1029" type="#_x0000_t202" style="position:absolute;margin-left:-.45pt;margin-top:24.7pt;width:110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" filled="f" stroked="f">
                <v:textbox style="mso-fit-shape-to-text:t">
                  <w:txbxContent>
                    <w:p w14:paraId="543C9418" w14:textId="77777777" w:rsidR="00857B7D" w:rsidRPr="00FF6AE2" w:rsidRDefault="00857B7D" w:rsidP="00FF6AE2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Model summaries; will revisit these later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Fit Statistics"/>
      </w:tblPr>
      <w:tblGrid>
        <w:gridCol w:w="1087"/>
        <w:gridCol w:w="1120"/>
        <w:gridCol w:w="1174"/>
        <w:gridCol w:w="1640"/>
      </w:tblGrid>
      <w:tr w:rsidR="007E0007" w:rsidRPr="0052692A" w14:paraId="09A8909B" w14:textId="77777777" w:rsidTr="00AA169F">
        <w:trPr>
          <w:tblHeader/>
          <w:jc w:val="center"/>
        </w:trPr>
        <w:tc>
          <w:tcPr>
            <w:tcW w:w="0" w:type="auto"/>
            <w:hideMark/>
          </w:tcPr>
          <w:p w14:paraId="2F95819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hideMark/>
          </w:tcPr>
          <w:p w14:paraId="1599456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hideMark/>
          </w:tcPr>
          <w:p w14:paraId="3408B8E4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hideMark/>
          </w:tcPr>
          <w:p w14:paraId="4DA9E44F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ponse Mean</w:t>
            </w:r>
          </w:p>
        </w:tc>
      </w:tr>
      <w:tr w:rsidR="007E0007" w:rsidRPr="0052692A" w14:paraId="37D014B3" w14:textId="77777777" w:rsidTr="00AA169F">
        <w:trPr>
          <w:jc w:val="center"/>
        </w:trPr>
        <w:tc>
          <w:tcPr>
            <w:tcW w:w="0" w:type="auto"/>
            <w:hideMark/>
          </w:tcPr>
          <w:p w14:paraId="22C03EFC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343624</w:t>
            </w:r>
          </w:p>
        </w:tc>
        <w:tc>
          <w:tcPr>
            <w:tcW w:w="0" w:type="auto"/>
            <w:hideMark/>
          </w:tcPr>
          <w:p w14:paraId="443D179F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0.01243</w:t>
            </w:r>
          </w:p>
        </w:tc>
        <w:tc>
          <w:tcPr>
            <w:tcW w:w="0" w:type="auto"/>
            <w:hideMark/>
          </w:tcPr>
          <w:p w14:paraId="76C012F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.619954</w:t>
            </w:r>
          </w:p>
        </w:tc>
        <w:tc>
          <w:tcPr>
            <w:tcW w:w="0" w:type="auto"/>
            <w:hideMark/>
          </w:tcPr>
          <w:p w14:paraId="41A37BC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8.094737</w:t>
            </w:r>
          </w:p>
        </w:tc>
      </w:tr>
    </w:tbl>
    <w:p w14:paraId="44B6F297" w14:textId="77777777" w:rsidR="007E0007" w:rsidRPr="0052692A" w:rsidRDefault="007E0007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2" w:name="IDX4"/>
      <w:bookmarkEnd w:id="2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Anova Model ANOVA"/>
      </w:tblPr>
      <w:tblGrid>
        <w:gridCol w:w="807"/>
        <w:gridCol w:w="420"/>
        <w:gridCol w:w="1360"/>
        <w:gridCol w:w="1480"/>
        <w:gridCol w:w="907"/>
        <w:gridCol w:w="760"/>
      </w:tblGrid>
      <w:tr w:rsidR="007E0007" w:rsidRPr="0052692A" w14:paraId="2CAEFADA" w14:textId="77777777" w:rsidTr="00AA169F">
        <w:trPr>
          <w:tblHeader/>
          <w:jc w:val="center"/>
        </w:trPr>
        <w:tc>
          <w:tcPr>
            <w:tcW w:w="0" w:type="auto"/>
            <w:hideMark/>
          </w:tcPr>
          <w:p w14:paraId="39856359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hideMark/>
          </w:tcPr>
          <w:p w14:paraId="4D4114A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54C29499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ova</w:t>
            </w:r>
            <w:proofErr w:type="spellEnd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S</w:t>
            </w:r>
          </w:p>
        </w:tc>
        <w:tc>
          <w:tcPr>
            <w:tcW w:w="0" w:type="auto"/>
            <w:hideMark/>
          </w:tcPr>
          <w:p w14:paraId="47CB9F6D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n Square</w:t>
            </w:r>
          </w:p>
        </w:tc>
        <w:tc>
          <w:tcPr>
            <w:tcW w:w="0" w:type="auto"/>
            <w:hideMark/>
          </w:tcPr>
          <w:p w14:paraId="69AFFD6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hideMark/>
          </w:tcPr>
          <w:p w14:paraId="1F98317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&gt; F</w:t>
            </w:r>
          </w:p>
        </w:tc>
      </w:tr>
      <w:tr w:rsidR="007E0007" w:rsidRPr="0052692A" w14:paraId="27C6EFD4" w14:textId="77777777" w:rsidTr="00AA169F">
        <w:trPr>
          <w:jc w:val="center"/>
        </w:trPr>
        <w:tc>
          <w:tcPr>
            <w:tcW w:w="0" w:type="auto"/>
            <w:hideMark/>
          </w:tcPr>
          <w:p w14:paraId="4FDA3564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rug</w:t>
            </w:r>
          </w:p>
        </w:tc>
        <w:tc>
          <w:tcPr>
            <w:tcW w:w="0" w:type="auto"/>
            <w:hideMark/>
          </w:tcPr>
          <w:p w14:paraId="013F2003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6DBBCF08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1.98147368</w:t>
            </w:r>
          </w:p>
        </w:tc>
        <w:tc>
          <w:tcPr>
            <w:tcW w:w="0" w:type="auto"/>
            <w:hideMark/>
          </w:tcPr>
          <w:p w14:paraId="59024BBC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0.99073684</w:t>
            </w:r>
          </w:p>
        </w:tc>
        <w:tc>
          <w:tcPr>
            <w:tcW w:w="0" w:type="auto"/>
            <w:hideMark/>
          </w:tcPr>
          <w:p w14:paraId="48204AF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.19</w:t>
            </w:r>
          </w:p>
        </w:tc>
        <w:tc>
          <w:tcPr>
            <w:tcW w:w="0" w:type="auto"/>
            <w:hideMark/>
          </w:tcPr>
          <w:p w14:paraId="19E9574D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345</w:t>
            </w:r>
          </w:p>
        </w:tc>
      </w:tr>
    </w:tbl>
    <w:p w14:paraId="15EB5D1A" w14:textId="77777777" w:rsidR="007E0007" w:rsidRPr="0052692A" w:rsidRDefault="007E0007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3" w:name="IDX5"/>
      <w:bookmarkEnd w:id="3"/>
    </w:p>
    <w:p w14:paraId="015F740F" w14:textId="77777777" w:rsidR="007E0007" w:rsidRDefault="00FF6AE2" w:rsidP="00FF6AE2">
      <w:pPr>
        <w:spacing w:after="0" w:line="240" w:lineRule="auto"/>
        <w:jc w:val="right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7239162" wp14:editId="4A8D29A1">
                <wp:simplePos x="0" y="0"/>
                <wp:positionH relativeFrom="column">
                  <wp:posOffset>0</wp:posOffset>
                </wp:positionH>
                <wp:positionV relativeFrom="paragraph">
                  <wp:posOffset>45085</wp:posOffset>
                </wp:positionV>
                <wp:extent cx="1325301" cy="1404620"/>
                <wp:effectExtent l="0" t="0" r="0" b="127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30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AA8CD" w14:textId="77777777" w:rsidR="00857B7D" w:rsidRPr="00FF6AE2" w:rsidRDefault="00857B7D" w:rsidP="00FF6AE2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Side-by-side boxplots for checking normality and equal variance assump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239162" id="_x0000_s1030" type="#_x0000_t202" style="position:absolute;left:0;text-align:left;margin-left:0;margin-top:3.55pt;width:104.3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" filled="f" stroked="f">
                <v:textbox style="mso-fit-shape-to-text:t">
                  <w:txbxContent>
                    <w:p w14:paraId="2BAAA8CD" w14:textId="77777777" w:rsidR="00857B7D" w:rsidRPr="00FF6AE2" w:rsidRDefault="00857B7D" w:rsidP="00FF6AE2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Side-by-side boxplots for checking normality and equal variance assumptions</w:t>
                      </w:r>
                    </w:p>
                  </w:txbxContent>
                </v:textbox>
              </v:shape>
            </w:pict>
          </mc:Fallback>
        </mc:AlternateContent>
      </w:r>
      <w:r w:rsidR="007E0007" w:rsidRPr="0052692A">
        <w:rPr>
          <w:rFonts w:ascii="Arial" w:eastAsia="Times New Roman" w:hAnsi="Arial" w:cs="Arial"/>
          <w:noProof/>
          <w:color w:val="000000"/>
          <w:sz w:val="20"/>
          <w:szCs w:val="20"/>
        </w:rPr>
        <w:drawing>
          <wp:inline distT="0" distB="0" distL="0" distR="0" wp14:anchorId="2482D4D7" wp14:editId="4A2BFD4B">
            <wp:extent cx="5569540" cy="4178461"/>
            <wp:effectExtent l="0" t="0" r="0" b="0"/>
            <wp:docPr id="5" name="Picture 5" descr="Distribution of response by dru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stribution of response by dru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782" cy="4191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40D1C" w14:textId="77777777" w:rsidR="00D73E89" w:rsidRDefault="00D73E89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</w:p>
    <w:p w14:paraId="3EA7C4B6" w14:textId="77777777" w:rsidR="00D73E89" w:rsidRPr="0052692A" w:rsidRDefault="00D73E89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</w:p>
    <w:p w14:paraId="453261BE" w14:textId="77777777" w:rsidR="007E0007" w:rsidRPr="0052692A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t>The ANOVA Procedure</w:t>
      </w:r>
    </w:p>
    <w:p w14:paraId="38DC97E1" w14:textId="77777777" w:rsidR="007E0007" w:rsidRPr="0052692A" w:rsidRDefault="009F3C81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14A10123" wp14:editId="7FB55BDA">
                <wp:simplePos x="0" y="0"/>
                <wp:positionH relativeFrom="column">
                  <wp:posOffset>0</wp:posOffset>
                </wp:positionH>
                <wp:positionV relativeFrom="paragraph">
                  <wp:posOffset>55952</wp:posOffset>
                </wp:positionV>
                <wp:extent cx="1325245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2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B750B" w14:textId="77777777" w:rsidR="00857B7D" w:rsidRPr="00FF6AE2" w:rsidRDefault="00857B7D" w:rsidP="009F3C81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Output on this page requested by the TUKEY option in the MEANS sta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A10123" id="_x0000_s1031" type="#_x0000_t202" style="position:absolute;left:0;text-align:left;margin-left:0;margin-top:4.4pt;width:104.35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" filled="f" stroked="f">
                <v:textbox style="mso-fit-shape-to-text:t">
                  <w:txbxContent>
                    <w:p w14:paraId="0EDB750B" w14:textId="77777777" w:rsidR="00857B7D" w:rsidRPr="00FF6AE2" w:rsidRDefault="00857B7D" w:rsidP="009F3C81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Output on this page requested by the TUKEY option in the MEANS statement</w:t>
                      </w:r>
                    </w:p>
                  </w:txbxContent>
                </v:textbox>
              </v:shape>
            </w:pict>
          </mc:Fallback>
        </mc:AlternateContent>
      </w:r>
      <w:r w:rsidR="007E0007" w:rsidRPr="0052692A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14:paraId="01BB7520" w14:textId="77777777" w:rsidR="007E0007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t>Tukey's Studentized Range (HSD) Test for response</w:t>
      </w:r>
    </w:p>
    <w:p w14:paraId="0F88ECB3" w14:textId="77777777" w:rsidR="007E0007" w:rsidRPr="0052692A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4"/>
        <w:gridCol w:w="4911"/>
      </w:tblGrid>
      <w:tr w:rsidR="007E0007" w:rsidRPr="0052692A" w14:paraId="2699DFE4" w14:textId="77777777" w:rsidTr="00E55A45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12ED389E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color w:val="112277"/>
                <w:sz w:val="20"/>
                <w:szCs w:val="20"/>
              </w:rPr>
              <w:t>Note:</w:t>
            </w:r>
          </w:p>
        </w:tc>
        <w:tc>
          <w:tcPr>
            <w:tcW w:w="0" w:type="auto"/>
            <w:shd w:val="clear" w:color="auto" w:fill="FAFBFE"/>
            <w:hideMark/>
          </w:tcPr>
          <w:p w14:paraId="31A1C89C" w14:textId="77777777" w:rsidR="007E0007" w:rsidRPr="0052692A" w:rsidRDefault="007E0007" w:rsidP="00E55A45">
            <w:pPr>
              <w:spacing w:after="0" w:line="240" w:lineRule="auto"/>
              <w:rPr>
                <w:rFonts w:ascii="Arial" w:eastAsia="Times New Roman" w:hAnsi="Arial" w:cs="Arial"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color w:val="112277"/>
                <w:sz w:val="20"/>
                <w:szCs w:val="20"/>
              </w:rPr>
              <w:t xml:space="preserve">This test controls the Type I </w:t>
            </w:r>
            <w:proofErr w:type="spellStart"/>
            <w:r w:rsidRPr="0052692A">
              <w:rPr>
                <w:rFonts w:ascii="Arial" w:eastAsia="Times New Roman" w:hAnsi="Arial" w:cs="Arial"/>
                <w:color w:val="112277"/>
                <w:sz w:val="20"/>
                <w:szCs w:val="20"/>
              </w:rPr>
              <w:t>experimentwise</w:t>
            </w:r>
            <w:proofErr w:type="spellEnd"/>
            <w:r w:rsidRPr="0052692A">
              <w:rPr>
                <w:rFonts w:ascii="Arial" w:eastAsia="Times New Roman" w:hAnsi="Arial" w:cs="Arial"/>
                <w:color w:val="112277"/>
                <w:sz w:val="20"/>
                <w:szCs w:val="20"/>
              </w:rPr>
              <w:t xml:space="preserve"> error rate.</w:t>
            </w:r>
          </w:p>
        </w:tc>
      </w:tr>
    </w:tbl>
    <w:p w14:paraId="782EF1C9" w14:textId="77777777" w:rsidR="007E0007" w:rsidRPr="0052692A" w:rsidRDefault="007E0007" w:rsidP="007E0007">
      <w:pPr>
        <w:spacing w:after="0" w:line="240" w:lineRule="auto"/>
        <w:jc w:val="center"/>
        <w:rPr>
          <w:rFonts w:ascii="Arial" w:eastAsia="Times New Roman" w:hAnsi="Arial" w:cs="Arial"/>
          <w:vanish/>
          <w:color w:val="000000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Information"/>
      </w:tblPr>
      <w:tblGrid>
        <w:gridCol w:w="3794"/>
        <w:gridCol w:w="880"/>
      </w:tblGrid>
      <w:tr w:rsidR="007E0007" w:rsidRPr="0052692A" w14:paraId="00013E7A" w14:textId="77777777" w:rsidTr="00AA169F">
        <w:trPr>
          <w:jc w:val="center"/>
        </w:trPr>
        <w:tc>
          <w:tcPr>
            <w:tcW w:w="0" w:type="auto"/>
            <w:hideMark/>
          </w:tcPr>
          <w:p w14:paraId="3BFEA28F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hideMark/>
          </w:tcPr>
          <w:p w14:paraId="32AF093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5</w:t>
            </w:r>
          </w:p>
        </w:tc>
      </w:tr>
      <w:tr w:rsidR="007E0007" w:rsidRPr="0052692A" w14:paraId="08134772" w14:textId="77777777" w:rsidTr="00AA169F">
        <w:trPr>
          <w:jc w:val="center"/>
        </w:trPr>
        <w:tc>
          <w:tcPr>
            <w:tcW w:w="0" w:type="auto"/>
            <w:hideMark/>
          </w:tcPr>
          <w:p w14:paraId="4AC68A56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rror Degrees of Freedom</w:t>
            </w:r>
          </w:p>
        </w:tc>
        <w:tc>
          <w:tcPr>
            <w:tcW w:w="0" w:type="auto"/>
            <w:hideMark/>
          </w:tcPr>
          <w:p w14:paraId="3DB5F20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7E0007" w:rsidRPr="0052692A" w14:paraId="02CBAFB7" w14:textId="77777777" w:rsidTr="00AA169F">
        <w:trPr>
          <w:jc w:val="center"/>
        </w:trPr>
        <w:tc>
          <w:tcPr>
            <w:tcW w:w="0" w:type="auto"/>
            <w:hideMark/>
          </w:tcPr>
          <w:p w14:paraId="66A8A3C6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rror Mean Square</w:t>
            </w:r>
          </w:p>
        </w:tc>
        <w:tc>
          <w:tcPr>
            <w:tcW w:w="0" w:type="auto"/>
            <w:hideMark/>
          </w:tcPr>
          <w:p w14:paraId="6E9FC81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.62425</w:t>
            </w:r>
          </w:p>
        </w:tc>
      </w:tr>
      <w:tr w:rsidR="007E0007" w:rsidRPr="0052692A" w14:paraId="7FF63823" w14:textId="77777777" w:rsidTr="00AA169F">
        <w:trPr>
          <w:jc w:val="center"/>
        </w:trPr>
        <w:tc>
          <w:tcPr>
            <w:tcW w:w="0" w:type="auto"/>
            <w:hideMark/>
          </w:tcPr>
          <w:p w14:paraId="5B20AA1D" w14:textId="77777777" w:rsidR="007E0007" w:rsidRPr="0052692A" w:rsidRDefault="007E0007" w:rsidP="00E55A4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ical Value of Studentized Range</w:t>
            </w:r>
          </w:p>
        </w:tc>
        <w:tc>
          <w:tcPr>
            <w:tcW w:w="0" w:type="auto"/>
            <w:hideMark/>
          </w:tcPr>
          <w:p w14:paraId="0F2B01F1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.64914</w:t>
            </w:r>
          </w:p>
        </w:tc>
      </w:tr>
    </w:tbl>
    <w:p w14:paraId="23D4A2C2" w14:textId="77777777" w:rsidR="007E0007" w:rsidRPr="0052692A" w:rsidRDefault="003A6A28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4" w:name="IDX8"/>
      <w:bookmarkEnd w:id="4"/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B91A69D" wp14:editId="4DB1CEF1">
                <wp:simplePos x="0" y="0"/>
                <wp:positionH relativeFrom="column">
                  <wp:posOffset>781291</wp:posOffset>
                </wp:positionH>
                <wp:positionV relativeFrom="paragraph">
                  <wp:posOffset>1125268</wp:posOffset>
                </wp:positionV>
                <wp:extent cx="769717" cy="1404620"/>
                <wp:effectExtent l="0" t="0" r="0" b="127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971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38F55" w14:textId="77777777" w:rsidR="00857B7D" w:rsidRDefault="00857B7D" w:rsidP="00B106FC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CI for:</w:t>
                            </w:r>
                          </w:p>
                          <w:p w14:paraId="287E6514" w14:textId="77777777" w:rsidR="00857B7D" w:rsidRPr="00B106FC" w:rsidRDefault="00291514" w:rsidP="003A6A28">
                            <w:pPr>
                              <w:spacing w:after="120" w:line="240" w:lineRule="auto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B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FF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A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3F888C2" w14:textId="77777777" w:rsidR="00857B7D" w:rsidRPr="00B106FC" w:rsidRDefault="00291514" w:rsidP="003A6A28">
                            <w:pPr>
                              <w:spacing w:after="12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B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FF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C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0A341CF" w14:textId="77777777" w:rsidR="00857B7D" w:rsidRPr="00FF6AE2" w:rsidRDefault="00291514" w:rsidP="003A6A28">
                            <w:pPr>
                              <w:spacing w:after="120" w:line="240" w:lineRule="auto"/>
                              <w:jc w:val="both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A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B</m:t>
                                  </m:r>
                                </m:sub>
                              </m:sSub>
                            </m:oMath>
                            <w:r w:rsidR="00857B7D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 xml:space="preserve">* </w:t>
                            </w:r>
                          </w:p>
                          <w:p w14:paraId="5220790A" w14:textId="77777777" w:rsidR="00857B7D" w:rsidRPr="00B106FC" w:rsidRDefault="00291514" w:rsidP="003A6A28">
                            <w:pPr>
                              <w:spacing w:after="12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A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0000FF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FF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μ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C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42D0627A" w14:textId="77777777" w:rsidR="00857B7D" w:rsidRPr="00B106FC" w:rsidRDefault="00291514" w:rsidP="003A6A28">
                            <w:pPr>
                              <w:spacing w:after="120" w:line="240" w:lineRule="auto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C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B</m:t>
                                  </m:r>
                                </m:sub>
                              </m:sSub>
                            </m:oMath>
                            <w:r w:rsidR="00857B7D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*</w:t>
                            </w:r>
                          </w:p>
                          <w:p w14:paraId="4F5EC719" w14:textId="77777777" w:rsidR="00857B7D" w:rsidRPr="003A6A28" w:rsidRDefault="00291514" w:rsidP="003A6A28">
                            <w:pPr>
                              <w:spacing w:after="120" w:line="240" w:lineRule="auto"/>
                              <w:rPr>
                                <w:rFonts w:ascii="Comic Sans MS" w:eastAsiaTheme="minorEastAsia" w:hAnsi="Comic Sans MS"/>
                                <w:color w:val="0000FF"/>
                                <w:sz w:val="20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C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A</m:t>
                                  </m:r>
                                </m:sub>
                              </m:sSub>
                            </m:oMath>
                            <w:r w:rsidR="00857B7D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 xml:space="preserve">*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91A69D" id="_x0000_s1032" type="#_x0000_t202" style="position:absolute;margin-left:61.5pt;margin-top:88.6pt;width:60.6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" filled="f" stroked="f">
                <v:textbox style="mso-fit-shape-to-text:t">
                  <w:txbxContent>
                    <w:p w14:paraId="0A638F55" w14:textId="77777777" w:rsidR="00857B7D" w:rsidRDefault="00857B7D" w:rsidP="00B106FC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CI for:</w:t>
                      </w:r>
                    </w:p>
                    <w:p w14:paraId="287E6514" w14:textId="77777777" w:rsidR="00857B7D" w:rsidRPr="00B106FC" w:rsidRDefault="00291514" w:rsidP="003A6A28">
                      <w:pPr>
                        <w:spacing w:after="120" w:line="240" w:lineRule="auto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B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FF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A</m:t>
                              </m:r>
                            </m:sub>
                          </m:sSub>
                        </m:oMath>
                      </m:oMathPara>
                    </w:p>
                    <w:p w14:paraId="13F888C2" w14:textId="77777777" w:rsidR="00857B7D" w:rsidRPr="00B106FC" w:rsidRDefault="00291514" w:rsidP="003A6A28">
                      <w:pPr>
                        <w:spacing w:after="12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B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FF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C</m:t>
                              </m:r>
                            </m:sub>
                          </m:sSub>
                        </m:oMath>
                      </m:oMathPara>
                    </w:p>
                    <w:p w14:paraId="40A341CF" w14:textId="77777777" w:rsidR="00857B7D" w:rsidRPr="00FF6AE2" w:rsidRDefault="00291514" w:rsidP="003A6A28">
                      <w:pPr>
                        <w:spacing w:after="120" w:line="240" w:lineRule="auto"/>
                        <w:jc w:val="both"/>
                        <w:rPr>
                          <w:rFonts w:ascii="Comic Sans MS" w:hAnsi="Comic Sans MS"/>
                          <w:color w:val="0000FF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A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B</m:t>
                            </m:r>
                          </m:sub>
                        </m:sSub>
                      </m:oMath>
                      <w:r w:rsidR="00857B7D">
                        <w:rPr>
                          <w:rFonts w:ascii="Comic Sans MS" w:eastAsiaTheme="minorEastAsia" w:hAnsi="Comic Sans MS"/>
                          <w:color w:val="0000FF"/>
                        </w:rPr>
                        <w:t xml:space="preserve">* </w:t>
                      </w:r>
                    </w:p>
                    <w:p w14:paraId="5220790A" w14:textId="77777777" w:rsidR="00857B7D" w:rsidRPr="00B106FC" w:rsidRDefault="00291514" w:rsidP="003A6A28">
                      <w:pPr>
                        <w:spacing w:after="12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0000FF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00FF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C</m:t>
                              </m:r>
                            </m:sub>
                          </m:sSub>
                        </m:oMath>
                      </m:oMathPara>
                    </w:p>
                    <w:p w14:paraId="42D0627A" w14:textId="77777777" w:rsidR="00857B7D" w:rsidRPr="00B106FC" w:rsidRDefault="00291514" w:rsidP="003A6A28">
                      <w:pPr>
                        <w:spacing w:after="120" w:line="240" w:lineRule="auto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B</m:t>
                            </m:r>
                          </m:sub>
                        </m:sSub>
                      </m:oMath>
                      <w:r w:rsidR="00857B7D">
                        <w:rPr>
                          <w:rFonts w:ascii="Comic Sans MS" w:eastAsiaTheme="minorEastAsia" w:hAnsi="Comic Sans MS"/>
                          <w:color w:val="0000FF"/>
                        </w:rPr>
                        <w:t>*</w:t>
                      </w:r>
                    </w:p>
                    <w:p w14:paraId="4F5EC719" w14:textId="77777777" w:rsidR="00857B7D" w:rsidRPr="003A6A28" w:rsidRDefault="00291514" w:rsidP="003A6A28">
                      <w:pPr>
                        <w:spacing w:after="120" w:line="240" w:lineRule="auto"/>
                        <w:rPr>
                          <w:rFonts w:ascii="Comic Sans MS" w:eastAsiaTheme="minorEastAsia" w:hAnsi="Comic Sans MS"/>
                          <w:color w:val="0000FF"/>
                          <w:sz w:val="20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C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FF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A</m:t>
                            </m:r>
                          </m:sub>
                        </m:sSub>
                      </m:oMath>
                      <w:r w:rsidR="00857B7D">
                        <w:rPr>
                          <w:rFonts w:ascii="Comic Sans MS" w:eastAsiaTheme="minorEastAsia" w:hAnsi="Comic Sans MS"/>
                          <w:color w:val="0000FF"/>
                        </w:rPr>
                        <w:t xml:space="preserve">* 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ANOVA: Pairs"/>
      </w:tblPr>
      <w:tblGrid>
        <w:gridCol w:w="1367"/>
        <w:gridCol w:w="1166"/>
        <w:gridCol w:w="1624"/>
        <w:gridCol w:w="1624"/>
        <w:gridCol w:w="460"/>
      </w:tblGrid>
      <w:tr w:rsidR="007E0007" w:rsidRPr="0052692A" w14:paraId="2AF7C4FC" w14:textId="77777777" w:rsidTr="00AA169F">
        <w:trPr>
          <w:tblHeader/>
          <w:jc w:val="center"/>
        </w:trPr>
        <w:tc>
          <w:tcPr>
            <w:tcW w:w="0" w:type="auto"/>
            <w:gridSpan w:val="5"/>
            <w:hideMark/>
          </w:tcPr>
          <w:p w14:paraId="2F74B2B0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parisons significant at the 0.05 level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are indicated by ***.</w:t>
            </w:r>
          </w:p>
        </w:tc>
      </w:tr>
      <w:tr w:rsidR="007E0007" w:rsidRPr="0052692A" w14:paraId="1DC5179B" w14:textId="77777777" w:rsidTr="00AA169F">
        <w:trPr>
          <w:tblHeader/>
          <w:jc w:val="center"/>
        </w:trPr>
        <w:tc>
          <w:tcPr>
            <w:tcW w:w="0" w:type="auto"/>
            <w:hideMark/>
          </w:tcPr>
          <w:p w14:paraId="7E4CB01D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rug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Comparison</w:t>
            </w:r>
          </w:p>
        </w:tc>
        <w:tc>
          <w:tcPr>
            <w:tcW w:w="0" w:type="auto"/>
            <w:hideMark/>
          </w:tcPr>
          <w:p w14:paraId="5F0D4E0E" w14:textId="77777777" w:rsidR="00B106FC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ifference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Between</w:t>
            </w:r>
          </w:p>
          <w:p w14:paraId="1C78634D" w14:textId="77777777" w:rsidR="007E0007" w:rsidRPr="0052692A" w:rsidRDefault="00B106FC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106FC">
              <w:rPr>
                <w:rFonts w:ascii="Comic Sans MS" w:eastAsia="Times New Roman" w:hAnsi="Comic Sans MS" w:cs="Times New Roman"/>
                <w:bCs/>
                <w:color w:val="0000FF"/>
                <w:szCs w:val="24"/>
              </w:rPr>
              <w:t>[Sample]</w:t>
            </w:r>
            <w:r w:rsidR="007E0007"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Means</w:t>
            </w:r>
          </w:p>
        </w:tc>
        <w:tc>
          <w:tcPr>
            <w:tcW w:w="0" w:type="auto"/>
            <w:gridSpan w:val="2"/>
            <w:hideMark/>
          </w:tcPr>
          <w:p w14:paraId="5186503F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imultaneous 95% Confidence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Limits</w:t>
            </w:r>
          </w:p>
        </w:tc>
        <w:tc>
          <w:tcPr>
            <w:tcW w:w="0" w:type="auto"/>
            <w:hideMark/>
          </w:tcPr>
          <w:p w14:paraId="28C16179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007E0007" w:rsidRPr="0052692A" w14:paraId="674ECFD1" w14:textId="77777777" w:rsidTr="00AA169F">
        <w:trPr>
          <w:jc w:val="center"/>
        </w:trPr>
        <w:tc>
          <w:tcPr>
            <w:tcW w:w="0" w:type="auto"/>
            <w:hideMark/>
          </w:tcPr>
          <w:p w14:paraId="2D275513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 - A</w:t>
            </w:r>
          </w:p>
        </w:tc>
        <w:tc>
          <w:tcPr>
            <w:tcW w:w="0" w:type="auto"/>
            <w:hideMark/>
          </w:tcPr>
          <w:p w14:paraId="58F7837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.0800</w:t>
            </w:r>
          </w:p>
        </w:tc>
        <w:tc>
          <w:tcPr>
            <w:tcW w:w="0" w:type="auto"/>
            <w:noWrap/>
            <w:hideMark/>
          </w:tcPr>
          <w:p w14:paraId="2A7BEDC3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1.3676</w:t>
            </w:r>
          </w:p>
        </w:tc>
        <w:tc>
          <w:tcPr>
            <w:tcW w:w="0" w:type="auto"/>
            <w:hideMark/>
          </w:tcPr>
          <w:p w14:paraId="6F5D10C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.5276</w:t>
            </w:r>
          </w:p>
        </w:tc>
        <w:tc>
          <w:tcPr>
            <w:tcW w:w="0" w:type="auto"/>
            <w:hideMark/>
          </w:tcPr>
          <w:p w14:paraId="6059924F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007" w:rsidRPr="0052692A" w14:paraId="26CA8B97" w14:textId="77777777" w:rsidTr="00AA169F">
        <w:trPr>
          <w:jc w:val="center"/>
        </w:trPr>
        <w:tc>
          <w:tcPr>
            <w:tcW w:w="0" w:type="auto"/>
            <w:hideMark/>
          </w:tcPr>
          <w:p w14:paraId="55876D13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 - C</w:t>
            </w:r>
          </w:p>
        </w:tc>
        <w:tc>
          <w:tcPr>
            <w:tcW w:w="0" w:type="auto"/>
            <w:hideMark/>
          </w:tcPr>
          <w:p w14:paraId="47705E2C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.5000</w:t>
            </w:r>
          </w:p>
        </w:tc>
        <w:tc>
          <w:tcPr>
            <w:tcW w:w="0" w:type="auto"/>
            <w:hideMark/>
          </w:tcPr>
          <w:p w14:paraId="3CD9A9E2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657</w:t>
            </w:r>
          </w:p>
        </w:tc>
        <w:tc>
          <w:tcPr>
            <w:tcW w:w="0" w:type="auto"/>
            <w:hideMark/>
          </w:tcPr>
          <w:p w14:paraId="05570C29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.7343</w:t>
            </w:r>
          </w:p>
        </w:tc>
        <w:tc>
          <w:tcPr>
            <w:tcW w:w="0" w:type="auto"/>
            <w:hideMark/>
          </w:tcPr>
          <w:p w14:paraId="777A3830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E0007" w:rsidRPr="0052692A" w14:paraId="6E6BEA12" w14:textId="77777777" w:rsidTr="00AA169F">
        <w:trPr>
          <w:jc w:val="center"/>
        </w:trPr>
        <w:tc>
          <w:tcPr>
            <w:tcW w:w="0" w:type="auto"/>
            <w:hideMark/>
          </w:tcPr>
          <w:p w14:paraId="4359E6F6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 - B</w:t>
            </w:r>
          </w:p>
        </w:tc>
        <w:tc>
          <w:tcPr>
            <w:tcW w:w="0" w:type="auto"/>
            <w:noWrap/>
            <w:hideMark/>
          </w:tcPr>
          <w:p w14:paraId="6AFE53A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1.0800</w:t>
            </w:r>
          </w:p>
        </w:tc>
        <w:tc>
          <w:tcPr>
            <w:tcW w:w="0" w:type="auto"/>
            <w:noWrap/>
            <w:hideMark/>
          </w:tcPr>
          <w:p w14:paraId="39DC9AF7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3.5276</w:t>
            </w:r>
          </w:p>
        </w:tc>
        <w:tc>
          <w:tcPr>
            <w:tcW w:w="0" w:type="auto"/>
            <w:hideMark/>
          </w:tcPr>
          <w:p w14:paraId="5F31D97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.3676</w:t>
            </w:r>
          </w:p>
        </w:tc>
        <w:tc>
          <w:tcPr>
            <w:tcW w:w="0" w:type="auto"/>
            <w:hideMark/>
          </w:tcPr>
          <w:p w14:paraId="167054A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007" w:rsidRPr="0052692A" w14:paraId="3B29FC8F" w14:textId="77777777" w:rsidTr="00AA169F">
        <w:trPr>
          <w:jc w:val="center"/>
        </w:trPr>
        <w:tc>
          <w:tcPr>
            <w:tcW w:w="0" w:type="auto"/>
            <w:hideMark/>
          </w:tcPr>
          <w:p w14:paraId="3CFFB438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 - C</w:t>
            </w:r>
          </w:p>
        </w:tc>
        <w:tc>
          <w:tcPr>
            <w:tcW w:w="0" w:type="auto"/>
            <w:hideMark/>
          </w:tcPr>
          <w:p w14:paraId="38B18F9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.4200</w:t>
            </w:r>
          </w:p>
        </w:tc>
        <w:tc>
          <w:tcPr>
            <w:tcW w:w="0" w:type="auto"/>
            <w:noWrap/>
            <w:hideMark/>
          </w:tcPr>
          <w:p w14:paraId="0EDED6D2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1.0276</w:t>
            </w:r>
          </w:p>
        </w:tc>
        <w:tc>
          <w:tcPr>
            <w:tcW w:w="0" w:type="auto"/>
            <w:hideMark/>
          </w:tcPr>
          <w:p w14:paraId="15E401E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.8676</w:t>
            </w:r>
          </w:p>
        </w:tc>
        <w:tc>
          <w:tcPr>
            <w:tcW w:w="0" w:type="auto"/>
            <w:hideMark/>
          </w:tcPr>
          <w:p w14:paraId="67296C3B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007" w:rsidRPr="0052692A" w14:paraId="290DABF7" w14:textId="77777777" w:rsidTr="00AA169F">
        <w:trPr>
          <w:jc w:val="center"/>
        </w:trPr>
        <w:tc>
          <w:tcPr>
            <w:tcW w:w="0" w:type="auto"/>
            <w:hideMark/>
          </w:tcPr>
          <w:p w14:paraId="54CACDB8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 - B</w:t>
            </w:r>
          </w:p>
        </w:tc>
        <w:tc>
          <w:tcPr>
            <w:tcW w:w="0" w:type="auto"/>
            <w:noWrap/>
            <w:hideMark/>
          </w:tcPr>
          <w:p w14:paraId="0342E889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2.5000</w:t>
            </w:r>
          </w:p>
        </w:tc>
        <w:tc>
          <w:tcPr>
            <w:tcW w:w="0" w:type="auto"/>
            <w:noWrap/>
            <w:hideMark/>
          </w:tcPr>
          <w:p w14:paraId="38DF7755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4.7343</w:t>
            </w:r>
          </w:p>
        </w:tc>
        <w:tc>
          <w:tcPr>
            <w:tcW w:w="0" w:type="auto"/>
            <w:noWrap/>
            <w:hideMark/>
          </w:tcPr>
          <w:p w14:paraId="6FF1CE1F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0.2657</w:t>
            </w:r>
          </w:p>
        </w:tc>
        <w:tc>
          <w:tcPr>
            <w:tcW w:w="0" w:type="auto"/>
            <w:hideMark/>
          </w:tcPr>
          <w:p w14:paraId="2A7D6EBA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7E0007" w:rsidRPr="0052692A" w14:paraId="7C80F264" w14:textId="77777777" w:rsidTr="00AA169F">
        <w:trPr>
          <w:jc w:val="center"/>
        </w:trPr>
        <w:tc>
          <w:tcPr>
            <w:tcW w:w="0" w:type="auto"/>
            <w:hideMark/>
          </w:tcPr>
          <w:p w14:paraId="0C8AE6C5" w14:textId="77777777" w:rsidR="007E0007" w:rsidRPr="0052692A" w:rsidRDefault="007E0007" w:rsidP="00E55A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 - A</w:t>
            </w:r>
          </w:p>
        </w:tc>
        <w:tc>
          <w:tcPr>
            <w:tcW w:w="0" w:type="auto"/>
            <w:noWrap/>
            <w:hideMark/>
          </w:tcPr>
          <w:p w14:paraId="47C3C458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1.4200</w:t>
            </w:r>
          </w:p>
        </w:tc>
        <w:tc>
          <w:tcPr>
            <w:tcW w:w="0" w:type="auto"/>
            <w:noWrap/>
            <w:hideMark/>
          </w:tcPr>
          <w:p w14:paraId="3C504753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-3.8676</w:t>
            </w:r>
          </w:p>
        </w:tc>
        <w:tc>
          <w:tcPr>
            <w:tcW w:w="0" w:type="auto"/>
            <w:hideMark/>
          </w:tcPr>
          <w:p w14:paraId="6ECD0F72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.0276</w:t>
            </w:r>
          </w:p>
        </w:tc>
        <w:tc>
          <w:tcPr>
            <w:tcW w:w="0" w:type="auto"/>
            <w:hideMark/>
          </w:tcPr>
          <w:p w14:paraId="4BD66F84" w14:textId="77777777" w:rsidR="007E0007" w:rsidRPr="0052692A" w:rsidRDefault="007E0007" w:rsidP="00E55A4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79DFE58E" w14:textId="77777777" w:rsidR="007E0007" w:rsidRPr="0052692A" w:rsidRDefault="003A6A28" w:rsidP="007E000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95CE1C5" wp14:editId="3B4E23D3">
                <wp:simplePos x="0" y="0"/>
                <wp:positionH relativeFrom="column">
                  <wp:posOffset>792866</wp:posOffset>
                </wp:positionH>
                <wp:positionV relativeFrom="paragraph">
                  <wp:posOffset>143848</wp:posOffset>
                </wp:positionV>
                <wp:extent cx="3993266" cy="1404620"/>
                <wp:effectExtent l="0" t="0" r="0" b="571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3266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DFF21B" w14:textId="77777777" w:rsidR="00857B7D" w:rsidRPr="00B106FC" w:rsidRDefault="00857B7D" w:rsidP="003A6A28">
                            <w:pPr>
                              <w:spacing w:after="120" w:line="240" w:lineRule="auto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* These CIs are redundant with others in the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5CE1C5" id="_x0000_s1033" type="#_x0000_t202" style="position:absolute;margin-left:62.45pt;margin-top:11.35pt;width:314.4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" filled="f" stroked="f">
                <v:textbox style="mso-fit-shape-to-text:t">
                  <w:txbxContent>
                    <w:p w14:paraId="2BDFF21B" w14:textId="77777777" w:rsidR="00857B7D" w:rsidRPr="00B106FC" w:rsidRDefault="00857B7D" w:rsidP="003A6A28">
                      <w:pPr>
                        <w:spacing w:after="120" w:line="240" w:lineRule="auto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>
                        <w:rPr>
                          <w:rFonts w:ascii="Comic Sans MS" w:eastAsiaTheme="minorEastAsia" w:hAnsi="Comic Sans MS"/>
                          <w:color w:val="0000FF"/>
                        </w:rPr>
                        <w:t>* These CIs are redundant with others in the table</w:t>
                      </w:r>
                    </w:p>
                  </w:txbxContent>
                </v:textbox>
              </v:shape>
            </w:pict>
          </mc:Fallback>
        </mc:AlternateContent>
      </w:r>
    </w:p>
    <w:p w14:paraId="1D7662E9" w14:textId="77777777" w:rsidR="007E0007" w:rsidRDefault="007E0007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61BD54E4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376E9D46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2994563B" w14:textId="77777777" w:rsidR="00990B56" w:rsidRDefault="00990B56" w:rsidP="001C796B">
      <w:pPr>
        <w:autoSpaceDE w:val="0"/>
        <w:autoSpaceDN w:val="0"/>
        <w:adjustRightInd w:val="0"/>
        <w:spacing w:after="0" w:line="240" w:lineRule="auto"/>
        <w:rPr>
          <w:rFonts w:ascii="Courier" w:hAnsi="Courier" w:cs="Courier New"/>
          <w:color w:val="000000"/>
          <w:sz w:val="20"/>
          <w:szCs w:val="20"/>
          <w:shd w:val="clear" w:color="auto" w:fill="FFFFFF"/>
        </w:rPr>
      </w:pPr>
    </w:p>
    <w:p w14:paraId="3ABCDA12" w14:textId="77777777" w:rsidR="007E0007" w:rsidRDefault="007E0007">
      <w:pPr>
        <w:rPr>
          <w:rFonts w:ascii="Cambria" w:hAnsi="Cambria" w:cs="Times New Roman"/>
          <w:sz w:val="28"/>
          <w:szCs w:val="24"/>
          <w:shd w:val="clear" w:color="auto" w:fill="FFFFFF"/>
        </w:rPr>
      </w:pPr>
      <w:r>
        <w:rPr>
          <w:rFonts w:ascii="Cambria" w:hAnsi="Cambria"/>
          <w:b/>
          <w:shd w:val="clear" w:color="auto" w:fill="FFFFFF"/>
        </w:rPr>
        <w:br w:type="page"/>
      </w:r>
    </w:p>
    <w:p w14:paraId="7A06A6B3" w14:textId="77777777" w:rsidR="00990B56" w:rsidRPr="00A44B55" w:rsidRDefault="00990B56" w:rsidP="00990B56">
      <w:pPr>
        <w:pStyle w:val="Heading2"/>
        <w:rPr>
          <w:rFonts w:ascii="Cambria" w:hAnsi="Cambria"/>
          <w:shd w:val="clear" w:color="auto" w:fill="FFFFFF"/>
        </w:rPr>
      </w:pPr>
      <w:r>
        <w:rPr>
          <w:rFonts w:ascii="Cambria" w:hAnsi="Cambria"/>
          <w:b w:val="0"/>
          <w:shd w:val="clear" w:color="auto" w:fill="FFFFFF"/>
        </w:rPr>
        <w:lastRenderedPageBreak/>
        <w:t>Chi-square Tests</w:t>
      </w:r>
    </w:p>
    <w:p w14:paraId="6C3609C6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021EEBB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  <w:r w:rsidRPr="00AD6B31">
        <w:rPr>
          <w:rFonts w:ascii="Courier New" w:hAnsi="Courier New" w:cs="Courier New"/>
          <w:noProof/>
          <w:color w:val="000000"/>
          <w:shd w:val="clear" w:color="auto" w:fill="FFFFC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FC126A6" wp14:editId="6FF495B4">
                <wp:simplePos x="0" y="0"/>
                <wp:positionH relativeFrom="column">
                  <wp:posOffset>5715</wp:posOffset>
                </wp:positionH>
                <wp:positionV relativeFrom="paragraph">
                  <wp:posOffset>88900</wp:posOffset>
                </wp:positionV>
                <wp:extent cx="275590" cy="6544945"/>
                <wp:effectExtent l="0" t="0" r="10160" b="27305"/>
                <wp:wrapTight wrapText="bothSides">
                  <wp:wrapPolygon edited="0">
                    <wp:start x="0" y="0"/>
                    <wp:lineTo x="0" y="21627"/>
                    <wp:lineTo x="20903" y="21627"/>
                    <wp:lineTo x="20903" y="0"/>
                    <wp:lineTo x="0" y="0"/>
                  </wp:wrapPolygon>
                </wp:wrapTight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590" cy="65449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B560C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4E0E39A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42884B3C" w14:textId="77777777" w:rsidR="00857B7D" w:rsidRPr="00AD6B31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1BB10CC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08006FA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4A986662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39CABF7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C7DFED1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48A57AD5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F660E3B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93CA089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5E77CF8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1</w:t>
                            </w:r>
                          </w:p>
                          <w:p w14:paraId="1CB1D75D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D9FD722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80D3714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E06BA55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3270DF9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C4FBAB0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9B9B260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3FD05CE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CD45A78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99F94FF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6A23C796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9ACB43C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18B4D77" w14:textId="77777777" w:rsidR="00857B7D" w:rsidRPr="00AD6B31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AD6B31">
                              <w:rPr>
                                <w:rFonts w:ascii="Courier New" w:hAnsi="Courier New" w:cs="Courier New"/>
                              </w:rPr>
                              <w:t>2</w:t>
                            </w:r>
                          </w:p>
                          <w:p w14:paraId="0827CF30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A4408C6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F1197CE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0F987B1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FD73A35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EE10A33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A513127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7D76AED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E2DE40E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192E4C0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1B5E504D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C3B5671" w14:textId="77777777" w:rsidR="00857B7D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B6FF6EE" w14:textId="77777777" w:rsidR="00857B7D" w:rsidRPr="00274A2C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8"/>
                              </w:rPr>
                            </w:pPr>
                          </w:p>
                          <w:p w14:paraId="7160E60B" w14:textId="77777777" w:rsidR="00857B7D" w:rsidRPr="00AD6B31" w:rsidRDefault="00857B7D" w:rsidP="00990B56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C126A6" id="_x0000_s1034" type="#_x0000_t202" style="position:absolute;margin-left:.45pt;margin-top:7pt;width:21.7pt;height:515.3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" filled="f">
                <v:textbox>
                  <w:txbxContent>
                    <w:p w14:paraId="43BB560C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4E0E39A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42884B3C" w14:textId="77777777" w:rsidR="00857B7D" w:rsidRPr="00AD6B31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1BB10CC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08006FA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4A986662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39CABF7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C7DFED1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48A57AD5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F660E3B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93CA089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5E77CF8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1</w:t>
                      </w:r>
                    </w:p>
                    <w:p w14:paraId="1CB1D75D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D9FD722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80D3714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E06BA55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3270DF9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C4FBAB0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9B9B260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3FD05CE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CD45A78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99F94FF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6A23C796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9ACB43C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18B4D77" w14:textId="77777777" w:rsidR="00857B7D" w:rsidRPr="00AD6B31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AD6B31">
                        <w:rPr>
                          <w:rFonts w:ascii="Courier New" w:hAnsi="Courier New" w:cs="Courier New"/>
                        </w:rPr>
                        <w:t>2</w:t>
                      </w:r>
                    </w:p>
                    <w:p w14:paraId="0827CF30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A4408C6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F1197CE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0F987B1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FD73A35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EE10A33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A513127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7D76AED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E2DE40E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192E4C0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1B5E504D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C3B5671" w14:textId="77777777" w:rsidR="00857B7D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B6FF6EE" w14:textId="77777777" w:rsidR="00857B7D" w:rsidRPr="00274A2C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8"/>
                        </w:rPr>
                      </w:pPr>
                    </w:p>
                    <w:p w14:paraId="7160E60B" w14:textId="77777777" w:rsidR="00857B7D" w:rsidRPr="00AD6B31" w:rsidRDefault="00857B7D" w:rsidP="00990B56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1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0D07B3C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Satisfaction with Appearance by Age Example on Page 9 */</w:t>
      </w:r>
    </w:p>
    <w:p w14:paraId="39149E04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ppearance; </w:t>
      </w:r>
    </w:p>
    <w:p w14:paraId="66FEC489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$ satisfied $ count; </w:t>
      </w:r>
    </w:p>
    <w:p w14:paraId="56C6A7BD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1E1DF40D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 Yes 38</w:t>
      </w:r>
    </w:p>
    <w:p w14:paraId="7E2849E5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2 Yes 30</w:t>
      </w:r>
    </w:p>
    <w:p w14:paraId="6AA7D8B7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3 Yes 34</w:t>
      </w:r>
    </w:p>
    <w:p w14:paraId="4431CE81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 No 10</w:t>
      </w:r>
    </w:p>
    <w:p w14:paraId="45CC0587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2 No 29</w:t>
      </w:r>
    </w:p>
    <w:p w14:paraId="3EFCDDA4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3 No 9</w:t>
      </w:r>
    </w:p>
    <w:p w14:paraId="05CFAF01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0B79655A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appearance; </w:t>
      </w:r>
    </w:p>
    <w:p w14:paraId="4B31D2B6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atisfied * age /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his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xpecte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co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r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c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perce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516D5F9E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weigh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unt; </w:t>
      </w:r>
    </w:p>
    <w:p w14:paraId="6BF9FF85" w14:textId="77777777" w:rsidR="00990B56" w:rsidRDefault="00990B56" w:rsidP="00990B5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0CC8A53" w14:textId="77777777" w:rsidR="00990B56" w:rsidRDefault="00990B56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71E3797A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Vacation Destination Preference Example </w:t>
      </w:r>
      <w:r w:rsidR="00990B5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on Page 11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3EB829BE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vacation; </w:t>
      </w:r>
    </w:p>
    <w:p w14:paraId="3A263192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lace $ count; </w:t>
      </w:r>
    </w:p>
    <w:p w14:paraId="664875D1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04DCD395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Hawaii 119</w:t>
      </w:r>
    </w:p>
    <w:p w14:paraId="26ADA9E3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Europe 394</w:t>
      </w:r>
    </w:p>
    <w:p w14:paraId="6F5B2A20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aribbean 130</w:t>
      </w:r>
    </w:p>
    <w:p w14:paraId="176C0477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Other 285</w:t>
      </w:r>
    </w:p>
    <w:p w14:paraId="25F40001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1CB0F7BD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vacation; </w:t>
      </w:r>
    </w:p>
    <w:p w14:paraId="4C1CCB2D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lace /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his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p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(</w:t>
      </w:r>
      <w:proofErr w:type="gramEnd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14:paraId="07AB5C10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weigh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unt; </w:t>
      </w:r>
    </w:p>
    <w:p w14:paraId="53F775B4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76B5474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B93CCB8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Chicken Pox Vaccine Side-effects Example </w:t>
      </w:r>
      <w:r w:rsidR="00990B56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on Page 12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00217BE0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ide_effec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1F99E95D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r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$ swelling $ count; </w:t>
      </w:r>
    </w:p>
    <w:p w14:paraId="6E9A55F9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31E11ABC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vaccine major 54</w:t>
      </w:r>
    </w:p>
    <w:p w14:paraId="23CB59B8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vaccine minor 42</w:t>
      </w:r>
    </w:p>
    <w:p w14:paraId="4B3D9CE5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vaccine none 134</w:t>
      </w:r>
    </w:p>
    <w:p w14:paraId="15B8C7BF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placebo major 16</w:t>
      </w:r>
    </w:p>
    <w:p w14:paraId="6CD3B9F5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placebo minor 32</w:t>
      </w:r>
    </w:p>
    <w:p w14:paraId="1191E877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placebo none 142</w:t>
      </w:r>
    </w:p>
    <w:p w14:paraId="258FC578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179754D4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ide_effect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239E0064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ab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r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swelling /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his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xpecte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co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r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c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perce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</w:p>
    <w:p w14:paraId="7F81B8B7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weigh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unt; </w:t>
      </w:r>
    </w:p>
    <w:p w14:paraId="2E98541F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4DFE4AF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C54C2A0" w14:textId="77777777" w:rsidR="001032B4" w:rsidRDefault="001032B4" w:rsidP="001032B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ABB3EAE" w14:textId="77777777" w:rsidR="00913483" w:rsidRPr="00913483" w:rsidRDefault="00990B56" w:rsidP="00913483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 w:rsidRPr="00E90C64">
        <w:rPr>
          <w:rFonts w:ascii="Cambria" w:hAnsi="Cambria" w:cs="Courier New"/>
          <w:shd w:val="clear" w:color="auto" w:fill="FFFFFF"/>
        </w:rPr>
        <w:t>1.</w:t>
      </w:r>
      <w:r>
        <w:rPr>
          <w:rFonts w:ascii="Cambria" w:hAnsi="Cambria" w:cs="Courier New"/>
          <w:shd w:val="clear" w:color="auto" w:fill="FFFFFF"/>
        </w:rPr>
        <w:t xml:space="preserve"> </w:t>
      </w:r>
      <w:r w:rsidR="00ED6AAD">
        <w:rPr>
          <w:rFonts w:ascii="Cambria" w:hAnsi="Cambria" w:cs="Courier New"/>
          <w:shd w:val="clear" w:color="auto" w:fill="FFFFFF"/>
        </w:rPr>
        <w:t xml:space="preserve">Chi-square tests are run via PROC FREQ (which was discussed </w:t>
      </w:r>
      <w:r w:rsidR="00D11883">
        <w:rPr>
          <w:rFonts w:ascii="Cambria" w:hAnsi="Cambria" w:cs="Courier New"/>
          <w:shd w:val="clear" w:color="auto" w:fill="FFFFFF"/>
        </w:rPr>
        <w:t>in</w:t>
      </w:r>
      <w:r w:rsidR="00ED6AAD">
        <w:rPr>
          <w:rFonts w:ascii="Cambria" w:hAnsi="Cambria" w:cs="Courier New"/>
          <w:shd w:val="clear" w:color="auto" w:fill="FFFFFF"/>
        </w:rPr>
        <w:t xml:space="preserve"> annotated code for 1-sample CI and HT); the </w:t>
      </w:r>
      <w:r w:rsidR="00913483" w:rsidRPr="00913483">
        <w:rPr>
          <w:rFonts w:ascii="Cambria" w:hAnsi="Cambria" w:cs="Courier New"/>
          <w:shd w:val="clear" w:color="auto" w:fill="FFFFFF"/>
        </w:rPr>
        <w:t xml:space="preserve">CHISQ </w:t>
      </w:r>
      <w:r w:rsidR="00ED6AAD">
        <w:rPr>
          <w:rFonts w:ascii="Cambria" w:hAnsi="Cambria" w:cs="Courier New"/>
          <w:shd w:val="clear" w:color="auto" w:fill="FFFFFF"/>
        </w:rPr>
        <w:t xml:space="preserve">option for the TABLES command </w:t>
      </w:r>
      <w:r w:rsidR="00913483" w:rsidRPr="00913483">
        <w:rPr>
          <w:rFonts w:ascii="Cambria" w:hAnsi="Cambria" w:cs="Courier New"/>
          <w:shd w:val="clear" w:color="auto" w:fill="FFFFFF"/>
        </w:rPr>
        <w:t>requests the Chi-square test (test statistic and p-value)</w:t>
      </w:r>
      <w:r w:rsidR="00ED6AAD">
        <w:rPr>
          <w:rFonts w:ascii="Cambria" w:hAnsi="Cambria" w:cs="Courier New"/>
          <w:shd w:val="clear" w:color="auto" w:fill="FFFFFF"/>
        </w:rPr>
        <w:t>;</w:t>
      </w:r>
    </w:p>
    <w:p w14:paraId="1C6068CA" w14:textId="77777777" w:rsidR="00913483" w:rsidRPr="00913483" w:rsidRDefault="00913483" w:rsidP="00ED6AAD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 w:rsidRPr="00913483">
        <w:rPr>
          <w:rFonts w:ascii="Cambria" w:hAnsi="Cambria" w:cs="Courier New"/>
          <w:shd w:val="clear" w:color="auto" w:fill="FFFFFF"/>
        </w:rPr>
        <w:t>EXPECTED requests the expected counts in the table</w:t>
      </w:r>
      <w:r w:rsidR="00ED6AAD">
        <w:rPr>
          <w:rFonts w:ascii="Cambria" w:hAnsi="Cambria" w:cs="Courier New"/>
          <w:shd w:val="clear" w:color="auto" w:fill="FFFFFF"/>
        </w:rPr>
        <w:t>; other useful</w:t>
      </w:r>
      <w:r w:rsidR="00876EFC">
        <w:rPr>
          <w:rFonts w:ascii="Cambria" w:hAnsi="Cambria" w:cs="Courier New"/>
          <w:shd w:val="clear" w:color="auto" w:fill="FFFFFF"/>
        </w:rPr>
        <w:t>*</w:t>
      </w:r>
      <w:r w:rsidR="00ED6AAD">
        <w:rPr>
          <w:rFonts w:ascii="Cambria" w:hAnsi="Cambria" w:cs="Courier New"/>
          <w:shd w:val="clear" w:color="auto" w:fill="FFFFFF"/>
        </w:rPr>
        <w:t xml:space="preserve"> options are:</w:t>
      </w:r>
    </w:p>
    <w:p w14:paraId="39A0BD1D" w14:textId="77777777" w:rsidR="00913483" w:rsidRPr="00913483" w:rsidRDefault="00913483" w:rsidP="00ED6AAD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 w:rsidRPr="00913483">
        <w:rPr>
          <w:rFonts w:ascii="Cambria" w:hAnsi="Cambria" w:cs="Courier New"/>
          <w:shd w:val="clear" w:color="auto" w:fill="FFFFFF"/>
        </w:rPr>
        <w:t>DEVIATION</w:t>
      </w:r>
      <w:r w:rsidR="00ED6AAD">
        <w:rPr>
          <w:rFonts w:ascii="Cambria" w:hAnsi="Cambria" w:cs="Courier New"/>
          <w:shd w:val="clear" w:color="auto" w:fill="FFFFFF"/>
        </w:rPr>
        <w:t>, which</w:t>
      </w:r>
      <w:r w:rsidRPr="00913483">
        <w:rPr>
          <w:rFonts w:ascii="Cambria" w:hAnsi="Cambria" w:cs="Courier New"/>
          <w:shd w:val="clear" w:color="auto" w:fill="FFFFFF"/>
        </w:rPr>
        <w:t xml:space="preserve"> requests the difference (observed – expected) for each cell in the table</w:t>
      </w:r>
      <w:r w:rsidR="00ED6AAD">
        <w:rPr>
          <w:rFonts w:ascii="Cambria" w:hAnsi="Cambria" w:cs="Courier New"/>
          <w:shd w:val="clear" w:color="auto" w:fill="FFFFFF"/>
        </w:rPr>
        <w:t xml:space="preserve">, and </w:t>
      </w:r>
    </w:p>
    <w:p w14:paraId="6683D00F" w14:textId="77777777" w:rsidR="00913483" w:rsidRPr="00913483" w:rsidRDefault="00913483" w:rsidP="00ED6AAD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 w:rsidRPr="00913483">
        <w:rPr>
          <w:rFonts w:ascii="Cambria" w:hAnsi="Cambria" w:cs="Courier New"/>
          <w:shd w:val="clear" w:color="auto" w:fill="FFFFFF"/>
        </w:rPr>
        <w:t>CELLCHI2</w:t>
      </w:r>
      <w:r w:rsidR="00ED6AAD">
        <w:rPr>
          <w:rFonts w:ascii="Cambria" w:hAnsi="Cambria" w:cs="Courier New"/>
          <w:shd w:val="clear" w:color="auto" w:fill="FFFFFF"/>
        </w:rPr>
        <w:t>, which</w:t>
      </w:r>
      <w:r w:rsidRPr="00913483">
        <w:rPr>
          <w:rFonts w:ascii="Cambria" w:hAnsi="Cambria" w:cs="Courier New"/>
          <w:shd w:val="clear" w:color="auto" w:fill="FFFFFF"/>
        </w:rPr>
        <w:t xml:space="preserve"> requests the contribution of each cell to the test statistic</w:t>
      </w:r>
      <w:r w:rsidR="00ED6AAD">
        <w:rPr>
          <w:rFonts w:ascii="Cambria" w:hAnsi="Cambria" w:cs="Courier New"/>
          <w:shd w:val="clear" w:color="auto" w:fill="FFFFFF"/>
        </w:rPr>
        <w:t>:</w:t>
      </w:r>
      <w:r w:rsidRPr="00913483">
        <w:rPr>
          <w:rFonts w:ascii="Cambria" w:hAnsi="Cambria" w:cs="Courier New"/>
          <w:shd w:val="clear" w:color="auto" w:fill="FFFFFF"/>
        </w:rPr>
        <w:t xml:space="preserve"> (observed – </w:t>
      </w:r>
      <w:proofErr w:type="gramStart"/>
      <w:r w:rsidRPr="00913483">
        <w:rPr>
          <w:rFonts w:ascii="Cambria" w:hAnsi="Cambria" w:cs="Courier New"/>
          <w:shd w:val="clear" w:color="auto" w:fill="FFFFFF"/>
        </w:rPr>
        <w:t>expected)^</w:t>
      </w:r>
      <w:proofErr w:type="gramEnd"/>
      <w:r w:rsidRPr="00913483">
        <w:rPr>
          <w:rFonts w:ascii="Cambria" w:hAnsi="Cambria" w:cs="Courier New"/>
          <w:shd w:val="clear" w:color="auto" w:fill="FFFFFF"/>
        </w:rPr>
        <w:t>2 / expected</w:t>
      </w:r>
      <w:r w:rsidR="00876EFC">
        <w:rPr>
          <w:rFonts w:ascii="Cambria" w:hAnsi="Cambria" w:cs="Courier New"/>
          <w:shd w:val="clear" w:color="auto" w:fill="FFFFFF"/>
        </w:rPr>
        <w:t>;</w:t>
      </w:r>
    </w:p>
    <w:p w14:paraId="69D1B713" w14:textId="77777777" w:rsidR="00ED6AAD" w:rsidRDefault="00876EFC" w:rsidP="00ED6AAD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 xml:space="preserve">* </w:t>
      </w:r>
      <w:r w:rsidR="00913483" w:rsidRPr="00913483">
        <w:rPr>
          <w:rFonts w:ascii="Cambria" w:hAnsi="Cambria" w:cs="Courier New"/>
          <w:shd w:val="clear" w:color="auto" w:fill="FFFFFF"/>
        </w:rPr>
        <w:t>DEVIATION and CELLCHI2 can be helpful for determining which groups differ from what is expected, if the Chi-square p-value is statistically significant</w:t>
      </w:r>
    </w:p>
    <w:p w14:paraId="2D6935C3" w14:textId="77777777" w:rsidR="001032B4" w:rsidRPr="00913483" w:rsidRDefault="00913483" w:rsidP="00ED6AAD">
      <w:pPr>
        <w:autoSpaceDE w:val="0"/>
        <w:autoSpaceDN w:val="0"/>
        <w:adjustRightInd w:val="0"/>
        <w:spacing w:after="0" w:line="240" w:lineRule="auto"/>
        <w:ind w:left="180"/>
        <w:rPr>
          <w:rFonts w:ascii="Cambria" w:hAnsi="Cambria" w:cs="Courier New"/>
          <w:shd w:val="clear" w:color="auto" w:fill="FFFFFF"/>
        </w:rPr>
      </w:pPr>
      <w:r w:rsidRPr="00913483">
        <w:rPr>
          <w:rFonts w:ascii="Cambria" w:hAnsi="Cambria" w:cs="Courier New"/>
          <w:shd w:val="clear" w:color="auto" w:fill="FFFFFF"/>
        </w:rPr>
        <w:t>NOCOL … NOPERCENT suppress the column, row, cumulative frequencies and percentages (this was done for the sake of shortening the output)</w:t>
      </w:r>
    </w:p>
    <w:p w14:paraId="384035DC" w14:textId="77777777" w:rsidR="001032B4" w:rsidRDefault="00274A2C" w:rsidP="00D11883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  <w:r>
        <w:rPr>
          <w:rFonts w:ascii="Cambria" w:hAnsi="Cambria" w:cs="Courier New"/>
          <w:shd w:val="clear" w:color="auto" w:fill="FFFFFF"/>
        </w:rPr>
        <w:t xml:space="preserve">2. </w:t>
      </w:r>
      <w:r w:rsidR="00ED6AAD" w:rsidRPr="00913483">
        <w:rPr>
          <w:rFonts w:ascii="Cambria" w:hAnsi="Cambria" w:cs="Courier New"/>
          <w:shd w:val="clear" w:color="auto" w:fill="FFFFFF"/>
        </w:rPr>
        <w:t>TESTP= specifies the null proportions for the null distribution in a test of goodness of fit; notice that they are ordered to match the alphabetical order of the categories (e.g. Caribbean, Europe, Hawaii, Other)</w:t>
      </w:r>
    </w:p>
    <w:p w14:paraId="125EFF5C" w14:textId="77777777" w:rsidR="0052692A" w:rsidRPr="0052692A" w:rsidRDefault="00301B4E" w:rsidP="00301B4E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bookmarkStart w:id="5" w:name="IDX9"/>
      <w:bookmarkEnd w:id="5"/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5200DB5" wp14:editId="09BAA137">
                <wp:simplePos x="0" y="0"/>
                <wp:positionH relativeFrom="column">
                  <wp:posOffset>63661</wp:posOffset>
                </wp:positionH>
                <wp:positionV relativeFrom="paragraph">
                  <wp:posOffset>102958</wp:posOffset>
                </wp:positionV>
                <wp:extent cx="1325301" cy="1404620"/>
                <wp:effectExtent l="0" t="0" r="0" b="127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30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2CC2DD" w14:textId="77777777" w:rsidR="00857B7D" w:rsidRPr="00CA52D4" w:rsidRDefault="00857B7D" w:rsidP="00301B4E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 w:rsidRPr="00CA52D4">
                              <w:rPr>
                                <w:rFonts w:ascii="Cambria" w:hAnsi="Cambria"/>
                                <w:b/>
                              </w:rPr>
                              <w:t xml:space="preserve">Output for Appearance Example (Test of Independence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200DB5" id="_x0000_s1035" type="#_x0000_t202" style="position:absolute;left:0;text-align:left;margin-left:5pt;margin-top:8.1pt;width:104.3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" filled="f" stroked="f">
                <v:textbox style="mso-fit-shape-to-text:t">
                  <w:txbxContent>
                    <w:p w14:paraId="442CC2DD" w14:textId="77777777" w:rsidR="00857B7D" w:rsidRPr="00CA52D4" w:rsidRDefault="00857B7D" w:rsidP="00301B4E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 w:rsidRPr="00CA52D4">
                        <w:rPr>
                          <w:rFonts w:ascii="Cambria" w:hAnsi="Cambria"/>
                          <w:b/>
                        </w:rPr>
                        <w:t xml:space="preserve">Output for Appearance Example (Test of Independence) </w:t>
                      </w:r>
                    </w:p>
                  </w:txbxContent>
                </v:textbox>
              </v:shape>
            </w:pict>
          </mc:Fallback>
        </mc:AlternateContent>
      </w:r>
      <w:r w:rsidR="0052692A" w:rsidRPr="0052692A">
        <w:rPr>
          <w:rFonts w:ascii="Arial" w:eastAsia="Times New Roman" w:hAnsi="Arial" w:cs="Arial"/>
          <w:color w:val="000000"/>
          <w:sz w:val="20"/>
          <w:szCs w:val="20"/>
        </w:rPr>
        <w:t>The FREQ Procedure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1399"/>
        <w:gridCol w:w="3892"/>
      </w:tblGrid>
      <w:tr w:rsidR="0052692A" w:rsidRPr="0052692A" w14:paraId="59990CBF" w14:textId="77777777" w:rsidTr="0052692A">
        <w:trPr>
          <w:tblCellSpacing w:w="15" w:type="dxa"/>
          <w:jc w:val="center"/>
        </w:trPr>
        <w:tc>
          <w:tcPr>
            <w:tcW w:w="0" w:type="auto"/>
            <w:hideMark/>
          </w:tcPr>
          <w:tbl>
            <w:tblPr>
              <w:tblW w:w="0" w:type="auto"/>
              <w:jc w:val="center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tblCellMar>
                <w:top w:w="50" w:type="dxa"/>
                <w:left w:w="50" w:type="dxa"/>
                <w:bottom w:w="50" w:type="dxa"/>
                <w:right w:w="50" w:type="dxa"/>
              </w:tblCellMar>
              <w:tblLook w:val="04A0" w:firstRow="1" w:lastRow="0" w:firstColumn="1" w:lastColumn="0" w:noHBand="0" w:noVBand="1"/>
              <w:tblDescription w:val="Procedure Freq: Cross-Tabular Freq Table"/>
            </w:tblPr>
            <w:tblGrid>
              <w:gridCol w:w="1324"/>
            </w:tblGrid>
            <w:tr w:rsidR="0052692A" w:rsidRPr="0052692A" w14:paraId="53AAE549" w14:textId="77777777">
              <w:trPr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tbl>
                  <w:tblPr>
                    <w:tblW w:w="5000" w:type="pct"/>
                    <w:tblCellSpacing w:w="0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14"/>
                  </w:tblGrid>
                  <w:tr w:rsidR="0052692A" w:rsidRPr="0052692A" w14:paraId="30941D4C" w14:textId="77777777" w:rsidTr="00D73E89">
                    <w:trPr>
                      <w:tblCellSpacing w:w="0" w:type="dxa"/>
                    </w:trPr>
                    <w:tc>
                      <w:tcPr>
                        <w:tcW w:w="0" w:type="auto"/>
                        <w:hideMark/>
                      </w:tcPr>
                      <w:p w14:paraId="61771601" w14:textId="77777777" w:rsidR="0052692A" w:rsidRPr="0052692A" w:rsidRDefault="0052692A" w:rsidP="0052692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requency</w:t>
                        </w:r>
                      </w:p>
                    </w:tc>
                  </w:tr>
                  <w:tr w:rsidR="0052692A" w:rsidRPr="0052692A" w14:paraId="2DA53054" w14:textId="77777777" w:rsidTr="00D73E89">
                    <w:trPr>
                      <w:tblCellSpacing w:w="0" w:type="dxa"/>
                    </w:trPr>
                    <w:tc>
                      <w:tcPr>
                        <w:tcW w:w="0" w:type="auto"/>
                        <w:hideMark/>
                      </w:tcPr>
                      <w:p w14:paraId="3D34CCE5" w14:textId="77777777" w:rsidR="0052692A" w:rsidRPr="0052692A" w:rsidRDefault="0052692A" w:rsidP="0052692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Expected</w:t>
                        </w:r>
                      </w:p>
                    </w:tc>
                  </w:tr>
                </w:tbl>
                <w:p w14:paraId="353BD6C4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5E2AF151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50" w:type="dxa"/>
                <w:left w:w="50" w:type="dxa"/>
                <w:bottom w:w="50" w:type="dxa"/>
                <w:right w:w="50" w:type="dxa"/>
              </w:tblCellMar>
              <w:tblLook w:val="04A0" w:firstRow="1" w:lastRow="0" w:firstColumn="1" w:lastColumn="0" w:noHBand="0" w:noVBand="1"/>
              <w:tblDescription w:val="Procedure Freq: Cross-Tabular Freq Table"/>
            </w:tblPr>
            <w:tblGrid>
              <w:gridCol w:w="940"/>
              <w:gridCol w:w="740"/>
              <w:gridCol w:w="740"/>
              <w:gridCol w:w="740"/>
              <w:gridCol w:w="647"/>
            </w:tblGrid>
            <w:tr w:rsidR="0052692A" w:rsidRPr="0052692A" w14:paraId="1DEF66C3" w14:textId="77777777" w:rsidTr="00D73E89">
              <w:trPr>
                <w:tblHeader/>
                <w:jc w:val="center"/>
              </w:trPr>
              <w:tc>
                <w:tcPr>
                  <w:tcW w:w="0" w:type="auto"/>
                  <w:gridSpan w:val="5"/>
                  <w:hideMark/>
                </w:tcPr>
                <w:p w14:paraId="30789B6D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able of satisfied by age</w:t>
                  </w:r>
                </w:p>
              </w:tc>
            </w:tr>
            <w:tr w:rsidR="0052692A" w:rsidRPr="0052692A" w14:paraId="6ABF33B6" w14:textId="77777777" w:rsidTr="00D73E89">
              <w:trPr>
                <w:tblHeader/>
                <w:jc w:val="center"/>
              </w:trPr>
              <w:tc>
                <w:tcPr>
                  <w:tcW w:w="0" w:type="auto"/>
                  <w:vMerge w:val="restart"/>
                  <w:hideMark/>
                </w:tcPr>
                <w:p w14:paraId="0446093B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satisfied</w:t>
                  </w:r>
                </w:p>
              </w:tc>
              <w:tc>
                <w:tcPr>
                  <w:tcW w:w="0" w:type="auto"/>
                  <w:gridSpan w:val="4"/>
                  <w:hideMark/>
                </w:tcPr>
                <w:p w14:paraId="0DDCCD5D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52692A" w:rsidRPr="0052692A" w14:paraId="5CE79506" w14:textId="77777777" w:rsidTr="00D73E89">
              <w:trPr>
                <w:tblHeader/>
                <w:jc w:val="center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442FBF88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76D3AC41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  <w:hideMark/>
                </w:tcPr>
                <w:p w14:paraId="31843060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  <w:hideMark/>
                </w:tcPr>
                <w:p w14:paraId="3740A8F8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  <w:hideMark/>
                </w:tcPr>
                <w:p w14:paraId="469F009E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</w:tr>
            <w:tr w:rsidR="0052692A" w:rsidRPr="0052692A" w14:paraId="648472AF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3B4CE909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No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3A7B2D1A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094E0A7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0</w:t>
                        </w:r>
                      </w:p>
                    </w:tc>
                  </w:tr>
                  <w:tr w:rsidR="0052692A" w:rsidRPr="0052692A" w14:paraId="58FB0B43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227E0E65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5.36</w:t>
                        </w:r>
                      </w:p>
                    </w:tc>
                  </w:tr>
                </w:tbl>
                <w:p w14:paraId="31EBE9A0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1FBC7497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26E6243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29</w:t>
                        </w:r>
                      </w:p>
                    </w:tc>
                  </w:tr>
                  <w:tr w:rsidR="0052692A" w:rsidRPr="0052692A" w14:paraId="5118A2FC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BD18CF0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8.88</w:t>
                        </w:r>
                      </w:p>
                    </w:tc>
                  </w:tr>
                </w:tbl>
                <w:p w14:paraId="3931888C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69A91990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3C50250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9</w:t>
                        </w:r>
                      </w:p>
                    </w:tc>
                  </w:tr>
                  <w:tr w:rsidR="0052692A" w:rsidRPr="0052692A" w14:paraId="0C804307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746A6F8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3.76</w:t>
                        </w:r>
                      </w:p>
                    </w:tc>
                  </w:tr>
                </w:tbl>
                <w:p w14:paraId="2F98093C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005C34EC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76A70448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8</w:t>
                        </w:r>
                      </w:p>
                    </w:tc>
                  </w:tr>
                  <w:tr w:rsidR="0052692A" w:rsidRPr="0052692A" w14:paraId="444A30C2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C66F17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</w:tbl>
                <w:p w14:paraId="6D3D521F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52692A" w:rsidRPr="0052692A" w14:paraId="681DB173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4830947E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Yes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214BAD6D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0ABD755A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8</w:t>
                        </w:r>
                      </w:p>
                    </w:tc>
                  </w:tr>
                  <w:tr w:rsidR="0052692A" w:rsidRPr="0052692A" w14:paraId="5E2375E3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F48FD1F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2.64</w:t>
                        </w:r>
                      </w:p>
                    </w:tc>
                  </w:tr>
                </w:tbl>
                <w:p w14:paraId="116E6766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28C0A34F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5381770A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0</w:t>
                        </w:r>
                      </w:p>
                    </w:tc>
                  </w:tr>
                  <w:tr w:rsidR="0052692A" w:rsidRPr="0052692A" w14:paraId="70635B3A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0145DE07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0.12</w:t>
                        </w:r>
                      </w:p>
                    </w:tc>
                  </w:tr>
                </w:tbl>
                <w:p w14:paraId="2EAFB21D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28BEB096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2550D31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4</w:t>
                        </w:r>
                      </w:p>
                    </w:tc>
                  </w:tr>
                  <w:tr w:rsidR="0052692A" w:rsidRPr="0052692A" w14:paraId="4715B055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368929CF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29.24</w:t>
                        </w:r>
                      </w:p>
                    </w:tc>
                  </w:tr>
                </w:tbl>
                <w:p w14:paraId="261A8752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63997A77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2C6117B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02</w:t>
                        </w:r>
                      </w:p>
                    </w:tc>
                  </w:tr>
                  <w:tr w:rsidR="0052692A" w:rsidRPr="0052692A" w14:paraId="10370DDF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1FC1ED2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</w:tbl>
                <w:p w14:paraId="2B1BE49A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52692A" w:rsidRPr="0052692A" w14:paraId="072EDAE6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562D69E2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Total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73D5C052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2743EC87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8</w:t>
                        </w:r>
                      </w:p>
                    </w:tc>
                  </w:tr>
                </w:tbl>
                <w:p w14:paraId="6A3FFC5A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0DF28314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33C0FE8F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59</w:t>
                        </w:r>
                      </w:p>
                    </w:tc>
                  </w:tr>
                </w:tbl>
                <w:p w14:paraId="2B9B428D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640"/>
                  </w:tblGrid>
                  <w:tr w:rsidR="0052692A" w:rsidRPr="0052692A" w14:paraId="188D038D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7E54DC1B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3</w:t>
                        </w:r>
                      </w:p>
                    </w:tc>
                  </w:tr>
                </w:tbl>
                <w:p w14:paraId="74CE08EB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6B5814C6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F391144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50</w:t>
                        </w:r>
                      </w:p>
                    </w:tc>
                  </w:tr>
                </w:tbl>
                <w:p w14:paraId="2D21DD2D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B904AF9" w14:textId="77777777" w:rsidR="0052692A" w:rsidRPr="0052692A" w:rsidRDefault="00377004" w:rsidP="00526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F6AE2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45720" distB="45720" distL="114300" distR="114300" simplePos="0" relativeHeight="251696128" behindDoc="0" locked="0" layoutInCell="1" allowOverlap="1" wp14:anchorId="57C760E5" wp14:editId="16DD0796">
                      <wp:simplePos x="0" y="0"/>
                      <wp:positionH relativeFrom="column">
                        <wp:posOffset>2418715</wp:posOffset>
                      </wp:positionH>
                      <wp:positionV relativeFrom="paragraph">
                        <wp:posOffset>-2147642</wp:posOffset>
                      </wp:positionV>
                      <wp:extent cx="1816735" cy="1404620"/>
                      <wp:effectExtent l="0" t="0" r="0" b="508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16735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041B03" w14:textId="77777777" w:rsidR="00857B7D" w:rsidRPr="00E40F9A" w:rsidRDefault="00857B7D" w:rsidP="00E40F9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180" w:hanging="180"/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</w:pP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>1</w:t>
                                  </w: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  <w:vertAlign w:val="superscript"/>
                                    </w:rPr>
                                    <w:t>st</w:t>
                                  </w: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 xml:space="preserve"> number in each cell is the observed count (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FF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oMath>
                                  <w:r w:rsidRPr="00E40F9A"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  <w:t>; “Frequency”);</w:t>
                                  </w:r>
                                </w:p>
                                <w:p w14:paraId="7B8D139C" w14:textId="77777777" w:rsidR="00857B7D" w:rsidRDefault="00857B7D" w:rsidP="00E42AB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180" w:hanging="180"/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</w:pP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>2</w:t>
                                  </w: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  <w:vertAlign w:val="superscript"/>
                                    </w:rPr>
                                    <w:t>nd</w:t>
                                  </w: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 xml:space="preserve"> number is the expected count (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FF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oMath>
                                  <w:r w:rsidRPr="00E40F9A"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  <w:t>; “Expected”)</w:t>
                                  </w:r>
                                </w:p>
                                <w:p w14:paraId="6E36397C" w14:textId="77777777" w:rsidR="00857B7D" w:rsidRDefault="00857B7D" w:rsidP="00E42AB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180" w:hanging="180"/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</w:pP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>For this test</w:t>
                                  </w:r>
                                  <w:r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>,</w:t>
                                  </w:r>
                                  <w:r w:rsidRPr="00E40F9A">
                                    <w:rPr>
                                      <w:rFonts w:ascii="Comic Sans MS" w:hAnsi="Comic Sans MS"/>
                                      <w:color w:val="0000FF"/>
                                    </w:rPr>
                                    <w:t xml:space="preserve">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FF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FF"/>
                                      </w:rPr>
                                      <m:t>=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0000FF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Row total × Column tota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color w:val="0000FF"/>
                                          </w:rPr>
                                          <m:t>Overall Sample Size</m:t>
                                        </m:r>
                                      </m:den>
                                    </m:f>
                                  </m:oMath>
                                </w:p>
                                <w:p w14:paraId="314846F4" w14:textId="77777777" w:rsidR="00377004" w:rsidRPr="00244ECD" w:rsidRDefault="00377004" w:rsidP="00E42AB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180" w:hanging="180"/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</w:pPr>
                                  <w:r>
                                    <w:rPr>
                                      <w:rFonts w:ascii="Comic Sans MS" w:eastAsiaTheme="minorEastAsia" w:hAnsi="Comic Sans MS"/>
                                      <w:color w:val="0000FF"/>
                                    </w:rPr>
                                    <w:t>Conduct follow-up multiple comparisons (if appropriate!) by comparing observed to expected counts in each cell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7C760E5" id="_x0000_s1036" type="#_x0000_t202" style="position:absolute;left:0;text-align:left;margin-left:190.45pt;margin-top:-169.1pt;width:143.0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" filled="f" stroked="f">
                      <v:textbox style="mso-fit-shape-to-text:t">
                        <w:txbxContent>
                          <w:p w14:paraId="1F041B03" w14:textId="77777777" w:rsidR="00857B7D" w:rsidRPr="00E40F9A" w:rsidRDefault="00857B7D" w:rsidP="00E40F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1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  <w:vertAlign w:val="superscript"/>
                              </w:rPr>
                              <w:t>st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number in each cell is the observed count (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E40F9A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; “Frequency”);</w:t>
                            </w:r>
                          </w:p>
                          <w:p w14:paraId="7B8D139C" w14:textId="77777777" w:rsidR="00857B7D" w:rsidRDefault="00857B7D" w:rsidP="00E42A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2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  <w:vertAlign w:val="superscript"/>
                              </w:rPr>
                              <w:t>nd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number is the expected count (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E40F9A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; “Expected”)</w:t>
                            </w:r>
                          </w:p>
                          <w:p w14:paraId="6E36397C" w14:textId="77777777" w:rsidR="00857B7D" w:rsidRDefault="00857B7D" w:rsidP="00E42A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For this test</w:t>
                            </w: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,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Row total × Column tota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Overall Sample Size</m:t>
                                  </m:r>
                                </m:den>
                              </m:f>
                            </m:oMath>
                          </w:p>
                          <w:p w14:paraId="314846F4" w14:textId="77777777" w:rsidR="00377004" w:rsidRPr="00244ECD" w:rsidRDefault="00377004" w:rsidP="00E42AB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Conduct follow-up multiple comparisons (if appropriate!) by comparing observed to expected counts in each cel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5F8AD081" w14:textId="77777777" w:rsidR="0052692A" w:rsidRPr="0052692A" w:rsidRDefault="005B3073" w:rsidP="0052692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878C987" wp14:editId="0CD81730">
                <wp:simplePos x="0" y="0"/>
                <wp:positionH relativeFrom="column">
                  <wp:posOffset>63661</wp:posOffset>
                </wp:positionH>
                <wp:positionV relativeFrom="paragraph">
                  <wp:posOffset>701699</wp:posOffset>
                </wp:positionV>
                <wp:extent cx="1574157" cy="1404620"/>
                <wp:effectExtent l="0" t="0" r="0" b="571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415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10C5CF" w14:textId="77777777" w:rsidR="00857B7D" w:rsidRPr="00FF6AE2" w:rsidRDefault="00857B7D" w:rsidP="005B3073">
                            <w:pPr>
                              <w:spacing w:after="0" w:line="240" w:lineRule="auto"/>
                              <w:jc w:val="right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Relevant test statistic and p-va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78C987" id="_x0000_s1037" type="#_x0000_t202" style="position:absolute;margin-left:5pt;margin-top:55.25pt;width:123.95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" filled="f" stroked="f">
                <v:textbox style="mso-fit-shape-to-text:t">
                  <w:txbxContent>
                    <w:p w14:paraId="1810C5CF" w14:textId="77777777" w:rsidR="00857B7D" w:rsidRPr="00FF6AE2" w:rsidRDefault="00857B7D" w:rsidP="005B3073">
                      <w:pPr>
                        <w:spacing w:after="0" w:line="240" w:lineRule="auto"/>
                        <w:jc w:val="right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Relevant test statistic and p-value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0"/>
      </w:tblGrid>
      <w:tr w:rsidR="0052692A" w:rsidRPr="0052692A" w14:paraId="6E33BA4C" w14:textId="77777777" w:rsidTr="0052692A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6B6DCBE3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tatistics for Table of satisfied by age</w:t>
            </w:r>
          </w:p>
        </w:tc>
      </w:tr>
    </w:tbl>
    <w:p w14:paraId="517EF91C" w14:textId="77777777" w:rsidR="0052692A" w:rsidRPr="0052692A" w:rsidRDefault="0052692A" w:rsidP="0052692A">
      <w:pPr>
        <w:spacing w:after="0" w:line="240" w:lineRule="auto"/>
        <w:jc w:val="center"/>
        <w:rPr>
          <w:rFonts w:ascii="Arial" w:eastAsia="Times New Roman" w:hAnsi="Arial" w:cs="Arial"/>
          <w:vanish/>
          <w:color w:val="000000"/>
          <w:sz w:val="20"/>
          <w:szCs w:val="20"/>
        </w:rPr>
      </w:pPr>
      <w:bookmarkStart w:id="6" w:name="IDX10"/>
      <w:bookmarkEnd w:id="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Freq: Chi-Square Tests"/>
      </w:tblPr>
      <w:tblGrid>
        <w:gridCol w:w="3080"/>
        <w:gridCol w:w="420"/>
        <w:gridCol w:w="880"/>
        <w:gridCol w:w="760"/>
      </w:tblGrid>
      <w:tr w:rsidR="0052692A" w:rsidRPr="0052692A" w14:paraId="68017DC3" w14:textId="77777777" w:rsidTr="00D73E89">
        <w:trPr>
          <w:tblHeader/>
          <w:jc w:val="center"/>
        </w:trPr>
        <w:tc>
          <w:tcPr>
            <w:tcW w:w="0" w:type="auto"/>
            <w:hideMark/>
          </w:tcPr>
          <w:p w14:paraId="0F27789F" w14:textId="77777777" w:rsidR="0052692A" w:rsidRPr="0052692A" w:rsidRDefault="005B3073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8FE496E" wp14:editId="2E53D542">
                      <wp:simplePos x="0" y="0"/>
                      <wp:positionH relativeFrom="column">
                        <wp:posOffset>-23149</wp:posOffset>
                      </wp:positionH>
                      <wp:positionV relativeFrom="paragraph">
                        <wp:posOffset>196673</wp:posOffset>
                      </wp:positionV>
                      <wp:extent cx="3269848" cy="254643"/>
                      <wp:effectExtent l="0" t="0" r="26035" b="1206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9848" cy="254643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00F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40BD83E" id="Rectangle 16" o:spid="_x0000_s1026" style="position:absolute;margin-left:-1.8pt;margin-top:15.5pt;width:257.45pt;height:20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" filled="f" strokecolor="blue" strokeweight="1.5pt"/>
                  </w:pict>
                </mc:Fallback>
              </mc:AlternateContent>
            </w:r>
            <w:r w:rsidR="0052692A"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istic</w:t>
            </w:r>
          </w:p>
        </w:tc>
        <w:tc>
          <w:tcPr>
            <w:tcW w:w="0" w:type="auto"/>
            <w:hideMark/>
          </w:tcPr>
          <w:p w14:paraId="784B303E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7786BB79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0" w:type="auto"/>
            <w:hideMark/>
          </w:tcPr>
          <w:p w14:paraId="06D3020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b</w:t>
            </w:r>
          </w:p>
        </w:tc>
      </w:tr>
      <w:tr w:rsidR="0052692A" w:rsidRPr="0052692A" w14:paraId="14B4A909" w14:textId="77777777" w:rsidTr="00D73E89">
        <w:trPr>
          <w:jc w:val="center"/>
        </w:trPr>
        <w:tc>
          <w:tcPr>
            <w:tcW w:w="0" w:type="auto"/>
            <w:hideMark/>
          </w:tcPr>
          <w:p w14:paraId="1C429D06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hideMark/>
          </w:tcPr>
          <w:p w14:paraId="428EBA5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788F2FD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3.1493</w:t>
            </w:r>
          </w:p>
        </w:tc>
        <w:tc>
          <w:tcPr>
            <w:tcW w:w="0" w:type="auto"/>
            <w:hideMark/>
          </w:tcPr>
          <w:p w14:paraId="282B003B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014</w:t>
            </w:r>
          </w:p>
        </w:tc>
      </w:tr>
      <w:tr w:rsidR="0052692A" w:rsidRPr="0052692A" w14:paraId="50BD24FE" w14:textId="77777777" w:rsidTr="00D73E89">
        <w:trPr>
          <w:jc w:val="center"/>
        </w:trPr>
        <w:tc>
          <w:tcPr>
            <w:tcW w:w="0" w:type="auto"/>
            <w:hideMark/>
          </w:tcPr>
          <w:p w14:paraId="71C56A53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kelihood Ratio Chi-Square</w:t>
            </w:r>
          </w:p>
        </w:tc>
        <w:tc>
          <w:tcPr>
            <w:tcW w:w="0" w:type="auto"/>
            <w:hideMark/>
          </w:tcPr>
          <w:p w14:paraId="3D8CEADD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621AEBB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3.0387</w:t>
            </w:r>
          </w:p>
        </w:tc>
        <w:tc>
          <w:tcPr>
            <w:tcW w:w="0" w:type="auto"/>
            <w:hideMark/>
          </w:tcPr>
          <w:p w14:paraId="3DD28821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015</w:t>
            </w:r>
          </w:p>
        </w:tc>
      </w:tr>
      <w:tr w:rsidR="0052692A" w:rsidRPr="0052692A" w14:paraId="210A38F7" w14:textId="77777777" w:rsidTr="00D73E89">
        <w:trPr>
          <w:jc w:val="center"/>
        </w:trPr>
        <w:tc>
          <w:tcPr>
            <w:tcW w:w="0" w:type="auto"/>
            <w:hideMark/>
          </w:tcPr>
          <w:p w14:paraId="0340F74C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tel-Haenszel Chi-Square</w:t>
            </w:r>
          </w:p>
        </w:tc>
        <w:tc>
          <w:tcPr>
            <w:tcW w:w="0" w:type="auto"/>
            <w:hideMark/>
          </w:tcPr>
          <w:p w14:paraId="6E5BDBF9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5512D698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181</w:t>
            </w:r>
          </w:p>
        </w:tc>
        <w:tc>
          <w:tcPr>
            <w:tcW w:w="0" w:type="auto"/>
            <w:hideMark/>
          </w:tcPr>
          <w:p w14:paraId="4EBF6ECB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8930</w:t>
            </w:r>
          </w:p>
        </w:tc>
      </w:tr>
      <w:tr w:rsidR="0052692A" w:rsidRPr="0052692A" w14:paraId="27902126" w14:textId="77777777" w:rsidTr="00D73E89">
        <w:trPr>
          <w:jc w:val="center"/>
        </w:trPr>
        <w:tc>
          <w:tcPr>
            <w:tcW w:w="0" w:type="auto"/>
            <w:hideMark/>
          </w:tcPr>
          <w:p w14:paraId="20381FB1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hi Coefficient</w:t>
            </w:r>
          </w:p>
        </w:tc>
        <w:tc>
          <w:tcPr>
            <w:tcW w:w="0" w:type="auto"/>
            <w:hideMark/>
          </w:tcPr>
          <w:p w14:paraId="2424997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B209E6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961</w:t>
            </w:r>
          </w:p>
        </w:tc>
        <w:tc>
          <w:tcPr>
            <w:tcW w:w="0" w:type="auto"/>
            <w:hideMark/>
          </w:tcPr>
          <w:p w14:paraId="1D6ADC3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2692A" w:rsidRPr="0052692A" w14:paraId="5F6FF225" w14:textId="77777777" w:rsidTr="00D73E89">
        <w:trPr>
          <w:jc w:val="center"/>
        </w:trPr>
        <w:tc>
          <w:tcPr>
            <w:tcW w:w="0" w:type="auto"/>
            <w:hideMark/>
          </w:tcPr>
          <w:p w14:paraId="5F54747D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ingency Coefficient</w:t>
            </w:r>
          </w:p>
        </w:tc>
        <w:tc>
          <w:tcPr>
            <w:tcW w:w="0" w:type="auto"/>
            <w:hideMark/>
          </w:tcPr>
          <w:p w14:paraId="4605B66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43362D6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839</w:t>
            </w:r>
          </w:p>
        </w:tc>
        <w:tc>
          <w:tcPr>
            <w:tcW w:w="0" w:type="auto"/>
            <w:hideMark/>
          </w:tcPr>
          <w:p w14:paraId="22638848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2692A" w:rsidRPr="0052692A" w14:paraId="5568295B" w14:textId="77777777" w:rsidTr="00D73E89">
        <w:trPr>
          <w:jc w:val="center"/>
        </w:trPr>
        <w:tc>
          <w:tcPr>
            <w:tcW w:w="0" w:type="auto"/>
            <w:hideMark/>
          </w:tcPr>
          <w:p w14:paraId="64A953ED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amer's V</w:t>
            </w:r>
          </w:p>
        </w:tc>
        <w:tc>
          <w:tcPr>
            <w:tcW w:w="0" w:type="auto"/>
            <w:hideMark/>
          </w:tcPr>
          <w:p w14:paraId="4F0586C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21199A1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961</w:t>
            </w:r>
          </w:p>
        </w:tc>
        <w:tc>
          <w:tcPr>
            <w:tcW w:w="0" w:type="auto"/>
            <w:hideMark/>
          </w:tcPr>
          <w:p w14:paraId="183F749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18076EDD" w14:textId="77777777" w:rsidR="0052692A" w:rsidRPr="0052692A" w:rsidRDefault="0052692A" w:rsidP="0052692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9"/>
      </w:tblGrid>
      <w:tr w:rsidR="0052692A" w:rsidRPr="0052692A" w14:paraId="3516C78C" w14:textId="77777777" w:rsidTr="0052692A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7034CFDA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ample Size = 150</w:t>
            </w:r>
          </w:p>
        </w:tc>
      </w:tr>
    </w:tbl>
    <w:p w14:paraId="45F20852" w14:textId="77777777" w:rsidR="0052692A" w:rsidRPr="0052692A" w:rsidRDefault="0052692A" w:rsidP="0052692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br w:type="page"/>
      </w:r>
    </w:p>
    <w:p w14:paraId="7136100C" w14:textId="77777777" w:rsidR="0052692A" w:rsidRPr="0052692A" w:rsidRDefault="00291514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lastRenderedPageBreak/>
        <w:pict w14:anchorId="612905B7">
          <v:rect id="_x0000_i1025" style="width:0;height:1.5pt" o:hralign="center" o:hrstd="t" o:hr="t" fillcolor="#a0a0a0" stroked="f"/>
        </w:pict>
      </w:r>
    </w:p>
    <w:p w14:paraId="42128988" w14:textId="77777777" w:rsidR="0052692A" w:rsidRPr="0052692A" w:rsidRDefault="00301B4E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7" w:name="IDX11"/>
      <w:bookmarkEnd w:id="7"/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DCD14EB" wp14:editId="3FA87A9A">
                <wp:simplePos x="0" y="0"/>
                <wp:positionH relativeFrom="column">
                  <wp:posOffset>1</wp:posOffset>
                </wp:positionH>
                <wp:positionV relativeFrom="paragraph">
                  <wp:posOffset>44932</wp:posOffset>
                </wp:positionV>
                <wp:extent cx="1111170" cy="1404620"/>
                <wp:effectExtent l="0" t="0" r="0" b="254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117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FF8EA" w14:textId="77777777" w:rsidR="00857B7D" w:rsidRPr="00CA52D4" w:rsidRDefault="00857B7D" w:rsidP="00301B4E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 w:rsidRPr="00CA52D4">
                              <w:rPr>
                                <w:rFonts w:ascii="Cambria" w:hAnsi="Cambria"/>
                                <w:b/>
                              </w:rPr>
                              <w:t xml:space="preserve">Output for Vacation Destination (Test of Goodness of Fit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CD14EB" id="_x0000_s1038" type="#_x0000_t202" style="position:absolute;margin-left:0;margin-top:3.55pt;width:87.5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" filled="f" stroked="f">
                <v:textbox style="mso-fit-shape-to-text:t">
                  <w:txbxContent>
                    <w:p w14:paraId="39DFF8EA" w14:textId="77777777" w:rsidR="00857B7D" w:rsidRPr="00CA52D4" w:rsidRDefault="00857B7D" w:rsidP="00301B4E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 w:rsidRPr="00CA52D4">
                        <w:rPr>
                          <w:rFonts w:ascii="Cambria" w:hAnsi="Cambria"/>
                          <w:b/>
                        </w:rPr>
                        <w:t xml:space="preserve">Output for Vacation Destination (Test of Goodness of Fit) </w:t>
                      </w:r>
                    </w:p>
                  </w:txbxContent>
                </v:textbox>
              </v:shape>
            </w:pict>
          </mc:Fallback>
        </mc:AlternateContent>
      </w:r>
    </w:p>
    <w:p w14:paraId="5C32F2E8" w14:textId="77777777" w:rsidR="0052692A" w:rsidRPr="0052692A" w:rsidRDefault="007B69F3" w:rsidP="0052692A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D7429E8" wp14:editId="2C787975">
                <wp:simplePos x="0" y="0"/>
                <wp:positionH relativeFrom="column">
                  <wp:posOffset>5688443</wp:posOffset>
                </wp:positionH>
                <wp:positionV relativeFrom="paragraph">
                  <wp:posOffset>905293</wp:posOffset>
                </wp:positionV>
                <wp:extent cx="1296365" cy="1404620"/>
                <wp:effectExtent l="0" t="0" r="0" b="508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63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B849A" w14:textId="77777777" w:rsidR="00857B7D" w:rsidRPr="007B69F3" w:rsidRDefault="007B69F3" w:rsidP="007B69F3">
                            <w:pPr>
                              <w:spacing w:after="0" w:line="240" w:lineRule="auto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7B69F3">
                              <w:rPr>
                                <w:rFonts w:ascii="Comic Sans MS" w:hAnsi="Comic Sans MS"/>
                                <w:color w:val="0000FF"/>
                              </w:rPr>
                              <w:t>Expected counts not shown in this table, but would be calculated as</w:t>
                            </w:r>
                            <w:r w:rsidR="00857B7D" w:rsidRPr="007B69F3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=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0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D7429E8" id="_x0000_s1039" type="#_x0000_t202" style="position:absolute;left:0;text-align:left;margin-left:447.9pt;margin-top:71.3pt;width:102.1pt;height:110.6pt;z-index:251700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" filled="f" stroked="f">
                <v:textbox style="mso-fit-shape-to-text:t">
                  <w:txbxContent>
                    <w:p w14:paraId="6C4B849A" w14:textId="77777777" w:rsidR="00857B7D" w:rsidRPr="007B69F3" w:rsidRDefault="007B69F3" w:rsidP="007B69F3">
                      <w:pPr>
                        <w:spacing w:after="0" w:line="240" w:lineRule="auto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 w:rsidRPr="007B69F3">
                        <w:rPr>
                          <w:rFonts w:ascii="Comic Sans MS" w:hAnsi="Comic Sans MS"/>
                          <w:color w:val="0000FF"/>
                        </w:rPr>
                        <w:t>Expected counts not shown in this table, but would be calculated as</w:t>
                      </w:r>
                      <w:r w:rsidR="00857B7D" w:rsidRPr="007B69F3">
                        <w:rPr>
                          <w:rFonts w:ascii="Comic Sans MS" w:hAnsi="Comic Sans MS"/>
                          <w:color w:val="0000FF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FF"/>
                          </w:rPr>
                          <m:t>=n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i0</m:t>
                            </m:r>
                          </m:sub>
                        </m:sSub>
                      </m:oMath>
                    </w:p>
                  </w:txbxContent>
                </v:textbox>
              </v:shape>
            </w:pict>
          </mc:Fallback>
        </mc:AlternateContent>
      </w:r>
      <w:r w:rsidR="0052692A" w:rsidRPr="0052692A">
        <w:rPr>
          <w:rFonts w:ascii="Arial" w:eastAsia="Times New Roman" w:hAnsi="Arial" w:cs="Arial"/>
          <w:color w:val="000000"/>
          <w:sz w:val="20"/>
          <w:szCs w:val="20"/>
        </w:rPr>
        <w:t>The FREQ Procedu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Freq: One-Way Frequencies"/>
      </w:tblPr>
      <w:tblGrid>
        <w:gridCol w:w="1060"/>
        <w:gridCol w:w="1374"/>
        <w:gridCol w:w="1067"/>
        <w:gridCol w:w="977"/>
        <w:gridCol w:w="1300"/>
        <w:gridCol w:w="1300"/>
      </w:tblGrid>
      <w:tr w:rsidR="0052692A" w:rsidRPr="0052692A" w14:paraId="3C897965" w14:textId="77777777" w:rsidTr="00D73E89">
        <w:trPr>
          <w:tblHeader/>
          <w:jc w:val="center"/>
        </w:trPr>
        <w:tc>
          <w:tcPr>
            <w:tcW w:w="0" w:type="auto"/>
            <w:hideMark/>
          </w:tcPr>
          <w:p w14:paraId="299D9995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ce</w:t>
            </w:r>
          </w:p>
        </w:tc>
        <w:tc>
          <w:tcPr>
            <w:tcW w:w="0" w:type="auto"/>
            <w:hideMark/>
          </w:tcPr>
          <w:p w14:paraId="1E19A0CE" w14:textId="77777777" w:rsidR="00562905" w:rsidRDefault="00562905" w:rsidP="00562905">
            <w:pPr>
              <w:pStyle w:val="ListParagraph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83AB0BD" w14:textId="77777777" w:rsidR="00562905" w:rsidRDefault="0052692A" w:rsidP="00562905">
            <w:pPr>
              <w:pStyle w:val="ListParagraph"/>
              <w:spacing w:after="0" w:line="240" w:lineRule="auto"/>
              <w:ind w:left="18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equency</w:t>
            </w:r>
            <w:r w:rsidR="005629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E9B1B73" w14:textId="77777777" w:rsidR="00562905" w:rsidRPr="00E40F9A" w:rsidRDefault="00562905" w:rsidP="00562905">
            <w:pPr>
              <w:pStyle w:val="ListParagraph"/>
              <w:spacing w:after="0" w:line="240" w:lineRule="auto"/>
              <w:ind w:left="180"/>
              <w:jc w:val="center"/>
              <w:rPr>
                <w:rFonts w:ascii="Comic Sans MS" w:eastAsiaTheme="minorEastAsia" w:hAnsi="Comic Sans MS"/>
                <w:color w:val="0000FF"/>
              </w:rPr>
            </w:pPr>
            <w:r w:rsidRPr="00E40F9A">
              <w:rPr>
                <w:rFonts w:ascii="Comic Sans MS" w:hAnsi="Comic Sans MS"/>
                <w:color w:val="0000FF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FF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FF"/>
                    </w:rPr>
                    <m:t>i</m:t>
                  </m:r>
                </m:sub>
              </m:sSub>
            </m:oMath>
            <w:r w:rsidRPr="00E40F9A">
              <w:rPr>
                <w:rFonts w:ascii="Comic Sans MS" w:eastAsiaTheme="minorEastAsia" w:hAnsi="Comic Sans MS"/>
                <w:color w:val="0000FF"/>
              </w:rPr>
              <w:t>)</w:t>
            </w:r>
          </w:p>
          <w:p w14:paraId="7F78EDFB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5D4EA2E7" w14:textId="77777777" w:rsidR="00562905" w:rsidRDefault="00562905" w:rsidP="00562905">
            <w:pPr>
              <w:pStyle w:val="ListParagraph"/>
              <w:spacing w:after="0" w:line="240" w:lineRule="auto"/>
              <w:ind w:left="18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2CCC6756" w14:textId="77777777" w:rsidR="00562905" w:rsidRDefault="0052692A" w:rsidP="00562905">
            <w:pPr>
              <w:pStyle w:val="ListParagraph"/>
              <w:spacing w:after="0" w:line="240" w:lineRule="auto"/>
              <w:ind w:left="18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cent</w:t>
            </w:r>
            <w:r w:rsidR="005629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8A52BE7" w14:textId="77777777" w:rsidR="00562905" w:rsidRDefault="00562905" w:rsidP="00562905">
            <w:pPr>
              <w:pStyle w:val="ListParagraph"/>
              <w:spacing w:after="0" w:line="240" w:lineRule="auto"/>
              <w:ind w:left="0"/>
              <w:jc w:val="center"/>
              <w:rPr>
                <w:rFonts w:ascii="Comic Sans MS" w:eastAsiaTheme="minorEastAsia" w:hAnsi="Comic Sans MS"/>
                <w:color w:val="0000FF"/>
              </w:rPr>
            </w:pPr>
            <w:r w:rsidRPr="00E40F9A">
              <w:rPr>
                <w:rFonts w:ascii="Comic Sans MS" w:hAnsi="Comic Sans MS"/>
                <w:color w:val="0000FF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FF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0000FF"/>
                    </w:rPr>
                    <m:t>i</m:t>
                  </m:r>
                </m:sub>
              </m:sSub>
            </m:oMath>
            <w:r>
              <w:rPr>
                <w:rFonts w:ascii="Comic Sans MS" w:eastAsiaTheme="minorEastAsia" w:hAnsi="Comic Sans MS"/>
                <w:color w:val="0000FF"/>
              </w:rPr>
              <w:t xml:space="preserve"> as a </w:t>
            </w:r>
          </w:p>
          <w:p w14:paraId="339218B5" w14:textId="77777777" w:rsidR="00562905" w:rsidRPr="00E40F9A" w:rsidRDefault="00562905" w:rsidP="00562905">
            <w:pPr>
              <w:pStyle w:val="ListParagraph"/>
              <w:spacing w:after="0" w:line="240" w:lineRule="auto"/>
              <w:ind w:left="0"/>
              <w:jc w:val="center"/>
              <w:rPr>
                <w:rFonts w:ascii="Comic Sans MS" w:eastAsiaTheme="minorEastAsia" w:hAnsi="Comic Sans MS"/>
                <w:color w:val="0000FF"/>
              </w:rPr>
            </w:pPr>
            <w:r>
              <w:rPr>
                <w:rFonts w:ascii="Comic Sans MS" w:eastAsiaTheme="minorEastAsia" w:hAnsi="Comic Sans MS"/>
                <w:color w:val="0000FF"/>
              </w:rPr>
              <w:t>percent</w:t>
            </w:r>
            <w:r w:rsidRPr="00E40F9A">
              <w:rPr>
                <w:rFonts w:ascii="Comic Sans MS" w:eastAsiaTheme="minorEastAsia" w:hAnsi="Comic Sans MS"/>
                <w:color w:val="0000FF"/>
              </w:rPr>
              <w:t>)</w:t>
            </w:r>
          </w:p>
          <w:p w14:paraId="06CA9EC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263A665A" w14:textId="77777777" w:rsid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Percent</w:t>
            </w:r>
          </w:p>
          <w:p w14:paraId="297562AA" w14:textId="77777777" w:rsidR="00562905" w:rsidRDefault="00562905" w:rsidP="00562905">
            <w:pPr>
              <w:pStyle w:val="ListParagraph"/>
              <w:spacing w:after="0" w:line="240" w:lineRule="auto"/>
              <w:ind w:left="0"/>
              <w:jc w:val="center"/>
              <w:rPr>
                <w:rFonts w:ascii="Comic Sans MS" w:eastAsiaTheme="minorEastAsia" w:hAnsi="Comic Sans MS"/>
                <w:color w:val="0000FF"/>
              </w:rPr>
            </w:pPr>
            <w:r w:rsidRPr="00E40F9A">
              <w:rPr>
                <w:rFonts w:ascii="Comic Sans MS" w:hAnsi="Comic Sans MS"/>
                <w:color w:val="0000FF"/>
              </w:rPr>
              <w:t>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0000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FF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0000FF"/>
                    </w:rPr>
                    <m:t>i0</m:t>
                  </m:r>
                </m:sub>
              </m:sSub>
            </m:oMath>
            <w:r>
              <w:rPr>
                <w:rFonts w:ascii="Comic Sans MS" w:eastAsiaTheme="minorEastAsia" w:hAnsi="Comic Sans MS"/>
                <w:color w:val="0000FF"/>
              </w:rPr>
              <w:t xml:space="preserve"> as a </w:t>
            </w:r>
          </w:p>
          <w:p w14:paraId="1756D0AD" w14:textId="77777777" w:rsidR="00562905" w:rsidRPr="00562905" w:rsidRDefault="00562905" w:rsidP="00562905">
            <w:pPr>
              <w:pStyle w:val="ListParagraph"/>
              <w:spacing w:after="0" w:line="240" w:lineRule="auto"/>
              <w:ind w:left="0"/>
              <w:jc w:val="center"/>
              <w:rPr>
                <w:rFonts w:ascii="Comic Sans MS" w:eastAsiaTheme="minorEastAsia" w:hAnsi="Comic Sans MS"/>
                <w:color w:val="0000FF"/>
              </w:rPr>
            </w:pPr>
            <w:r>
              <w:rPr>
                <w:rFonts w:ascii="Comic Sans MS" w:eastAsiaTheme="minorEastAsia" w:hAnsi="Comic Sans MS"/>
                <w:color w:val="0000FF"/>
              </w:rPr>
              <w:t>percent</w:t>
            </w:r>
            <w:r w:rsidRPr="00E40F9A">
              <w:rPr>
                <w:rFonts w:ascii="Comic Sans MS" w:eastAsiaTheme="minorEastAsia" w:hAnsi="Comic Sans MS"/>
                <w:color w:val="0000FF"/>
              </w:rPr>
              <w:t>)</w:t>
            </w:r>
          </w:p>
        </w:tc>
        <w:tc>
          <w:tcPr>
            <w:tcW w:w="0" w:type="auto"/>
            <w:hideMark/>
          </w:tcPr>
          <w:p w14:paraId="78904A2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mulative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Frequency</w:t>
            </w:r>
          </w:p>
        </w:tc>
        <w:tc>
          <w:tcPr>
            <w:tcW w:w="0" w:type="auto"/>
            <w:hideMark/>
          </w:tcPr>
          <w:p w14:paraId="527A653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umulative</w:t>
            </w: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Percent</w:t>
            </w:r>
          </w:p>
        </w:tc>
      </w:tr>
      <w:tr w:rsidR="0052692A" w:rsidRPr="0052692A" w14:paraId="0CEA612B" w14:textId="77777777" w:rsidTr="00D73E89">
        <w:trPr>
          <w:jc w:val="center"/>
        </w:trPr>
        <w:tc>
          <w:tcPr>
            <w:tcW w:w="0" w:type="auto"/>
            <w:hideMark/>
          </w:tcPr>
          <w:p w14:paraId="0102FB0D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ribbea</w:t>
            </w:r>
            <w:proofErr w:type="spellEnd"/>
          </w:p>
        </w:tc>
        <w:tc>
          <w:tcPr>
            <w:tcW w:w="0" w:type="auto"/>
            <w:hideMark/>
          </w:tcPr>
          <w:p w14:paraId="6A65CFA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0" w:type="auto"/>
            <w:hideMark/>
          </w:tcPr>
          <w:p w14:paraId="5EDC20C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4.01</w:t>
            </w:r>
          </w:p>
        </w:tc>
        <w:tc>
          <w:tcPr>
            <w:tcW w:w="0" w:type="auto"/>
            <w:hideMark/>
          </w:tcPr>
          <w:p w14:paraId="3DE20879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8.00</w:t>
            </w:r>
          </w:p>
        </w:tc>
        <w:tc>
          <w:tcPr>
            <w:tcW w:w="0" w:type="auto"/>
            <w:hideMark/>
          </w:tcPr>
          <w:p w14:paraId="236BDAC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0" w:type="auto"/>
            <w:hideMark/>
          </w:tcPr>
          <w:p w14:paraId="7BB5EA4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4.01</w:t>
            </w:r>
          </w:p>
        </w:tc>
      </w:tr>
      <w:tr w:rsidR="0052692A" w:rsidRPr="0052692A" w14:paraId="4750B2C0" w14:textId="77777777" w:rsidTr="00D73E89">
        <w:trPr>
          <w:jc w:val="center"/>
        </w:trPr>
        <w:tc>
          <w:tcPr>
            <w:tcW w:w="0" w:type="auto"/>
            <w:hideMark/>
          </w:tcPr>
          <w:p w14:paraId="169E7655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urope</w:t>
            </w:r>
          </w:p>
        </w:tc>
        <w:tc>
          <w:tcPr>
            <w:tcW w:w="0" w:type="auto"/>
            <w:hideMark/>
          </w:tcPr>
          <w:p w14:paraId="582E47D6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94</w:t>
            </w:r>
          </w:p>
        </w:tc>
        <w:tc>
          <w:tcPr>
            <w:tcW w:w="0" w:type="auto"/>
            <w:hideMark/>
          </w:tcPr>
          <w:p w14:paraId="0286B5F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2.46</w:t>
            </w:r>
          </w:p>
        </w:tc>
        <w:tc>
          <w:tcPr>
            <w:tcW w:w="0" w:type="auto"/>
            <w:hideMark/>
          </w:tcPr>
          <w:p w14:paraId="050044D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40.00</w:t>
            </w:r>
          </w:p>
        </w:tc>
        <w:tc>
          <w:tcPr>
            <w:tcW w:w="0" w:type="auto"/>
            <w:hideMark/>
          </w:tcPr>
          <w:p w14:paraId="765D99B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524</w:t>
            </w:r>
          </w:p>
        </w:tc>
        <w:tc>
          <w:tcPr>
            <w:tcW w:w="0" w:type="auto"/>
            <w:hideMark/>
          </w:tcPr>
          <w:p w14:paraId="7FDFC9E1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56.47</w:t>
            </w:r>
          </w:p>
        </w:tc>
      </w:tr>
      <w:tr w:rsidR="0052692A" w:rsidRPr="0052692A" w14:paraId="5AD2E7D1" w14:textId="77777777" w:rsidTr="00D73E89">
        <w:trPr>
          <w:jc w:val="center"/>
        </w:trPr>
        <w:tc>
          <w:tcPr>
            <w:tcW w:w="0" w:type="auto"/>
            <w:hideMark/>
          </w:tcPr>
          <w:p w14:paraId="7DE64CE2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awaii</w:t>
            </w:r>
          </w:p>
        </w:tc>
        <w:tc>
          <w:tcPr>
            <w:tcW w:w="0" w:type="auto"/>
            <w:hideMark/>
          </w:tcPr>
          <w:p w14:paraId="072071D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19</w:t>
            </w:r>
          </w:p>
        </w:tc>
        <w:tc>
          <w:tcPr>
            <w:tcW w:w="0" w:type="auto"/>
            <w:hideMark/>
          </w:tcPr>
          <w:p w14:paraId="02BC02C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2.82</w:t>
            </w:r>
          </w:p>
        </w:tc>
        <w:tc>
          <w:tcPr>
            <w:tcW w:w="0" w:type="auto"/>
            <w:hideMark/>
          </w:tcPr>
          <w:p w14:paraId="01C32C37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2.00</w:t>
            </w:r>
          </w:p>
        </w:tc>
        <w:tc>
          <w:tcPr>
            <w:tcW w:w="0" w:type="auto"/>
            <w:hideMark/>
          </w:tcPr>
          <w:p w14:paraId="3783FBF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643</w:t>
            </w:r>
          </w:p>
        </w:tc>
        <w:tc>
          <w:tcPr>
            <w:tcW w:w="0" w:type="auto"/>
            <w:hideMark/>
          </w:tcPr>
          <w:p w14:paraId="5D67311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69.29</w:t>
            </w:r>
          </w:p>
        </w:tc>
      </w:tr>
      <w:tr w:rsidR="0052692A" w:rsidRPr="0052692A" w14:paraId="53AD8855" w14:textId="77777777" w:rsidTr="00D73E89">
        <w:trPr>
          <w:jc w:val="center"/>
        </w:trPr>
        <w:tc>
          <w:tcPr>
            <w:tcW w:w="0" w:type="auto"/>
            <w:hideMark/>
          </w:tcPr>
          <w:p w14:paraId="68141A0F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</w:p>
        </w:tc>
        <w:tc>
          <w:tcPr>
            <w:tcW w:w="0" w:type="auto"/>
            <w:hideMark/>
          </w:tcPr>
          <w:p w14:paraId="6638A92F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85</w:t>
            </w:r>
          </w:p>
        </w:tc>
        <w:tc>
          <w:tcPr>
            <w:tcW w:w="0" w:type="auto"/>
            <w:hideMark/>
          </w:tcPr>
          <w:p w14:paraId="26BF53F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0.71</w:t>
            </w:r>
          </w:p>
        </w:tc>
        <w:tc>
          <w:tcPr>
            <w:tcW w:w="0" w:type="auto"/>
            <w:hideMark/>
          </w:tcPr>
          <w:p w14:paraId="1504965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0.00</w:t>
            </w:r>
          </w:p>
        </w:tc>
        <w:tc>
          <w:tcPr>
            <w:tcW w:w="0" w:type="auto"/>
            <w:hideMark/>
          </w:tcPr>
          <w:p w14:paraId="6C08C4F2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928</w:t>
            </w:r>
          </w:p>
        </w:tc>
        <w:tc>
          <w:tcPr>
            <w:tcW w:w="0" w:type="auto"/>
            <w:hideMark/>
          </w:tcPr>
          <w:p w14:paraId="27787858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</w:tbl>
    <w:p w14:paraId="4353FFD8" w14:textId="77777777" w:rsidR="0052692A" w:rsidRPr="0052692A" w:rsidRDefault="005B3073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8" w:name="IDX12"/>
      <w:bookmarkEnd w:id="8"/>
      <w:r w:rsidRPr="005B3073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24D83E9E" wp14:editId="16E70752">
                <wp:simplePos x="0" y="0"/>
                <wp:positionH relativeFrom="column">
                  <wp:posOffset>839164</wp:posOffset>
                </wp:positionH>
                <wp:positionV relativeFrom="paragraph">
                  <wp:posOffset>573799</wp:posOffset>
                </wp:positionV>
                <wp:extent cx="1672541" cy="1424293"/>
                <wp:effectExtent l="0" t="0" r="0" b="508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2541" cy="142429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7FA492" w14:textId="77777777" w:rsidR="00857B7D" w:rsidRPr="00FF6AE2" w:rsidRDefault="00857B7D" w:rsidP="005B3073">
                            <w:pPr>
                              <w:spacing w:after="0" w:line="240" w:lineRule="auto"/>
                              <w:jc w:val="right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Relevant test statistic and p-va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83E9E" id="_x0000_s1040" type="#_x0000_t202" style="position:absolute;margin-left:66.1pt;margin-top:45.2pt;width:131.7pt;height:112.1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" filled="f" stroked="f">
                <v:textbox>
                  <w:txbxContent>
                    <w:p w14:paraId="167FA492" w14:textId="77777777" w:rsidR="00857B7D" w:rsidRPr="00FF6AE2" w:rsidRDefault="00857B7D" w:rsidP="005B3073">
                      <w:pPr>
                        <w:spacing w:after="0" w:line="240" w:lineRule="auto"/>
                        <w:jc w:val="right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Relevant test statistic and p-value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Freq: One-Way Chi-Square Test"/>
      </w:tblPr>
      <w:tblGrid>
        <w:gridCol w:w="1596"/>
        <w:gridCol w:w="1091"/>
      </w:tblGrid>
      <w:tr w:rsidR="0052692A" w:rsidRPr="0052692A" w14:paraId="4F3D97B4" w14:textId="77777777" w:rsidTr="00D73E89">
        <w:trPr>
          <w:tblHeader/>
          <w:jc w:val="center"/>
        </w:trPr>
        <w:tc>
          <w:tcPr>
            <w:tcW w:w="0" w:type="auto"/>
            <w:gridSpan w:val="2"/>
            <w:hideMark/>
          </w:tcPr>
          <w:p w14:paraId="088AC894" w14:textId="77777777" w:rsidR="0052692A" w:rsidRPr="0052692A" w:rsidRDefault="005B3073" w:rsidP="00526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B307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810990D" wp14:editId="6FCC4D67">
                      <wp:simplePos x="0" y="0"/>
                      <wp:positionH relativeFrom="column">
                        <wp:posOffset>-26155</wp:posOffset>
                      </wp:positionH>
                      <wp:positionV relativeFrom="paragraph">
                        <wp:posOffset>378074</wp:posOffset>
                      </wp:positionV>
                      <wp:extent cx="1713054" cy="740780"/>
                      <wp:effectExtent l="0" t="0" r="20955" b="2159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13054" cy="74078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00F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4A23CB" id="Rectangle 18" o:spid="_x0000_s1026" style="position:absolute;margin-left:-2.05pt;margin-top:29.75pt;width:134.9pt;height:58.3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" filled="f" strokecolor="blue" strokeweight="1.5pt"/>
                  </w:pict>
                </mc:Fallback>
              </mc:AlternateContent>
            </w:r>
            <w:r w:rsidR="0052692A"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 Test</w:t>
            </w:r>
            <w:r w:rsidR="0052692A"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for Specified Proportions</w:t>
            </w:r>
          </w:p>
        </w:tc>
      </w:tr>
      <w:tr w:rsidR="0052692A" w:rsidRPr="0052692A" w14:paraId="783BD0F1" w14:textId="77777777" w:rsidTr="00D73E89">
        <w:trPr>
          <w:jc w:val="center"/>
        </w:trPr>
        <w:tc>
          <w:tcPr>
            <w:tcW w:w="0" w:type="auto"/>
            <w:hideMark/>
          </w:tcPr>
          <w:p w14:paraId="08F1A83D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hideMark/>
          </w:tcPr>
          <w:p w14:paraId="39CFE974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0.2944</w:t>
            </w:r>
          </w:p>
        </w:tc>
      </w:tr>
      <w:tr w:rsidR="0052692A" w:rsidRPr="0052692A" w14:paraId="6832AD1C" w14:textId="77777777" w:rsidTr="00D73E89">
        <w:trPr>
          <w:jc w:val="center"/>
        </w:trPr>
        <w:tc>
          <w:tcPr>
            <w:tcW w:w="0" w:type="auto"/>
            <w:hideMark/>
          </w:tcPr>
          <w:p w14:paraId="29CBAA88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0559FC5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2692A" w:rsidRPr="0052692A" w14:paraId="13864FB5" w14:textId="77777777" w:rsidTr="00D73E89">
        <w:trPr>
          <w:jc w:val="center"/>
        </w:trPr>
        <w:tc>
          <w:tcPr>
            <w:tcW w:w="0" w:type="auto"/>
            <w:hideMark/>
          </w:tcPr>
          <w:p w14:paraId="7B27EFA6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gt; </w:t>
            </w:r>
            <w:proofErr w:type="spellStart"/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Sq</w:t>
            </w:r>
            <w:proofErr w:type="spellEnd"/>
          </w:p>
        </w:tc>
        <w:tc>
          <w:tcPr>
            <w:tcW w:w="0" w:type="auto"/>
            <w:hideMark/>
          </w:tcPr>
          <w:p w14:paraId="4621A366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0162</w:t>
            </w:r>
          </w:p>
        </w:tc>
      </w:tr>
    </w:tbl>
    <w:p w14:paraId="22AC8974" w14:textId="77777777" w:rsidR="0052692A" w:rsidRPr="0052692A" w:rsidRDefault="0052692A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9" w:name="IDX13"/>
      <w:bookmarkEnd w:id="9"/>
    </w:p>
    <w:p w14:paraId="5021F18B" w14:textId="77777777" w:rsidR="0052692A" w:rsidRPr="0052692A" w:rsidRDefault="00021FB8" w:rsidP="00021FB8">
      <w:pPr>
        <w:spacing w:after="0" w:line="240" w:lineRule="auto"/>
        <w:jc w:val="right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0BC265C7" wp14:editId="3BC7326C">
                <wp:simplePos x="0" y="0"/>
                <wp:positionH relativeFrom="column">
                  <wp:posOffset>0</wp:posOffset>
                </wp:positionH>
                <wp:positionV relativeFrom="paragraph">
                  <wp:posOffset>113319</wp:posOffset>
                </wp:positionV>
                <wp:extent cx="1325245" cy="140462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2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13692E" w14:textId="77777777" w:rsidR="00857B7D" w:rsidRPr="00FF6AE2" w:rsidRDefault="00857B7D" w:rsidP="00021FB8">
                            <w:pPr>
                              <w:spacing w:after="0" w:line="240" w:lineRule="auto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Deviation of observed count from expected; can be used for follow-up multiple comparisons of group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C265C7" id="_x0000_s1041" type="#_x0000_t202" style="position:absolute;left:0;text-align:left;margin-left:0;margin-top:8.9pt;width:104.35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" filled="f" stroked="f">
                <v:textbox style="mso-fit-shape-to-text:t">
                  <w:txbxContent>
                    <w:p w14:paraId="5D13692E" w14:textId="77777777" w:rsidR="00857B7D" w:rsidRPr="00FF6AE2" w:rsidRDefault="00857B7D" w:rsidP="00021FB8">
                      <w:pPr>
                        <w:spacing w:after="0" w:line="240" w:lineRule="auto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 xml:space="preserve">Deviation of observed count from expected; can be used for follow-up multiple comparisons of groups </w:t>
                      </w:r>
                    </w:p>
                  </w:txbxContent>
                </v:textbox>
              </v:shape>
            </w:pict>
          </mc:Fallback>
        </mc:AlternateContent>
      </w:r>
      <w:r w:rsidR="0052692A" w:rsidRPr="0052692A">
        <w:rPr>
          <w:rFonts w:ascii="Arial" w:eastAsia="Times New Roman" w:hAnsi="Arial" w:cs="Arial"/>
          <w:noProof/>
          <w:color w:val="000000"/>
          <w:sz w:val="20"/>
          <w:szCs w:val="20"/>
        </w:rPr>
        <w:drawing>
          <wp:inline distT="0" distB="0" distL="0" distR="0" wp14:anchorId="63E63CBD" wp14:editId="12B500E5">
            <wp:extent cx="5570003" cy="4178808"/>
            <wp:effectExtent l="0" t="0" r="0" b="0"/>
            <wp:docPr id="3" name="Picture 3" descr="Bar Chart of Relative Deviations for pl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Bar Chart of Relative Deviations for pla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003" cy="417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C497F" w14:textId="77777777" w:rsidR="0052692A" w:rsidRPr="0052692A" w:rsidRDefault="0052692A" w:rsidP="0052692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9"/>
      </w:tblGrid>
      <w:tr w:rsidR="0052692A" w:rsidRPr="0052692A" w14:paraId="6313CEBB" w14:textId="77777777" w:rsidTr="0052692A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40DC6B79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ample Size = 928</w:t>
            </w:r>
          </w:p>
        </w:tc>
      </w:tr>
    </w:tbl>
    <w:p w14:paraId="09EECA9B" w14:textId="77777777" w:rsidR="0052692A" w:rsidRPr="0052692A" w:rsidRDefault="0052692A" w:rsidP="0052692A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2692A">
        <w:rPr>
          <w:rFonts w:ascii="Arial" w:eastAsia="Times New Roman" w:hAnsi="Arial" w:cs="Arial"/>
          <w:color w:val="000000"/>
          <w:sz w:val="20"/>
          <w:szCs w:val="20"/>
        </w:rPr>
        <w:br w:type="page"/>
      </w:r>
    </w:p>
    <w:p w14:paraId="28DF5AA7" w14:textId="77777777" w:rsidR="0052692A" w:rsidRPr="0052692A" w:rsidRDefault="00291514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lastRenderedPageBreak/>
        <w:pict w14:anchorId="44F009B0">
          <v:rect id="_x0000_i1026" style="width:0;height:1.5pt" o:hralign="center" o:hrstd="t" o:hr="t" fillcolor="#a0a0a0" stroked="f"/>
        </w:pict>
      </w:r>
    </w:p>
    <w:p w14:paraId="1BA570F1" w14:textId="77777777" w:rsidR="0052692A" w:rsidRPr="0052692A" w:rsidRDefault="00301B4E" w:rsidP="0052692A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0" w:name="IDX14"/>
      <w:bookmarkEnd w:id="10"/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7B07D21" wp14:editId="58BD2CCF">
                <wp:simplePos x="0" y="0"/>
                <wp:positionH relativeFrom="column">
                  <wp:posOffset>0</wp:posOffset>
                </wp:positionH>
                <wp:positionV relativeFrom="paragraph">
                  <wp:posOffset>45085</wp:posOffset>
                </wp:positionV>
                <wp:extent cx="1325301" cy="140462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530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55C81" w14:textId="77777777" w:rsidR="00857B7D" w:rsidRPr="00CA52D4" w:rsidRDefault="00857B7D" w:rsidP="00301B4E">
                            <w:pPr>
                              <w:spacing w:after="0" w:line="240" w:lineRule="auto"/>
                              <w:rPr>
                                <w:rFonts w:ascii="Cambria" w:hAnsi="Cambria"/>
                                <w:b/>
                              </w:rPr>
                            </w:pPr>
                            <w:r w:rsidRPr="00CA52D4">
                              <w:rPr>
                                <w:rFonts w:ascii="Cambria" w:hAnsi="Cambria"/>
                                <w:b/>
                              </w:rPr>
                              <w:t xml:space="preserve">Output for Side Effects Example (Test of Homogeneity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B07D21" id="_x0000_s1042" type="#_x0000_t202" style="position:absolute;margin-left:0;margin-top:3.55pt;width:104.35pt;height:110.6pt;z-index:2516828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" filled="f" stroked="f">
                <v:textbox style="mso-fit-shape-to-text:t">
                  <w:txbxContent>
                    <w:p w14:paraId="23355C81" w14:textId="77777777" w:rsidR="00857B7D" w:rsidRPr="00CA52D4" w:rsidRDefault="00857B7D" w:rsidP="00301B4E">
                      <w:pPr>
                        <w:spacing w:after="0" w:line="240" w:lineRule="auto"/>
                        <w:rPr>
                          <w:rFonts w:ascii="Cambria" w:hAnsi="Cambria"/>
                          <w:b/>
                        </w:rPr>
                      </w:pPr>
                      <w:r w:rsidRPr="00CA52D4">
                        <w:rPr>
                          <w:rFonts w:ascii="Cambria" w:hAnsi="Cambria"/>
                          <w:b/>
                        </w:rPr>
                        <w:t xml:space="preserve">Output for Side Effects Example (Test of Homogeneity) </w:t>
                      </w:r>
                    </w:p>
                  </w:txbxContent>
                </v:textbox>
              </v:shape>
            </w:pict>
          </mc:Fallback>
        </mc:AlternateContent>
      </w:r>
    </w:p>
    <w:p w14:paraId="34EA90D6" w14:textId="77777777" w:rsidR="0052692A" w:rsidRPr="0052692A" w:rsidRDefault="00377004" w:rsidP="0052692A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FF6AE2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6C6CE886" wp14:editId="29214907">
                <wp:simplePos x="0" y="0"/>
                <wp:positionH relativeFrom="column">
                  <wp:posOffset>5165725</wp:posOffset>
                </wp:positionH>
                <wp:positionV relativeFrom="paragraph">
                  <wp:posOffset>191255</wp:posOffset>
                </wp:positionV>
                <wp:extent cx="1758950" cy="1404620"/>
                <wp:effectExtent l="0" t="0" r="0" b="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ECC86" w14:textId="77777777" w:rsidR="00857B7D" w:rsidRPr="00E40F9A" w:rsidRDefault="00857B7D" w:rsidP="00E40F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1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  <w:vertAlign w:val="superscript"/>
                              </w:rPr>
                              <w:t>st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number in each cell is the observed count (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E40F9A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; “Frequency”);</w:t>
                            </w:r>
                          </w:p>
                          <w:p w14:paraId="5DD91A54" w14:textId="77777777" w:rsidR="00857B7D" w:rsidRDefault="00857B7D" w:rsidP="00E40F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2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  <w:vertAlign w:val="superscript"/>
                              </w:rPr>
                              <w:t>nd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number is the expected count (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E40F9A"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; “Expected”)</w:t>
                            </w:r>
                          </w:p>
                          <w:p w14:paraId="6CD3E6B3" w14:textId="77777777" w:rsidR="00857B7D" w:rsidRDefault="00857B7D" w:rsidP="00E40F9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>For this tes</w:t>
                            </w: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t,</w:t>
                            </w:r>
                            <w:r w:rsidRPr="00E40F9A">
                              <w:rPr>
                                <w:rFonts w:ascii="Comic Sans MS" w:hAnsi="Comic Sans MS"/>
                                <w:color w:val="0000FF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FF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FF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Row total × Column tota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color w:val="0000FF"/>
                                    </w:rPr>
                                    <m:t>Overall Sample Size</m:t>
                                  </m:r>
                                </m:den>
                              </m:f>
                            </m:oMath>
                          </w:p>
                          <w:p w14:paraId="1846473B" w14:textId="77777777" w:rsidR="00377004" w:rsidRPr="00377004" w:rsidRDefault="00377004" w:rsidP="00377004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180" w:hanging="180"/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eastAsiaTheme="minorEastAsia" w:hAnsi="Comic Sans MS"/>
                                <w:color w:val="0000FF"/>
                              </w:rPr>
                              <w:t>Conduct follow-up multiple comparisons (if appropriate!) by comparing observed to expected counts in each c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6CE886" id="_x0000_s1043" type="#_x0000_t202" style="position:absolute;left:0;text-align:left;margin-left:406.75pt;margin-top:15.05pt;width:138.5pt;height:110.6pt;z-index:251698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" filled="f" stroked="f">
                <v:textbox style="mso-fit-shape-to-text:t">
                  <w:txbxContent>
                    <w:p w14:paraId="665ECC86" w14:textId="77777777" w:rsidR="00857B7D" w:rsidRPr="00E40F9A" w:rsidRDefault="00857B7D" w:rsidP="00E40F9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0" w:hanging="180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>1</w:t>
                      </w:r>
                      <w:r w:rsidRPr="00E40F9A">
                        <w:rPr>
                          <w:rFonts w:ascii="Comic Sans MS" w:hAnsi="Comic Sans MS"/>
                          <w:color w:val="0000FF"/>
                          <w:vertAlign w:val="superscript"/>
                        </w:rPr>
                        <w:t>st</w:t>
                      </w: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 xml:space="preserve"> number in each cell is the observed count (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i</m:t>
                            </m:r>
                          </m:sub>
                        </m:sSub>
                      </m:oMath>
                      <w:r w:rsidRPr="00E40F9A">
                        <w:rPr>
                          <w:rFonts w:ascii="Comic Sans MS" w:eastAsiaTheme="minorEastAsia" w:hAnsi="Comic Sans MS"/>
                          <w:color w:val="0000FF"/>
                        </w:rPr>
                        <w:t>; “Frequency”);</w:t>
                      </w:r>
                    </w:p>
                    <w:p w14:paraId="5DD91A54" w14:textId="77777777" w:rsidR="00857B7D" w:rsidRDefault="00857B7D" w:rsidP="00E40F9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0" w:hanging="180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>2</w:t>
                      </w:r>
                      <w:r w:rsidRPr="00E40F9A">
                        <w:rPr>
                          <w:rFonts w:ascii="Comic Sans MS" w:hAnsi="Comic Sans MS"/>
                          <w:color w:val="0000FF"/>
                          <w:vertAlign w:val="superscript"/>
                        </w:rPr>
                        <w:t>nd</w:t>
                      </w: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 xml:space="preserve"> number is the expected count (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i</m:t>
                            </m:r>
                          </m:sub>
                        </m:sSub>
                      </m:oMath>
                      <w:r w:rsidRPr="00E40F9A">
                        <w:rPr>
                          <w:rFonts w:ascii="Comic Sans MS" w:eastAsiaTheme="minorEastAsia" w:hAnsi="Comic Sans MS"/>
                          <w:color w:val="0000FF"/>
                        </w:rPr>
                        <w:t>; “Expected”)</w:t>
                      </w:r>
                    </w:p>
                    <w:p w14:paraId="6CD3E6B3" w14:textId="77777777" w:rsidR="00857B7D" w:rsidRDefault="00857B7D" w:rsidP="00E40F9A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0" w:hanging="180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>For this tes</w:t>
                      </w:r>
                      <w:r>
                        <w:rPr>
                          <w:rFonts w:ascii="Comic Sans MS" w:hAnsi="Comic Sans MS"/>
                          <w:color w:val="0000FF"/>
                        </w:rPr>
                        <w:t>t,</w:t>
                      </w:r>
                      <w:r w:rsidRPr="00E40F9A">
                        <w:rPr>
                          <w:rFonts w:ascii="Comic Sans MS" w:hAnsi="Comic Sans MS"/>
                          <w:color w:val="0000FF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FF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color w:val="0000FF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Row total × Column tota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FF"/>
                              </w:rPr>
                              <m:t>Overall Sample Size</m:t>
                            </m:r>
                          </m:den>
                        </m:f>
                      </m:oMath>
                    </w:p>
                    <w:p w14:paraId="1846473B" w14:textId="77777777" w:rsidR="00377004" w:rsidRPr="00377004" w:rsidRDefault="00377004" w:rsidP="00377004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180" w:hanging="180"/>
                        <w:rPr>
                          <w:rFonts w:ascii="Comic Sans MS" w:eastAsiaTheme="minorEastAsia" w:hAnsi="Comic Sans MS"/>
                          <w:color w:val="0000FF"/>
                        </w:rPr>
                      </w:pPr>
                      <w:r>
                        <w:rPr>
                          <w:rFonts w:ascii="Comic Sans MS" w:eastAsiaTheme="minorEastAsia" w:hAnsi="Comic Sans MS"/>
                          <w:color w:val="0000FF"/>
                        </w:rPr>
                        <w:t>Conduct follow-up multiple comparisons (if appropriate!) by comparing observed to expected counts in each cell</w:t>
                      </w:r>
                    </w:p>
                  </w:txbxContent>
                </v:textbox>
              </v:shape>
            </w:pict>
          </mc:Fallback>
        </mc:AlternateContent>
      </w:r>
      <w:r w:rsidR="0052692A" w:rsidRPr="0052692A">
        <w:rPr>
          <w:rFonts w:ascii="Arial" w:eastAsia="Times New Roman" w:hAnsi="Arial" w:cs="Arial"/>
          <w:color w:val="000000"/>
          <w:sz w:val="20"/>
          <w:szCs w:val="20"/>
        </w:rPr>
        <w:t>The FREQ Procedure</w:t>
      </w:r>
    </w:p>
    <w:tbl>
      <w:tblPr>
        <w:tblW w:w="0" w:type="auto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1399"/>
        <w:gridCol w:w="4199"/>
      </w:tblGrid>
      <w:tr w:rsidR="0052692A" w:rsidRPr="0052692A" w14:paraId="6CCEE59C" w14:textId="77777777" w:rsidTr="0052692A">
        <w:trPr>
          <w:tblCellSpacing w:w="15" w:type="dxa"/>
          <w:jc w:val="center"/>
        </w:trPr>
        <w:tc>
          <w:tcPr>
            <w:tcW w:w="0" w:type="auto"/>
            <w:hideMark/>
          </w:tcPr>
          <w:tbl>
            <w:tblPr>
              <w:tblW w:w="0" w:type="auto"/>
              <w:jc w:val="center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tblCellMar>
                <w:top w:w="50" w:type="dxa"/>
                <w:left w:w="50" w:type="dxa"/>
                <w:bottom w:w="50" w:type="dxa"/>
                <w:right w:w="50" w:type="dxa"/>
              </w:tblCellMar>
              <w:tblLook w:val="04A0" w:firstRow="1" w:lastRow="0" w:firstColumn="1" w:lastColumn="0" w:noHBand="0" w:noVBand="1"/>
              <w:tblDescription w:val="Procedure Freq: Cross-Tabular Freq Table"/>
            </w:tblPr>
            <w:tblGrid>
              <w:gridCol w:w="1324"/>
            </w:tblGrid>
            <w:tr w:rsidR="0052692A" w:rsidRPr="0052692A" w14:paraId="6E527255" w14:textId="77777777">
              <w:trPr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tbl>
                  <w:tblPr>
                    <w:tblW w:w="5000" w:type="pct"/>
                    <w:tblCellSpacing w:w="0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214"/>
                  </w:tblGrid>
                  <w:tr w:rsidR="0052692A" w:rsidRPr="0052692A" w14:paraId="4E784D4D" w14:textId="77777777" w:rsidTr="00D73E89">
                    <w:trPr>
                      <w:tblCellSpacing w:w="0" w:type="dxa"/>
                    </w:trPr>
                    <w:tc>
                      <w:tcPr>
                        <w:tcW w:w="0" w:type="auto"/>
                        <w:hideMark/>
                      </w:tcPr>
                      <w:p w14:paraId="25C33FEE" w14:textId="77777777" w:rsidR="0052692A" w:rsidRPr="0052692A" w:rsidRDefault="0052692A" w:rsidP="0052692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Frequency</w:t>
                        </w:r>
                      </w:p>
                    </w:tc>
                  </w:tr>
                  <w:tr w:rsidR="0052692A" w:rsidRPr="0052692A" w14:paraId="70A2F945" w14:textId="77777777" w:rsidTr="00D73E89">
                    <w:trPr>
                      <w:tblCellSpacing w:w="0" w:type="dxa"/>
                    </w:trPr>
                    <w:tc>
                      <w:tcPr>
                        <w:tcW w:w="0" w:type="auto"/>
                        <w:hideMark/>
                      </w:tcPr>
                      <w:p w14:paraId="783A5384" w14:textId="77777777" w:rsidR="0052692A" w:rsidRPr="0052692A" w:rsidRDefault="0052692A" w:rsidP="0052692A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b/>
                            <w:bCs/>
                            <w:sz w:val="24"/>
                            <w:szCs w:val="24"/>
                          </w:rPr>
                          <w:t>Expected</w:t>
                        </w:r>
                      </w:p>
                    </w:tc>
                  </w:tr>
                </w:tbl>
                <w:p w14:paraId="3741B1E5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6BF92668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50" w:type="dxa"/>
                <w:left w:w="50" w:type="dxa"/>
                <w:bottom w:w="50" w:type="dxa"/>
                <w:right w:w="50" w:type="dxa"/>
              </w:tblCellMar>
              <w:tblLook w:val="04A0" w:firstRow="1" w:lastRow="0" w:firstColumn="1" w:lastColumn="0" w:noHBand="0" w:noVBand="1"/>
              <w:tblDescription w:val="Procedure Freq: Cross-Tabular Freq Table"/>
            </w:tblPr>
            <w:tblGrid>
              <w:gridCol w:w="887"/>
              <w:gridCol w:w="860"/>
              <w:gridCol w:w="860"/>
              <w:gridCol w:w="860"/>
              <w:gridCol w:w="647"/>
            </w:tblGrid>
            <w:tr w:rsidR="0052692A" w:rsidRPr="0052692A" w14:paraId="3F85C42A" w14:textId="77777777" w:rsidTr="00D73E89">
              <w:trPr>
                <w:tblHeader/>
                <w:jc w:val="center"/>
              </w:trPr>
              <w:tc>
                <w:tcPr>
                  <w:tcW w:w="0" w:type="auto"/>
                  <w:gridSpan w:val="5"/>
                  <w:hideMark/>
                </w:tcPr>
                <w:p w14:paraId="5043439D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able of </w:t>
                  </w:r>
                  <w:proofErr w:type="spellStart"/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rt</w:t>
                  </w:r>
                  <w:proofErr w:type="spellEnd"/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by swelling</w:t>
                  </w:r>
                </w:p>
              </w:tc>
            </w:tr>
            <w:tr w:rsidR="0052692A" w:rsidRPr="0052692A" w14:paraId="35F4343B" w14:textId="77777777" w:rsidTr="00D73E89">
              <w:trPr>
                <w:tblHeader/>
                <w:jc w:val="center"/>
              </w:trPr>
              <w:tc>
                <w:tcPr>
                  <w:tcW w:w="0" w:type="auto"/>
                  <w:vMerge w:val="restart"/>
                  <w:hideMark/>
                </w:tcPr>
                <w:p w14:paraId="09C348D7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proofErr w:type="spellStart"/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rt</w:t>
                  </w:r>
                  <w:proofErr w:type="spellEnd"/>
                </w:p>
              </w:tc>
              <w:tc>
                <w:tcPr>
                  <w:tcW w:w="0" w:type="auto"/>
                  <w:gridSpan w:val="4"/>
                  <w:hideMark/>
                </w:tcPr>
                <w:p w14:paraId="23CE21D2" w14:textId="77777777" w:rsidR="0052692A" w:rsidRPr="0052692A" w:rsidRDefault="0052692A" w:rsidP="0052692A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swelling</w:t>
                  </w:r>
                </w:p>
              </w:tc>
            </w:tr>
            <w:tr w:rsidR="0052692A" w:rsidRPr="0052692A" w14:paraId="459DBB6C" w14:textId="77777777" w:rsidTr="00D73E89">
              <w:trPr>
                <w:tblHeader/>
                <w:jc w:val="center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74848516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p w14:paraId="1AF28C0A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major</w:t>
                  </w:r>
                </w:p>
              </w:tc>
              <w:tc>
                <w:tcPr>
                  <w:tcW w:w="0" w:type="auto"/>
                  <w:hideMark/>
                </w:tcPr>
                <w:p w14:paraId="65F31699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minor</w:t>
                  </w:r>
                </w:p>
              </w:tc>
              <w:tc>
                <w:tcPr>
                  <w:tcW w:w="0" w:type="auto"/>
                  <w:hideMark/>
                </w:tcPr>
                <w:p w14:paraId="39B6E9E9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ne</w:t>
                  </w:r>
                </w:p>
              </w:tc>
              <w:tc>
                <w:tcPr>
                  <w:tcW w:w="0" w:type="auto"/>
                  <w:hideMark/>
                </w:tcPr>
                <w:p w14:paraId="393872ED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Total</w:t>
                  </w:r>
                </w:p>
              </w:tc>
            </w:tr>
            <w:tr w:rsidR="0052692A" w:rsidRPr="0052692A" w14:paraId="3DE2B32A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4F2C0975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placebo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5A7D516D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773A492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6</w:t>
                        </w:r>
                      </w:p>
                    </w:tc>
                  </w:tr>
                  <w:tr w:rsidR="0052692A" w:rsidRPr="0052692A" w14:paraId="49ACA8D1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4A99B04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1.667</w:t>
                        </w:r>
                      </w:p>
                    </w:tc>
                  </w:tr>
                </w:tbl>
                <w:p w14:paraId="7FD534E3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04CE1A34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315AD5F0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2</w:t>
                        </w:r>
                      </w:p>
                    </w:tc>
                  </w:tr>
                  <w:tr w:rsidR="0052692A" w:rsidRPr="0052692A" w14:paraId="516A7623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71CFF15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3.476</w:t>
                        </w:r>
                      </w:p>
                    </w:tc>
                  </w:tr>
                </w:tbl>
                <w:p w14:paraId="7C430D54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03FEB748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33634FF2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42</w:t>
                        </w:r>
                      </w:p>
                    </w:tc>
                  </w:tr>
                  <w:tr w:rsidR="0052692A" w:rsidRPr="0052692A" w14:paraId="287F4E96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5DC9F9C1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24.86</w:t>
                        </w:r>
                      </w:p>
                    </w:tc>
                  </w:tr>
                </w:tbl>
                <w:p w14:paraId="36F6926E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6DEE177D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2C5C59CF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90</w:t>
                        </w:r>
                      </w:p>
                    </w:tc>
                  </w:tr>
                  <w:tr w:rsidR="0052692A" w:rsidRPr="0052692A" w14:paraId="68F13275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2080693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</w:tbl>
                <w:p w14:paraId="0829926A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52692A" w:rsidRPr="0052692A" w14:paraId="7AD17796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3D00371D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vaccine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119B6F6F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C4F19BE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54</w:t>
                        </w:r>
                      </w:p>
                    </w:tc>
                  </w:tr>
                  <w:tr w:rsidR="0052692A" w:rsidRPr="0052692A" w14:paraId="3532095A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30EADE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38.333</w:t>
                        </w:r>
                      </w:p>
                    </w:tc>
                  </w:tr>
                </w:tbl>
                <w:p w14:paraId="5B9D8F65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100FCE28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692FD64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2</w:t>
                        </w:r>
                      </w:p>
                    </w:tc>
                  </w:tr>
                  <w:tr w:rsidR="0052692A" w:rsidRPr="0052692A" w14:paraId="316C1EC5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9648C6D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0.524</w:t>
                        </w:r>
                      </w:p>
                    </w:tc>
                  </w:tr>
                </w:tbl>
                <w:p w14:paraId="1BE537FF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3671C91A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3A1EF9A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34</w:t>
                        </w:r>
                      </w:p>
                    </w:tc>
                  </w:tr>
                  <w:tr w:rsidR="0052692A" w:rsidRPr="0052692A" w14:paraId="23F8398E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463CC25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151.14</w:t>
                        </w:r>
                      </w:p>
                    </w:tc>
                  </w:tr>
                </w:tbl>
                <w:p w14:paraId="04C4CE09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44340DB4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0D20F3C2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230</w:t>
                        </w:r>
                      </w:p>
                    </w:tc>
                  </w:tr>
                  <w:tr w:rsidR="0052692A" w:rsidRPr="0052692A" w14:paraId="0D0EFF5D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BFE7D06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 </w:t>
                        </w:r>
                      </w:p>
                    </w:tc>
                  </w:tr>
                </w:tbl>
                <w:p w14:paraId="13673E65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52692A" w:rsidRPr="0052692A" w14:paraId="500D86BE" w14:textId="77777777" w:rsidTr="00D73E89">
              <w:trPr>
                <w:jc w:val="center"/>
              </w:trPr>
              <w:tc>
                <w:tcPr>
                  <w:tcW w:w="0" w:type="auto"/>
                  <w:hideMark/>
                </w:tcPr>
                <w:p w14:paraId="50E5BFF5" w14:textId="77777777" w:rsidR="0052692A" w:rsidRPr="0052692A" w:rsidRDefault="0052692A" w:rsidP="0052692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52692A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Total </w:t>
                  </w: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7ED14AA6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19020D9F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70</w:t>
                        </w:r>
                      </w:p>
                    </w:tc>
                  </w:tr>
                </w:tbl>
                <w:p w14:paraId="3E29C3DB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632C90D8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34B84A5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74</w:t>
                        </w:r>
                      </w:p>
                    </w:tc>
                  </w:tr>
                </w:tbl>
                <w:p w14:paraId="3FBDA5AE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760"/>
                  </w:tblGrid>
                  <w:tr w:rsidR="0052692A" w:rsidRPr="0052692A" w14:paraId="690A0B0A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6989DDAC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276</w:t>
                        </w:r>
                      </w:p>
                    </w:tc>
                  </w:tr>
                </w:tbl>
                <w:p w14:paraId="41566CA1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hideMark/>
                </w:tcPr>
                <w:tbl>
                  <w:tblPr>
                    <w:tblW w:w="5000" w:type="pct"/>
                    <w:jc w:val="right"/>
                    <w:tblCellSpacing w:w="0" w:type="dxa"/>
                    <w:tblCellMar>
                      <w:top w:w="50" w:type="dxa"/>
                      <w:left w:w="50" w:type="dxa"/>
                      <w:bottom w:w="50" w:type="dxa"/>
                      <w:right w:w="5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547"/>
                  </w:tblGrid>
                  <w:tr w:rsidR="0052692A" w:rsidRPr="0052692A" w14:paraId="21359D78" w14:textId="77777777">
                    <w:trPr>
                      <w:tblCellSpacing w:w="0" w:type="dxa"/>
                      <w:jc w:val="right"/>
                    </w:trPr>
                    <w:tc>
                      <w:tcPr>
                        <w:tcW w:w="0" w:type="auto"/>
                        <w:hideMark/>
                      </w:tcPr>
                      <w:p w14:paraId="2B9228D7" w14:textId="77777777" w:rsidR="0052692A" w:rsidRPr="0052692A" w:rsidRDefault="0052692A" w:rsidP="0052692A">
                        <w:pPr>
                          <w:spacing w:after="0" w:line="240" w:lineRule="auto"/>
                          <w:jc w:val="right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 w:rsidRPr="0052692A"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  <w:t>420</w:t>
                        </w:r>
                      </w:p>
                    </w:tc>
                  </w:tr>
                </w:tbl>
                <w:p w14:paraId="20E6C483" w14:textId="77777777" w:rsidR="0052692A" w:rsidRPr="0052692A" w:rsidRDefault="0052692A" w:rsidP="0052692A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31F706DC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84B7AA5" w14:textId="77777777" w:rsidR="0052692A" w:rsidRPr="0052692A" w:rsidRDefault="005B3073" w:rsidP="0052692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B3073">
        <w:rPr>
          <w:rFonts w:ascii="Arial" w:eastAsia="Times New Roman" w:hAnsi="Arial" w:cs="Arial"/>
          <w:noProof/>
          <w:color w:val="000000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7CFB5E31" wp14:editId="52597709">
                <wp:simplePos x="0" y="0"/>
                <wp:positionH relativeFrom="column">
                  <wp:posOffset>50728</wp:posOffset>
                </wp:positionH>
                <wp:positionV relativeFrom="paragraph">
                  <wp:posOffset>748030</wp:posOffset>
                </wp:positionV>
                <wp:extent cx="1573530" cy="1404620"/>
                <wp:effectExtent l="0" t="0" r="0" b="571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2EB24" w14:textId="77777777" w:rsidR="00857B7D" w:rsidRPr="00FF6AE2" w:rsidRDefault="00857B7D" w:rsidP="005B3073">
                            <w:pPr>
                              <w:spacing w:after="0" w:line="240" w:lineRule="auto"/>
                              <w:jc w:val="right"/>
                              <w:rPr>
                                <w:rFonts w:ascii="Comic Sans MS" w:hAnsi="Comic Sans MS"/>
                                <w:color w:val="0000FF"/>
                              </w:rPr>
                            </w:pPr>
                            <w:r>
                              <w:rPr>
                                <w:rFonts w:ascii="Comic Sans MS" w:hAnsi="Comic Sans MS"/>
                                <w:color w:val="0000FF"/>
                              </w:rPr>
                              <w:t>Relevant test statistic and p-va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FB5E31" id="_x0000_s1044" type="#_x0000_t202" style="position:absolute;margin-left:4pt;margin-top:58.9pt;width:123.9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" filled="f" stroked="f">
                <v:textbox style="mso-fit-shape-to-text:t">
                  <w:txbxContent>
                    <w:p w14:paraId="1372EB24" w14:textId="77777777" w:rsidR="00857B7D" w:rsidRPr="00FF6AE2" w:rsidRDefault="00857B7D" w:rsidP="005B3073">
                      <w:pPr>
                        <w:spacing w:after="0" w:line="240" w:lineRule="auto"/>
                        <w:jc w:val="right"/>
                        <w:rPr>
                          <w:rFonts w:ascii="Comic Sans MS" w:hAnsi="Comic Sans MS"/>
                          <w:color w:val="0000FF"/>
                        </w:rPr>
                      </w:pPr>
                      <w:r>
                        <w:rPr>
                          <w:rFonts w:ascii="Comic Sans MS" w:hAnsi="Comic Sans MS"/>
                          <w:color w:val="0000FF"/>
                        </w:rPr>
                        <w:t>Relevant test statistic and p-value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4"/>
      </w:tblGrid>
      <w:tr w:rsidR="0052692A" w:rsidRPr="0052692A" w14:paraId="20BB1B84" w14:textId="77777777" w:rsidTr="0052692A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62ACF836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Statistics for Table of </w:t>
            </w:r>
            <w:proofErr w:type="spellStart"/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trt</w:t>
            </w:r>
            <w:proofErr w:type="spellEnd"/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 xml:space="preserve"> by swelling</w:t>
            </w:r>
          </w:p>
        </w:tc>
      </w:tr>
    </w:tbl>
    <w:p w14:paraId="451B6002" w14:textId="77777777" w:rsidR="0052692A" w:rsidRPr="0052692A" w:rsidRDefault="0052692A" w:rsidP="0052692A">
      <w:pPr>
        <w:spacing w:after="0" w:line="240" w:lineRule="auto"/>
        <w:jc w:val="center"/>
        <w:rPr>
          <w:rFonts w:ascii="Arial" w:eastAsia="Times New Roman" w:hAnsi="Arial" w:cs="Arial"/>
          <w:vanish/>
          <w:color w:val="000000"/>
          <w:sz w:val="20"/>
          <w:szCs w:val="20"/>
        </w:rPr>
      </w:pPr>
      <w:bookmarkStart w:id="11" w:name="IDX15"/>
      <w:bookmarkEnd w:id="11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Freq: Chi-Square Tests"/>
      </w:tblPr>
      <w:tblGrid>
        <w:gridCol w:w="3080"/>
        <w:gridCol w:w="420"/>
        <w:gridCol w:w="880"/>
        <w:gridCol w:w="776"/>
      </w:tblGrid>
      <w:tr w:rsidR="0052692A" w:rsidRPr="0052692A" w14:paraId="5A17E9E5" w14:textId="77777777" w:rsidTr="00D73E89">
        <w:trPr>
          <w:tblHeader/>
          <w:jc w:val="center"/>
        </w:trPr>
        <w:tc>
          <w:tcPr>
            <w:tcW w:w="0" w:type="auto"/>
            <w:hideMark/>
          </w:tcPr>
          <w:p w14:paraId="463F0A63" w14:textId="77777777" w:rsidR="0052692A" w:rsidRPr="0052692A" w:rsidRDefault="005B3073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B3073"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D386A36" wp14:editId="084F8093">
                      <wp:simplePos x="0" y="0"/>
                      <wp:positionH relativeFrom="column">
                        <wp:posOffset>-28647</wp:posOffset>
                      </wp:positionH>
                      <wp:positionV relativeFrom="paragraph">
                        <wp:posOffset>196850</wp:posOffset>
                      </wp:positionV>
                      <wp:extent cx="3269615" cy="254635"/>
                      <wp:effectExtent l="0" t="0" r="26035" b="1206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69615" cy="25463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00FF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2F7151C" id="Rectangle 20" o:spid="_x0000_s1026" style="position:absolute;margin-left:-2.25pt;margin-top:15.5pt;width:257.45pt;height:20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" filled="f" strokecolor="blue" strokeweight="1.5pt"/>
                  </w:pict>
                </mc:Fallback>
              </mc:AlternateContent>
            </w:r>
            <w:r w:rsidR="0052692A"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istic</w:t>
            </w:r>
          </w:p>
        </w:tc>
        <w:tc>
          <w:tcPr>
            <w:tcW w:w="0" w:type="auto"/>
            <w:hideMark/>
          </w:tcPr>
          <w:p w14:paraId="7B7E53C0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385FDA25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0" w:type="auto"/>
            <w:hideMark/>
          </w:tcPr>
          <w:p w14:paraId="50409EC6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b</w:t>
            </w:r>
          </w:p>
        </w:tc>
      </w:tr>
      <w:tr w:rsidR="0052692A" w:rsidRPr="0052692A" w14:paraId="098F5DBA" w14:textId="77777777" w:rsidTr="00D73E89">
        <w:trPr>
          <w:jc w:val="center"/>
        </w:trPr>
        <w:tc>
          <w:tcPr>
            <w:tcW w:w="0" w:type="auto"/>
            <w:hideMark/>
          </w:tcPr>
          <w:p w14:paraId="6274D978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hideMark/>
          </w:tcPr>
          <w:p w14:paraId="37C7C449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05C1E962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8.5707</w:t>
            </w:r>
          </w:p>
        </w:tc>
        <w:tc>
          <w:tcPr>
            <w:tcW w:w="0" w:type="auto"/>
            <w:hideMark/>
          </w:tcPr>
          <w:p w14:paraId="7B23054D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52692A" w:rsidRPr="0052692A" w14:paraId="07D423DB" w14:textId="77777777" w:rsidTr="00D73E89">
        <w:trPr>
          <w:jc w:val="center"/>
        </w:trPr>
        <w:tc>
          <w:tcPr>
            <w:tcW w:w="0" w:type="auto"/>
            <w:hideMark/>
          </w:tcPr>
          <w:p w14:paraId="5C0B5AB2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kelihood Ratio Chi-Square</w:t>
            </w:r>
          </w:p>
        </w:tc>
        <w:tc>
          <w:tcPr>
            <w:tcW w:w="0" w:type="auto"/>
            <w:hideMark/>
          </w:tcPr>
          <w:p w14:paraId="3AA34C5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14:paraId="25B53C44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9.5565</w:t>
            </w:r>
          </w:p>
        </w:tc>
        <w:tc>
          <w:tcPr>
            <w:tcW w:w="0" w:type="auto"/>
            <w:hideMark/>
          </w:tcPr>
          <w:p w14:paraId="34D5C430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52692A" w:rsidRPr="0052692A" w14:paraId="70A76FDE" w14:textId="77777777" w:rsidTr="00D73E89">
        <w:trPr>
          <w:jc w:val="center"/>
        </w:trPr>
        <w:tc>
          <w:tcPr>
            <w:tcW w:w="0" w:type="auto"/>
            <w:hideMark/>
          </w:tcPr>
          <w:p w14:paraId="707047CC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tel-Haenszel Chi-Square</w:t>
            </w:r>
          </w:p>
        </w:tc>
        <w:tc>
          <w:tcPr>
            <w:tcW w:w="0" w:type="auto"/>
            <w:hideMark/>
          </w:tcPr>
          <w:p w14:paraId="1E7F42A4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14:paraId="132C45D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17.6963</w:t>
            </w:r>
          </w:p>
        </w:tc>
        <w:tc>
          <w:tcPr>
            <w:tcW w:w="0" w:type="auto"/>
            <w:hideMark/>
          </w:tcPr>
          <w:p w14:paraId="24807F7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52692A" w:rsidRPr="0052692A" w14:paraId="1D9010B6" w14:textId="77777777" w:rsidTr="00D73E89">
        <w:trPr>
          <w:jc w:val="center"/>
        </w:trPr>
        <w:tc>
          <w:tcPr>
            <w:tcW w:w="0" w:type="auto"/>
            <w:hideMark/>
          </w:tcPr>
          <w:p w14:paraId="627B7DD9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hi Coefficient</w:t>
            </w:r>
          </w:p>
        </w:tc>
        <w:tc>
          <w:tcPr>
            <w:tcW w:w="0" w:type="auto"/>
            <w:hideMark/>
          </w:tcPr>
          <w:p w14:paraId="3697E4BE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7C2F30F9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103</w:t>
            </w:r>
          </w:p>
        </w:tc>
        <w:tc>
          <w:tcPr>
            <w:tcW w:w="0" w:type="auto"/>
            <w:hideMark/>
          </w:tcPr>
          <w:p w14:paraId="3976CC80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2692A" w:rsidRPr="0052692A" w14:paraId="47F7040F" w14:textId="77777777" w:rsidTr="00D73E89">
        <w:trPr>
          <w:jc w:val="center"/>
        </w:trPr>
        <w:tc>
          <w:tcPr>
            <w:tcW w:w="0" w:type="auto"/>
            <w:hideMark/>
          </w:tcPr>
          <w:p w14:paraId="3ADDD129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ingency Coefficient</w:t>
            </w:r>
          </w:p>
        </w:tc>
        <w:tc>
          <w:tcPr>
            <w:tcW w:w="0" w:type="auto"/>
            <w:hideMark/>
          </w:tcPr>
          <w:p w14:paraId="6AADF0D4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2DFCD42D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058</w:t>
            </w:r>
          </w:p>
        </w:tc>
        <w:tc>
          <w:tcPr>
            <w:tcW w:w="0" w:type="auto"/>
            <w:hideMark/>
          </w:tcPr>
          <w:p w14:paraId="5764900C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52692A" w:rsidRPr="0052692A" w14:paraId="755BAFE8" w14:textId="77777777" w:rsidTr="00D73E89">
        <w:trPr>
          <w:jc w:val="center"/>
        </w:trPr>
        <w:tc>
          <w:tcPr>
            <w:tcW w:w="0" w:type="auto"/>
            <w:hideMark/>
          </w:tcPr>
          <w:p w14:paraId="6A639C46" w14:textId="77777777" w:rsidR="0052692A" w:rsidRPr="0052692A" w:rsidRDefault="0052692A" w:rsidP="005269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amer's V</w:t>
            </w:r>
          </w:p>
        </w:tc>
        <w:tc>
          <w:tcPr>
            <w:tcW w:w="0" w:type="auto"/>
            <w:hideMark/>
          </w:tcPr>
          <w:p w14:paraId="0A6F07B1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hideMark/>
          </w:tcPr>
          <w:p w14:paraId="6086D81B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0.2103</w:t>
            </w:r>
          </w:p>
        </w:tc>
        <w:tc>
          <w:tcPr>
            <w:tcW w:w="0" w:type="auto"/>
            <w:hideMark/>
          </w:tcPr>
          <w:p w14:paraId="301D769A" w14:textId="77777777" w:rsidR="0052692A" w:rsidRPr="0052692A" w:rsidRDefault="0052692A" w:rsidP="0052692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692A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59785FCD" w14:textId="77777777" w:rsidR="0052692A" w:rsidRPr="0052692A" w:rsidRDefault="0052692A" w:rsidP="0052692A">
      <w:pPr>
        <w:spacing w:after="24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tbl>
      <w:tblPr>
        <w:tblW w:w="0" w:type="auto"/>
        <w:jc w:val="center"/>
        <w:tblCellSpacing w:w="15" w:type="dxa"/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9"/>
      </w:tblGrid>
      <w:tr w:rsidR="0052692A" w:rsidRPr="0052692A" w14:paraId="6FF972D6" w14:textId="77777777" w:rsidTr="0052692A">
        <w:trPr>
          <w:tblCellSpacing w:w="15" w:type="dxa"/>
          <w:jc w:val="center"/>
        </w:trPr>
        <w:tc>
          <w:tcPr>
            <w:tcW w:w="0" w:type="auto"/>
            <w:shd w:val="clear" w:color="auto" w:fill="FAFBFE"/>
            <w:hideMark/>
          </w:tcPr>
          <w:p w14:paraId="7A001383" w14:textId="77777777" w:rsidR="0052692A" w:rsidRPr="0052692A" w:rsidRDefault="0052692A" w:rsidP="0052692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</w:pPr>
            <w:r w:rsidRPr="0052692A">
              <w:rPr>
                <w:rFonts w:ascii="Arial" w:eastAsia="Times New Roman" w:hAnsi="Arial" w:cs="Arial"/>
                <w:b/>
                <w:bCs/>
                <w:color w:val="112277"/>
                <w:sz w:val="20"/>
                <w:szCs w:val="20"/>
              </w:rPr>
              <w:t>Sample Size = 420</w:t>
            </w:r>
          </w:p>
        </w:tc>
      </w:tr>
    </w:tbl>
    <w:p w14:paraId="4FB76B76" w14:textId="77777777" w:rsidR="00D11883" w:rsidRPr="00D11883" w:rsidRDefault="00D11883" w:rsidP="00D11883">
      <w:pPr>
        <w:autoSpaceDE w:val="0"/>
        <w:autoSpaceDN w:val="0"/>
        <w:adjustRightInd w:val="0"/>
        <w:spacing w:after="0" w:line="240" w:lineRule="auto"/>
        <w:ind w:left="180" w:hanging="180"/>
        <w:rPr>
          <w:rFonts w:ascii="Cambria" w:hAnsi="Cambria" w:cs="Courier New"/>
          <w:shd w:val="clear" w:color="auto" w:fill="FFFFFF"/>
        </w:rPr>
      </w:pPr>
    </w:p>
    <w:sectPr w:rsidR="00D11883" w:rsidRPr="00D11883" w:rsidSect="00C416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7248B"/>
    <w:multiLevelType w:val="hybridMultilevel"/>
    <w:tmpl w:val="33407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zYxtjQzMzY0MTRT0lEKTi0uzszPAykwrAUAvaSSqywAAAA="/>
  </w:docVars>
  <w:rsids>
    <w:rsidRoot w:val="00944AE6"/>
    <w:rsid w:val="00021FB8"/>
    <w:rsid w:val="000B7C01"/>
    <w:rsid w:val="001032B4"/>
    <w:rsid w:val="001C796B"/>
    <w:rsid w:val="00244ECD"/>
    <w:rsid w:val="00274A2C"/>
    <w:rsid w:val="00291514"/>
    <w:rsid w:val="00301B4E"/>
    <w:rsid w:val="00324E31"/>
    <w:rsid w:val="00377004"/>
    <w:rsid w:val="003A6A28"/>
    <w:rsid w:val="00451278"/>
    <w:rsid w:val="004831EC"/>
    <w:rsid w:val="00485934"/>
    <w:rsid w:val="004D683B"/>
    <w:rsid w:val="004F5602"/>
    <w:rsid w:val="0052692A"/>
    <w:rsid w:val="00562905"/>
    <w:rsid w:val="005B3073"/>
    <w:rsid w:val="00655B72"/>
    <w:rsid w:val="007B69F3"/>
    <w:rsid w:val="007E0007"/>
    <w:rsid w:val="00857B7D"/>
    <w:rsid w:val="00876EFC"/>
    <w:rsid w:val="008C2035"/>
    <w:rsid w:val="00913483"/>
    <w:rsid w:val="00944AE6"/>
    <w:rsid w:val="00990B56"/>
    <w:rsid w:val="009F3C81"/>
    <w:rsid w:val="00A924CF"/>
    <w:rsid w:val="00AA169F"/>
    <w:rsid w:val="00B074FA"/>
    <w:rsid w:val="00B106FC"/>
    <w:rsid w:val="00BA6FF5"/>
    <w:rsid w:val="00C32CE5"/>
    <w:rsid w:val="00C41638"/>
    <w:rsid w:val="00CA52D4"/>
    <w:rsid w:val="00D11883"/>
    <w:rsid w:val="00D73E89"/>
    <w:rsid w:val="00E33D5D"/>
    <w:rsid w:val="00E40F9A"/>
    <w:rsid w:val="00E42ABA"/>
    <w:rsid w:val="00E54B54"/>
    <w:rsid w:val="00E55A45"/>
    <w:rsid w:val="00E72647"/>
    <w:rsid w:val="00EC0033"/>
    <w:rsid w:val="00ED6AAD"/>
    <w:rsid w:val="00FF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90169"/>
  <w15:chartTrackingRefBased/>
  <w15:docId w15:val="{B2201E42-E20C-4330-8935-CB075C2DF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D5D"/>
    <w:pPr>
      <w:ind w:left="720"/>
      <w:contextualSpacing/>
    </w:pPr>
  </w:style>
  <w:style w:type="paragraph" w:customStyle="1" w:styleId="Heading2">
    <w:name w:val="Heading2"/>
    <w:basedOn w:val="Normal"/>
    <w:link w:val="Heading2Char"/>
    <w:qFormat/>
    <w:rsid w:val="00C41638"/>
    <w:pPr>
      <w:pBdr>
        <w:top w:val="single" w:sz="6" w:space="1" w:color="auto"/>
        <w:bottom w:val="single" w:sz="6" w:space="1" w:color="auto"/>
      </w:pBdr>
      <w:spacing w:after="0" w:line="240" w:lineRule="auto"/>
      <w:contextualSpacing/>
    </w:pPr>
    <w:rPr>
      <w:rFonts w:asciiTheme="majorHAnsi" w:hAnsiTheme="majorHAnsi" w:cs="Times New Roman"/>
      <w:b/>
      <w:sz w:val="28"/>
      <w:szCs w:val="24"/>
    </w:rPr>
  </w:style>
  <w:style w:type="character" w:customStyle="1" w:styleId="Heading2Char">
    <w:name w:val="Heading2 Char"/>
    <w:basedOn w:val="DefaultParagraphFont"/>
    <w:link w:val="Heading2"/>
    <w:rsid w:val="00C41638"/>
    <w:rPr>
      <w:rFonts w:asciiTheme="majorHAnsi" w:hAnsiTheme="majorHAnsi" w:cs="Times New Roman"/>
      <w:b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9134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34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26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106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553882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82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7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47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8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1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umentation.sas.com/doc/en/statug/15.2/statug_anova_syntax01.ht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SU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le M McGowan</dc:creator>
  <cp:keywords/>
  <dc:description/>
  <cp:lastModifiedBy>Sanjay Basnet</cp:lastModifiedBy>
  <cp:revision>3</cp:revision>
  <dcterms:created xsi:type="dcterms:W3CDTF">2021-11-09T15:55:00Z</dcterms:created>
  <dcterms:modified xsi:type="dcterms:W3CDTF">2021-11-09T21:12:00Z</dcterms:modified>
</cp:coreProperties>
</file>